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CAD1D" w14:textId="15DEE8DD" w:rsidR="00474774"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p>
    <w:p w14:paraId="075EF4F4" w14:textId="49BAA89D" w:rsidR="000C1E67" w:rsidRPr="008F52B7" w:rsidRDefault="003A071A" w:rsidP="00BE1C8C">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000C1E67"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7D00EC">
        <w:rPr>
          <w:b/>
          <w:u w:val="single"/>
        </w:rPr>
        <w:t xml:space="preserve">AUGUST </w:t>
      </w:r>
      <w:r w:rsidR="007F1A9F">
        <w:rPr>
          <w:b/>
          <w:u w:val="single"/>
        </w:rPr>
        <w:t>1</w:t>
      </w:r>
      <w:r w:rsidR="009B4E96">
        <w:rPr>
          <w:b/>
          <w:u w:val="single"/>
        </w:rPr>
        <w:t>, 2022</w:t>
      </w:r>
      <w:r w:rsidR="009F62F0">
        <w:rPr>
          <w:b/>
          <w:u w:val="single"/>
        </w:rPr>
        <w:t xml:space="preserve">,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0F2E7F">
        <w:rPr>
          <w:b/>
          <w:u w:val="single"/>
        </w:rPr>
        <w:t>BOTH IN-PERSON AND VIRTUALLY VIA ZOOM.</w:t>
      </w:r>
      <w:r w:rsidR="008853FD">
        <w:rPr>
          <w:b/>
          <w:u w:val="single"/>
        </w:rPr>
        <w:t xml:space="preserve">  THE ANCHOR LOCATION WAS MILLCREEK CITY HALL</w:t>
      </w:r>
      <w:r w:rsidR="00274571">
        <w:rPr>
          <w:b/>
          <w:u w:val="single"/>
        </w:rPr>
        <w:t xml:space="preserve"> – 3330 SOUTH 1300 EAST</w:t>
      </w:r>
      <w:r w:rsidR="008853FD">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2CBAAB44" w14:textId="77777777" w:rsidR="00152065" w:rsidRPr="0081375B" w:rsidRDefault="00BF6D17" w:rsidP="00BF6D17">
      <w:pPr>
        <w:tabs>
          <w:tab w:val="left" w:pos="720"/>
          <w:tab w:val="left" w:pos="1440"/>
          <w:tab w:val="left" w:pos="2160"/>
        </w:tabs>
        <w:ind w:left="2160" w:hanging="2160"/>
        <w:jc w:val="both"/>
      </w:pPr>
      <w:r>
        <w:rPr>
          <w:b/>
        </w:rPr>
        <w:t>Board Members</w:t>
      </w:r>
      <w:r w:rsidRPr="008F52B7">
        <w:rPr>
          <w:b/>
        </w:rPr>
        <w:t xml:space="preserve">:  </w:t>
      </w:r>
      <w:r w:rsidRPr="00685938">
        <w:rPr>
          <w:bCs/>
          <w:i/>
          <w:iCs/>
        </w:rPr>
        <w:tab/>
      </w:r>
      <w:r w:rsidRPr="0081375B">
        <w:t>Chair Christopher F. Robinson</w:t>
      </w:r>
    </w:p>
    <w:p w14:paraId="2B4ECE29" w14:textId="3842B4A8" w:rsidR="00BB310D" w:rsidRPr="0081375B" w:rsidRDefault="009F494E" w:rsidP="009F494E">
      <w:pPr>
        <w:tabs>
          <w:tab w:val="left" w:pos="720"/>
          <w:tab w:val="left" w:pos="1440"/>
          <w:tab w:val="left" w:pos="2160"/>
        </w:tabs>
        <w:ind w:left="2160" w:hanging="2160"/>
        <w:jc w:val="both"/>
      </w:pPr>
      <w:r w:rsidRPr="0081375B">
        <w:tab/>
      </w:r>
      <w:r w:rsidRPr="0081375B">
        <w:tab/>
      </w:r>
      <w:r w:rsidRPr="0081375B">
        <w:tab/>
      </w:r>
      <w:r w:rsidR="00BB310D" w:rsidRPr="0081375B">
        <w:t>Mayor Erin Mendenhall</w:t>
      </w:r>
    </w:p>
    <w:p w14:paraId="14AD2B1E" w14:textId="77777777" w:rsidR="00BB310D" w:rsidRPr="0081375B" w:rsidRDefault="00BB310D" w:rsidP="00BB310D">
      <w:pPr>
        <w:tabs>
          <w:tab w:val="left" w:pos="720"/>
          <w:tab w:val="left" w:pos="1440"/>
          <w:tab w:val="left" w:pos="2160"/>
        </w:tabs>
        <w:ind w:left="2160" w:hanging="2160"/>
        <w:jc w:val="both"/>
      </w:pPr>
      <w:r w:rsidRPr="0081375B">
        <w:tab/>
      </w:r>
      <w:r w:rsidRPr="0081375B">
        <w:tab/>
      </w:r>
      <w:r w:rsidRPr="0081375B">
        <w:tab/>
        <w:t>Mayor Dan Knopp</w:t>
      </w:r>
    </w:p>
    <w:p w14:paraId="78DBFCB1" w14:textId="5793F616" w:rsidR="009F494E" w:rsidRDefault="00BB310D" w:rsidP="00BB310D">
      <w:pPr>
        <w:tabs>
          <w:tab w:val="left" w:pos="720"/>
          <w:tab w:val="left" w:pos="1440"/>
          <w:tab w:val="left" w:pos="2160"/>
        </w:tabs>
        <w:ind w:left="2160" w:hanging="2160"/>
        <w:jc w:val="both"/>
      </w:pPr>
      <w:r w:rsidRPr="0081375B">
        <w:tab/>
      </w:r>
      <w:r w:rsidRPr="0081375B">
        <w:tab/>
      </w:r>
      <w:r w:rsidRPr="0081375B">
        <w:tab/>
      </w:r>
      <w:r w:rsidR="009F494E" w:rsidRPr="0081375B">
        <w:t>Mayor Roger Bourke</w:t>
      </w:r>
    </w:p>
    <w:p w14:paraId="2E64DF64" w14:textId="2BECF1A5" w:rsidR="0081375B" w:rsidRPr="0081375B" w:rsidRDefault="0081375B" w:rsidP="00BB310D">
      <w:pPr>
        <w:tabs>
          <w:tab w:val="left" w:pos="720"/>
          <w:tab w:val="left" w:pos="1440"/>
          <w:tab w:val="left" w:pos="2160"/>
        </w:tabs>
        <w:ind w:left="2160" w:hanging="2160"/>
        <w:jc w:val="both"/>
      </w:pPr>
      <w:r>
        <w:tab/>
      </w:r>
      <w:r>
        <w:tab/>
      </w:r>
      <w:r>
        <w:tab/>
        <w:t>Mayor Jeff Silvestrini</w:t>
      </w:r>
    </w:p>
    <w:p w14:paraId="25FF1378" w14:textId="72BEFF86" w:rsidR="009F494E" w:rsidRPr="0081375B" w:rsidRDefault="009F494E" w:rsidP="009F494E">
      <w:pPr>
        <w:tabs>
          <w:tab w:val="left" w:pos="720"/>
          <w:tab w:val="left" w:pos="1440"/>
          <w:tab w:val="left" w:pos="2160"/>
        </w:tabs>
        <w:ind w:left="2160" w:hanging="2160"/>
        <w:jc w:val="both"/>
      </w:pPr>
      <w:r w:rsidRPr="0081375B">
        <w:tab/>
      </w:r>
      <w:r w:rsidRPr="0081375B">
        <w:tab/>
      </w:r>
      <w:r w:rsidRPr="0081375B">
        <w:tab/>
        <w:t xml:space="preserve">Mayor </w:t>
      </w:r>
      <w:r w:rsidR="003B3885" w:rsidRPr="0081375B">
        <w:t xml:space="preserve">Michael </w:t>
      </w:r>
      <w:r w:rsidRPr="0081375B">
        <w:t>Weichers</w:t>
      </w:r>
    </w:p>
    <w:p w14:paraId="7BD7E767" w14:textId="707F7A92" w:rsidR="003B3885" w:rsidRPr="0081375B" w:rsidRDefault="003B3885" w:rsidP="009F494E">
      <w:pPr>
        <w:tabs>
          <w:tab w:val="left" w:pos="720"/>
          <w:tab w:val="left" w:pos="1440"/>
          <w:tab w:val="left" w:pos="2160"/>
        </w:tabs>
        <w:ind w:left="2160" w:hanging="2160"/>
        <w:jc w:val="both"/>
      </w:pPr>
      <w:r w:rsidRPr="0081375B">
        <w:tab/>
      </w:r>
      <w:r w:rsidRPr="0081375B">
        <w:tab/>
      </w:r>
      <w:r w:rsidRPr="0081375B">
        <w:tab/>
        <w:t>Mayor Monica Zoltanski</w:t>
      </w:r>
    </w:p>
    <w:p w14:paraId="15399892" w14:textId="77777777" w:rsidR="00A65337" w:rsidRPr="007001DD" w:rsidRDefault="00A65337" w:rsidP="00BF6D17">
      <w:pPr>
        <w:tabs>
          <w:tab w:val="left" w:pos="1440"/>
          <w:tab w:val="left" w:pos="2160"/>
        </w:tabs>
        <w:ind w:left="2160" w:hanging="2160"/>
        <w:jc w:val="both"/>
      </w:pPr>
    </w:p>
    <w:p w14:paraId="4618D7DF" w14:textId="151B5C72" w:rsidR="0086065B" w:rsidRPr="00E43491" w:rsidRDefault="00BF6D17" w:rsidP="00BF6D17">
      <w:pPr>
        <w:tabs>
          <w:tab w:val="left" w:pos="1440"/>
          <w:tab w:val="left" w:pos="2160"/>
        </w:tabs>
        <w:ind w:left="2160" w:hanging="2160"/>
        <w:jc w:val="both"/>
      </w:pPr>
      <w:r w:rsidRPr="008F52B7">
        <w:rPr>
          <w:b/>
        </w:rPr>
        <w:t>Staff:</w:t>
      </w:r>
      <w:r w:rsidRPr="008F52B7">
        <w:tab/>
      </w:r>
      <w:r w:rsidRPr="008F52B7">
        <w:tab/>
      </w:r>
      <w:r w:rsidRPr="00E43491">
        <w:t>Blake Perez</w:t>
      </w:r>
      <w:r w:rsidR="000B6DAF" w:rsidRPr="00E43491">
        <w:t xml:space="preserve">, CWC </w:t>
      </w:r>
      <w:r w:rsidR="000B7306">
        <w:t>Executive Director</w:t>
      </w:r>
      <w:r w:rsidR="000B3B3B">
        <w:t xml:space="preserve"> of Policy</w:t>
      </w:r>
    </w:p>
    <w:p w14:paraId="3C5181EC" w14:textId="77290BC6" w:rsidR="0086065B" w:rsidRPr="00E43491" w:rsidRDefault="0086065B" w:rsidP="001F0A71">
      <w:pPr>
        <w:tabs>
          <w:tab w:val="left" w:pos="1440"/>
          <w:tab w:val="left" w:pos="2160"/>
        </w:tabs>
        <w:ind w:left="2160" w:hanging="2160"/>
        <w:jc w:val="both"/>
      </w:pPr>
      <w:r w:rsidRPr="00E43491">
        <w:tab/>
      </w:r>
      <w:r w:rsidRPr="00E43491">
        <w:tab/>
      </w:r>
      <w:r w:rsidR="000B6DAF" w:rsidRPr="00E43491">
        <w:t xml:space="preserve">Lindsey Nielsen, </w:t>
      </w:r>
      <w:r w:rsidR="000B7306">
        <w:t>CWC Executive Dir</w:t>
      </w:r>
      <w:r w:rsidR="001F0A71">
        <w:t>e</w:t>
      </w:r>
      <w:r w:rsidR="000B7306">
        <w:t>ctor</w:t>
      </w:r>
      <w:r w:rsidR="000B3B3B">
        <w:t xml:space="preserve"> of Administration</w:t>
      </w:r>
    </w:p>
    <w:p w14:paraId="212E311A" w14:textId="7BAE842F" w:rsidR="001F0A71" w:rsidRPr="00E43491" w:rsidRDefault="0086065B" w:rsidP="00BF6D17">
      <w:pPr>
        <w:tabs>
          <w:tab w:val="left" w:pos="1440"/>
          <w:tab w:val="left" w:pos="2160"/>
        </w:tabs>
        <w:ind w:left="2160" w:hanging="2160"/>
        <w:jc w:val="both"/>
      </w:pPr>
      <w:r w:rsidRPr="00E43491">
        <w:tab/>
      </w:r>
      <w:r w:rsidRPr="00E43491">
        <w:tab/>
      </w:r>
      <w:r w:rsidR="001F0A71">
        <w:t>Madeline Pettit</w:t>
      </w:r>
      <w:r w:rsidR="000B3B3B">
        <w:t>, Community Engagement Intern</w:t>
      </w:r>
    </w:p>
    <w:p w14:paraId="52300A68" w14:textId="46A04C3E" w:rsidR="00933A4B" w:rsidRPr="0081375B" w:rsidRDefault="00DA4C34" w:rsidP="0081375B">
      <w:pPr>
        <w:tabs>
          <w:tab w:val="left" w:pos="1440"/>
          <w:tab w:val="left" w:pos="2160"/>
        </w:tabs>
        <w:ind w:left="2160" w:hanging="2160"/>
        <w:jc w:val="both"/>
      </w:pPr>
      <w:r w:rsidRPr="00E43491">
        <w:tab/>
      </w:r>
    </w:p>
    <w:p w14:paraId="11DF81B4" w14:textId="77777777" w:rsidR="0081375B" w:rsidRPr="0081375B" w:rsidRDefault="00BF6D17" w:rsidP="00555575">
      <w:pPr>
        <w:tabs>
          <w:tab w:val="left" w:pos="720"/>
          <w:tab w:val="left" w:pos="1440"/>
          <w:tab w:val="left" w:pos="2160"/>
        </w:tabs>
        <w:ind w:left="2160" w:hanging="2160"/>
        <w:jc w:val="both"/>
      </w:pPr>
      <w:r>
        <w:rPr>
          <w:b/>
          <w:bCs/>
        </w:rPr>
        <w:t>Others</w:t>
      </w:r>
      <w:r w:rsidRPr="008F52B7">
        <w:rPr>
          <w:b/>
          <w:bCs/>
        </w:rPr>
        <w:t>:</w:t>
      </w:r>
      <w:r w:rsidR="00933A4B">
        <w:rPr>
          <w:b/>
          <w:bCs/>
        </w:rPr>
        <w:tab/>
      </w:r>
      <w:r w:rsidR="0081375B">
        <w:rPr>
          <w:b/>
          <w:bCs/>
        </w:rPr>
        <w:tab/>
      </w:r>
      <w:r w:rsidR="0081375B" w:rsidRPr="0081375B">
        <w:t>Greg Ogden</w:t>
      </w:r>
    </w:p>
    <w:p w14:paraId="6F71E9A2" w14:textId="77777777" w:rsidR="0081375B" w:rsidRPr="0081375B" w:rsidRDefault="0081375B" w:rsidP="00555575">
      <w:pPr>
        <w:tabs>
          <w:tab w:val="left" w:pos="720"/>
          <w:tab w:val="left" w:pos="1440"/>
          <w:tab w:val="left" w:pos="2160"/>
        </w:tabs>
        <w:ind w:left="2160" w:hanging="2160"/>
        <w:jc w:val="both"/>
      </w:pPr>
      <w:r w:rsidRPr="0081375B">
        <w:tab/>
      </w:r>
      <w:r w:rsidRPr="0081375B">
        <w:tab/>
      </w:r>
      <w:r w:rsidRPr="0081375B">
        <w:tab/>
        <w:t>Patrick Shea</w:t>
      </w:r>
    </w:p>
    <w:p w14:paraId="2F4E536C" w14:textId="1BE768CD" w:rsidR="00555575" w:rsidRPr="0081375B" w:rsidRDefault="0081375B" w:rsidP="00555575">
      <w:pPr>
        <w:tabs>
          <w:tab w:val="left" w:pos="720"/>
          <w:tab w:val="left" w:pos="1440"/>
          <w:tab w:val="left" w:pos="2160"/>
        </w:tabs>
        <w:ind w:left="2160" w:hanging="2160"/>
        <w:jc w:val="both"/>
      </w:pPr>
      <w:r w:rsidRPr="0081375B">
        <w:tab/>
      </w:r>
      <w:r w:rsidRPr="0081375B">
        <w:tab/>
      </w:r>
      <w:r w:rsidRPr="0081375B">
        <w:tab/>
      </w:r>
      <w:r w:rsidR="00555575" w:rsidRPr="0081375B">
        <w:t>Laura Briefer</w:t>
      </w:r>
    </w:p>
    <w:p w14:paraId="36487EAD" w14:textId="77777777" w:rsidR="0081375B" w:rsidRDefault="00A32874" w:rsidP="0081375B">
      <w:pPr>
        <w:tabs>
          <w:tab w:val="left" w:pos="720"/>
          <w:tab w:val="left" w:pos="1440"/>
          <w:tab w:val="left" w:pos="2160"/>
        </w:tabs>
        <w:ind w:left="2160" w:hanging="2160"/>
        <w:jc w:val="both"/>
      </w:pPr>
      <w:r w:rsidRPr="0081375B">
        <w:tab/>
      </w:r>
      <w:r w:rsidRPr="0081375B">
        <w:tab/>
      </w:r>
      <w:r w:rsidRPr="0081375B">
        <w:rPr>
          <w:b/>
          <w:bCs/>
        </w:rPr>
        <w:tab/>
      </w:r>
      <w:r w:rsidR="0081375B">
        <w:t>Shane Topham</w:t>
      </w:r>
    </w:p>
    <w:p w14:paraId="1675FAEF" w14:textId="77777777" w:rsidR="0081375B" w:rsidRDefault="0081375B" w:rsidP="0081375B">
      <w:pPr>
        <w:tabs>
          <w:tab w:val="left" w:pos="720"/>
          <w:tab w:val="left" w:pos="1440"/>
          <w:tab w:val="left" w:pos="2160"/>
        </w:tabs>
        <w:ind w:left="2160" w:hanging="2160"/>
        <w:jc w:val="both"/>
      </w:pPr>
      <w:r>
        <w:tab/>
      </w:r>
      <w:r>
        <w:tab/>
      </w:r>
      <w:r>
        <w:tab/>
        <w:t>Dennis Goreham</w:t>
      </w:r>
    </w:p>
    <w:p w14:paraId="2F6C9EFD" w14:textId="77777777" w:rsidR="0081375B" w:rsidRDefault="0081375B" w:rsidP="0081375B">
      <w:pPr>
        <w:tabs>
          <w:tab w:val="left" w:pos="720"/>
          <w:tab w:val="left" w:pos="1440"/>
          <w:tab w:val="left" w:pos="2160"/>
        </w:tabs>
        <w:ind w:left="2160" w:hanging="2160"/>
        <w:jc w:val="both"/>
      </w:pPr>
      <w:r>
        <w:tab/>
      </w:r>
      <w:r>
        <w:tab/>
      </w:r>
      <w:r>
        <w:tab/>
        <w:t>Evelyn Everton</w:t>
      </w:r>
    </w:p>
    <w:p w14:paraId="54964E19" w14:textId="77777777" w:rsidR="0081375B" w:rsidRDefault="0081375B" w:rsidP="0081375B">
      <w:pPr>
        <w:tabs>
          <w:tab w:val="left" w:pos="720"/>
          <w:tab w:val="left" w:pos="1440"/>
          <w:tab w:val="left" w:pos="2160"/>
        </w:tabs>
        <w:ind w:left="2160" w:hanging="2160"/>
        <w:jc w:val="both"/>
      </w:pPr>
      <w:r>
        <w:tab/>
      </w:r>
      <w:r>
        <w:tab/>
      </w:r>
      <w:r>
        <w:tab/>
        <w:t>Jacob Minas</w:t>
      </w:r>
    </w:p>
    <w:p w14:paraId="0E911E48" w14:textId="77777777" w:rsidR="0081375B" w:rsidRDefault="0081375B" w:rsidP="0081375B">
      <w:pPr>
        <w:tabs>
          <w:tab w:val="left" w:pos="720"/>
          <w:tab w:val="left" w:pos="1440"/>
          <w:tab w:val="left" w:pos="2160"/>
        </w:tabs>
        <w:ind w:left="2160" w:hanging="2160"/>
        <w:jc w:val="both"/>
      </w:pPr>
      <w:r>
        <w:tab/>
      </w:r>
      <w:r>
        <w:tab/>
      </w:r>
      <w:r>
        <w:tab/>
        <w:t>Joshua VanJura</w:t>
      </w:r>
    </w:p>
    <w:p w14:paraId="79CC6A7E" w14:textId="77777777" w:rsidR="0081375B" w:rsidRDefault="0081375B" w:rsidP="0081375B">
      <w:pPr>
        <w:tabs>
          <w:tab w:val="left" w:pos="720"/>
          <w:tab w:val="left" w:pos="1440"/>
          <w:tab w:val="left" w:pos="2160"/>
        </w:tabs>
        <w:ind w:left="2160" w:hanging="2160"/>
        <w:jc w:val="both"/>
      </w:pPr>
      <w:r>
        <w:tab/>
      </w:r>
      <w:r>
        <w:tab/>
      </w:r>
      <w:r>
        <w:tab/>
        <w:t>Mimi Levitt</w:t>
      </w:r>
    </w:p>
    <w:p w14:paraId="75D666EE" w14:textId="77777777" w:rsidR="0081375B" w:rsidRDefault="0081375B" w:rsidP="0081375B">
      <w:pPr>
        <w:tabs>
          <w:tab w:val="left" w:pos="720"/>
          <w:tab w:val="left" w:pos="1440"/>
          <w:tab w:val="left" w:pos="2160"/>
        </w:tabs>
        <w:ind w:left="2160" w:hanging="2160"/>
        <w:jc w:val="both"/>
      </w:pPr>
      <w:r>
        <w:tab/>
      </w:r>
      <w:r>
        <w:tab/>
      </w:r>
      <w:r>
        <w:tab/>
        <w:t>Randy Doyle</w:t>
      </w:r>
    </w:p>
    <w:p w14:paraId="762C266E" w14:textId="77777777" w:rsidR="0081375B" w:rsidRDefault="0081375B" w:rsidP="0081375B">
      <w:pPr>
        <w:tabs>
          <w:tab w:val="left" w:pos="720"/>
          <w:tab w:val="left" w:pos="1440"/>
          <w:tab w:val="left" w:pos="2160"/>
        </w:tabs>
        <w:ind w:left="2160" w:hanging="2160"/>
        <w:jc w:val="both"/>
      </w:pPr>
      <w:r>
        <w:tab/>
      </w:r>
      <w:r>
        <w:tab/>
      </w:r>
      <w:r>
        <w:tab/>
        <w:t>Steve VanMaren</w:t>
      </w:r>
    </w:p>
    <w:p w14:paraId="090AA6F6" w14:textId="77777777" w:rsidR="0081375B" w:rsidRDefault="0081375B" w:rsidP="0081375B">
      <w:pPr>
        <w:tabs>
          <w:tab w:val="left" w:pos="720"/>
          <w:tab w:val="left" w:pos="1440"/>
          <w:tab w:val="left" w:pos="2160"/>
        </w:tabs>
        <w:ind w:left="2160" w:hanging="2160"/>
        <w:jc w:val="both"/>
      </w:pPr>
      <w:r>
        <w:tab/>
      </w:r>
      <w:r>
        <w:tab/>
      </w:r>
      <w:r>
        <w:tab/>
        <w:t>Rusty Vetter</w:t>
      </w:r>
    </w:p>
    <w:p w14:paraId="146A541A" w14:textId="77777777" w:rsidR="0081375B" w:rsidRDefault="0081375B" w:rsidP="0081375B">
      <w:pPr>
        <w:tabs>
          <w:tab w:val="left" w:pos="720"/>
          <w:tab w:val="left" w:pos="1440"/>
          <w:tab w:val="left" w:pos="2160"/>
        </w:tabs>
        <w:ind w:left="2160" w:hanging="2160"/>
        <w:jc w:val="both"/>
      </w:pPr>
      <w:r>
        <w:tab/>
      </w:r>
      <w:r>
        <w:tab/>
      </w:r>
      <w:r>
        <w:tab/>
        <w:t>Tom Ward</w:t>
      </w:r>
    </w:p>
    <w:p w14:paraId="7EE9D1E5" w14:textId="77777777" w:rsidR="0081375B" w:rsidRDefault="0081375B" w:rsidP="0081375B">
      <w:pPr>
        <w:tabs>
          <w:tab w:val="left" w:pos="720"/>
          <w:tab w:val="left" w:pos="1440"/>
          <w:tab w:val="left" w:pos="2160"/>
        </w:tabs>
        <w:ind w:left="2160" w:hanging="2160"/>
        <w:jc w:val="both"/>
      </w:pPr>
      <w:r>
        <w:tab/>
      </w:r>
      <w:r>
        <w:tab/>
      </w:r>
      <w:r>
        <w:tab/>
        <w:t>Thomas Holst</w:t>
      </w:r>
    </w:p>
    <w:p w14:paraId="0781DDBD" w14:textId="77777777" w:rsidR="0081375B" w:rsidRDefault="0081375B" w:rsidP="0081375B">
      <w:pPr>
        <w:tabs>
          <w:tab w:val="left" w:pos="720"/>
          <w:tab w:val="left" w:pos="1440"/>
          <w:tab w:val="left" w:pos="2160"/>
        </w:tabs>
        <w:ind w:left="2160" w:hanging="2160"/>
        <w:jc w:val="both"/>
      </w:pPr>
      <w:r>
        <w:tab/>
      </w:r>
      <w:r>
        <w:tab/>
      </w:r>
      <w:r>
        <w:tab/>
        <w:t>Bob Kollar</w:t>
      </w:r>
    </w:p>
    <w:p w14:paraId="15C56797" w14:textId="77777777" w:rsidR="0081375B" w:rsidRDefault="0081375B" w:rsidP="0081375B">
      <w:pPr>
        <w:tabs>
          <w:tab w:val="left" w:pos="720"/>
          <w:tab w:val="left" w:pos="1440"/>
          <w:tab w:val="left" w:pos="2160"/>
        </w:tabs>
        <w:ind w:left="2160" w:hanging="2160"/>
        <w:jc w:val="both"/>
      </w:pPr>
      <w:r>
        <w:tab/>
      </w:r>
      <w:r>
        <w:tab/>
      </w:r>
      <w:r>
        <w:tab/>
        <w:t>John Knoblock</w:t>
      </w:r>
    </w:p>
    <w:p w14:paraId="133A83B2" w14:textId="77777777" w:rsidR="0081375B" w:rsidRDefault="0081375B" w:rsidP="0081375B">
      <w:pPr>
        <w:tabs>
          <w:tab w:val="left" w:pos="720"/>
          <w:tab w:val="left" w:pos="1440"/>
          <w:tab w:val="left" w:pos="2160"/>
        </w:tabs>
        <w:ind w:left="2160" w:hanging="2160"/>
        <w:jc w:val="both"/>
      </w:pPr>
      <w:r>
        <w:tab/>
      </w:r>
      <w:r>
        <w:tab/>
      </w:r>
      <w:r>
        <w:tab/>
        <w:t>Kurt Hansen</w:t>
      </w:r>
    </w:p>
    <w:p w14:paraId="5DC14D14" w14:textId="77777777" w:rsidR="0081375B" w:rsidRDefault="0081375B" w:rsidP="0081375B">
      <w:pPr>
        <w:tabs>
          <w:tab w:val="left" w:pos="720"/>
          <w:tab w:val="left" w:pos="1440"/>
          <w:tab w:val="left" w:pos="2160"/>
        </w:tabs>
        <w:ind w:left="2160" w:hanging="2160"/>
        <w:jc w:val="both"/>
      </w:pPr>
      <w:r>
        <w:tab/>
      </w:r>
      <w:r>
        <w:tab/>
      </w:r>
      <w:r>
        <w:tab/>
        <w:t>Marian Rice</w:t>
      </w:r>
    </w:p>
    <w:p w14:paraId="2E01A7EC" w14:textId="77777777" w:rsidR="0081375B" w:rsidRDefault="0081375B" w:rsidP="0081375B">
      <w:pPr>
        <w:tabs>
          <w:tab w:val="left" w:pos="720"/>
          <w:tab w:val="left" w:pos="1440"/>
          <w:tab w:val="left" w:pos="2160"/>
        </w:tabs>
        <w:ind w:left="2160" w:hanging="2160"/>
        <w:jc w:val="both"/>
      </w:pPr>
      <w:r>
        <w:tab/>
      </w:r>
      <w:r>
        <w:tab/>
      </w:r>
      <w:r>
        <w:tab/>
        <w:t>Mike Marker</w:t>
      </w:r>
    </w:p>
    <w:p w14:paraId="107B78D3" w14:textId="77777777" w:rsidR="0081375B" w:rsidRDefault="0081375B" w:rsidP="0081375B">
      <w:pPr>
        <w:tabs>
          <w:tab w:val="left" w:pos="720"/>
          <w:tab w:val="left" w:pos="1440"/>
          <w:tab w:val="left" w:pos="2160"/>
        </w:tabs>
        <w:ind w:left="2160" w:hanging="2160"/>
        <w:jc w:val="both"/>
      </w:pPr>
      <w:r>
        <w:tab/>
      </w:r>
      <w:r>
        <w:tab/>
      </w:r>
      <w:r>
        <w:tab/>
        <w:t>William McCarvill</w:t>
      </w:r>
    </w:p>
    <w:p w14:paraId="6397556C" w14:textId="77777777" w:rsidR="0081375B" w:rsidRDefault="0081375B" w:rsidP="0081375B">
      <w:pPr>
        <w:tabs>
          <w:tab w:val="left" w:pos="720"/>
          <w:tab w:val="left" w:pos="1440"/>
          <w:tab w:val="left" w:pos="2160"/>
        </w:tabs>
        <w:ind w:left="2160" w:hanging="2160"/>
        <w:jc w:val="both"/>
      </w:pPr>
      <w:r>
        <w:tab/>
      </w:r>
      <w:r>
        <w:tab/>
      </w:r>
      <w:r>
        <w:tab/>
        <w:t>Jenna Malone</w:t>
      </w:r>
    </w:p>
    <w:p w14:paraId="517EB351" w14:textId="77777777" w:rsidR="0081375B" w:rsidRDefault="0081375B" w:rsidP="0081375B">
      <w:pPr>
        <w:tabs>
          <w:tab w:val="left" w:pos="720"/>
          <w:tab w:val="left" w:pos="1440"/>
          <w:tab w:val="left" w:pos="2160"/>
        </w:tabs>
        <w:ind w:left="2160" w:hanging="2160"/>
        <w:jc w:val="both"/>
      </w:pPr>
      <w:r>
        <w:tab/>
      </w:r>
      <w:r>
        <w:tab/>
      </w:r>
      <w:r>
        <w:tab/>
        <w:t>Megan Nelson</w:t>
      </w:r>
    </w:p>
    <w:p w14:paraId="5148143D" w14:textId="77777777" w:rsidR="0081375B" w:rsidRDefault="0081375B" w:rsidP="0081375B">
      <w:pPr>
        <w:tabs>
          <w:tab w:val="left" w:pos="720"/>
          <w:tab w:val="left" w:pos="1440"/>
          <w:tab w:val="left" w:pos="2160"/>
        </w:tabs>
        <w:ind w:left="2160" w:hanging="2160"/>
        <w:jc w:val="both"/>
      </w:pPr>
      <w:r>
        <w:tab/>
      </w:r>
      <w:r>
        <w:tab/>
      </w:r>
      <w:r>
        <w:tab/>
        <w:t>Mike Doyle</w:t>
      </w:r>
    </w:p>
    <w:p w14:paraId="165E2AF1" w14:textId="3908365D" w:rsidR="0081375B" w:rsidRDefault="0081375B" w:rsidP="0081375B">
      <w:pPr>
        <w:tabs>
          <w:tab w:val="left" w:pos="720"/>
          <w:tab w:val="left" w:pos="1440"/>
          <w:tab w:val="left" w:pos="2160"/>
        </w:tabs>
        <w:ind w:left="2160" w:hanging="2160"/>
        <w:jc w:val="both"/>
        <w:rPr>
          <w:b/>
          <w:bCs/>
        </w:rPr>
      </w:pPr>
      <w:r>
        <w:lastRenderedPageBreak/>
        <w:tab/>
      </w:r>
      <w:r>
        <w:tab/>
      </w:r>
      <w:r>
        <w:tab/>
        <w:t xml:space="preserve">Abi Holt </w:t>
      </w:r>
      <w:r>
        <w:rPr>
          <w:b/>
          <w:bCs/>
        </w:rPr>
        <w:t xml:space="preserve"> </w:t>
      </w:r>
    </w:p>
    <w:p w14:paraId="44624E90" w14:textId="72294846" w:rsidR="00453699" w:rsidRPr="00453699" w:rsidRDefault="00453699" w:rsidP="0081375B">
      <w:pPr>
        <w:tabs>
          <w:tab w:val="left" w:pos="720"/>
          <w:tab w:val="left" w:pos="1440"/>
          <w:tab w:val="left" w:pos="2160"/>
        </w:tabs>
        <w:ind w:left="2160" w:hanging="2160"/>
        <w:jc w:val="both"/>
      </w:pPr>
      <w:r w:rsidRPr="00453699">
        <w:tab/>
      </w:r>
      <w:r w:rsidRPr="00453699">
        <w:tab/>
      </w:r>
      <w:r w:rsidRPr="00453699">
        <w:tab/>
        <w:t>Patrick Nelson</w:t>
      </w:r>
    </w:p>
    <w:p w14:paraId="6BEF211C" w14:textId="107BB99A" w:rsidR="00814E49" w:rsidRPr="008C260B" w:rsidRDefault="008C260B" w:rsidP="008C260B">
      <w:pPr>
        <w:tabs>
          <w:tab w:val="left" w:pos="720"/>
          <w:tab w:val="left" w:pos="1440"/>
          <w:tab w:val="left" w:pos="2160"/>
        </w:tabs>
        <w:ind w:left="2160" w:hanging="2160"/>
        <w:jc w:val="both"/>
      </w:pPr>
      <w:r w:rsidRPr="008C260B">
        <w:tab/>
      </w:r>
    </w:p>
    <w:p w14:paraId="57B01ED2" w14:textId="0749884E" w:rsidR="0069265B" w:rsidRPr="0069265B" w:rsidRDefault="0069265B" w:rsidP="00BF6D17">
      <w:pPr>
        <w:tabs>
          <w:tab w:val="left" w:pos="720"/>
          <w:tab w:val="left" w:pos="1440"/>
          <w:tab w:val="left" w:pos="2160"/>
        </w:tabs>
        <w:ind w:left="2160" w:hanging="2160"/>
        <w:jc w:val="both"/>
        <w:rPr>
          <w:b/>
          <w:bCs/>
          <w:u w:val="single"/>
        </w:rPr>
      </w:pPr>
      <w:r>
        <w:rPr>
          <w:b/>
          <w:bCs/>
          <w:u w:val="single"/>
        </w:rPr>
        <w:t>OPENING</w:t>
      </w:r>
    </w:p>
    <w:p w14:paraId="30D605B0" w14:textId="77777777" w:rsidR="0069265B" w:rsidRPr="005C6C5E" w:rsidRDefault="0069265B" w:rsidP="00BF6D17">
      <w:pPr>
        <w:tabs>
          <w:tab w:val="left" w:pos="720"/>
          <w:tab w:val="left" w:pos="1440"/>
          <w:tab w:val="left" w:pos="2160"/>
        </w:tabs>
        <w:ind w:left="2160" w:hanging="2160"/>
        <w:jc w:val="both"/>
      </w:pPr>
    </w:p>
    <w:p w14:paraId="37E87D39" w14:textId="6F57DF8B" w:rsidR="0069265B" w:rsidRPr="0075423A" w:rsidRDefault="002E4334" w:rsidP="00894B80">
      <w:pPr>
        <w:pStyle w:val="ListParagraph"/>
        <w:numPr>
          <w:ilvl w:val="0"/>
          <w:numId w:val="1"/>
        </w:numPr>
        <w:tabs>
          <w:tab w:val="left" w:pos="720"/>
          <w:tab w:val="left" w:pos="1440"/>
          <w:tab w:val="left" w:pos="2160"/>
        </w:tabs>
        <w:ind w:hanging="720"/>
        <w:jc w:val="both"/>
        <w:rPr>
          <w:bCs/>
        </w:rPr>
      </w:pPr>
      <w:r w:rsidRPr="0075423A">
        <w:rPr>
          <w:b/>
          <w:bCs/>
          <w:u w:val="single"/>
        </w:rPr>
        <w:t xml:space="preserve">Chair </w:t>
      </w:r>
      <w:r w:rsidR="0069265B" w:rsidRPr="0075423A">
        <w:rPr>
          <w:b/>
          <w:bCs/>
          <w:u w:val="single"/>
        </w:rPr>
        <w:t xml:space="preserve">of the Board </w:t>
      </w:r>
      <w:r w:rsidR="003F4691" w:rsidRPr="0075423A">
        <w:rPr>
          <w:b/>
          <w:u w:val="single"/>
        </w:rPr>
        <w:t xml:space="preserve">Christopher F. Robinson will </w:t>
      </w:r>
      <w:r w:rsidRPr="0075423A">
        <w:rPr>
          <w:b/>
          <w:u w:val="single"/>
        </w:rPr>
        <w:t xml:space="preserve">Open the </w:t>
      </w:r>
      <w:r w:rsidR="0069265B" w:rsidRPr="0075423A">
        <w:rPr>
          <w:b/>
          <w:u w:val="single"/>
        </w:rPr>
        <w:t>CWC Board Meeting</w:t>
      </w:r>
      <w:r w:rsidR="0075423A">
        <w:rPr>
          <w:b/>
          <w:u w:val="single"/>
        </w:rPr>
        <w:t>.</w:t>
      </w:r>
    </w:p>
    <w:p w14:paraId="1039B4E3" w14:textId="77777777" w:rsidR="0075423A" w:rsidRDefault="0075423A" w:rsidP="00BE1C8C">
      <w:pPr>
        <w:tabs>
          <w:tab w:val="left" w:pos="720"/>
          <w:tab w:val="left" w:pos="2160"/>
        </w:tabs>
        <w:jc w:val="both"/>
        <w:rPr>
          <w:bCs/>
        </w:rPr>
      </w:pPr>
    </w:p>
    <w:p w14:paraId="1467FE80" w14:textId="08D5E187" w:rsidR="007F2571" w:rsidRPr="008F52B7" w:rsidRDefault="007F2571" w:rsidP="00BE1C8C">
      <w:pPr>
        <w:tabs>
          <w:tab w:val="left" w:pos="720"/>
          <w:tab w:val="left" w:pos="2160"/>
        </w:tabs>
        <w:jc w:val="both"/>
        <w:rPr>
          <w:bCs/>
        </w:rPr>
      </w:pPr>
      <w:r w:rsidRPr="00513FB2">
        <w:rPr>
          <w:bCs/>
        </w:rPr>
        <w:t xml:space="preserve">Chair Chris Robinson called the meeting to </w:t>
      </w:r>
      <w:r w:rsidR="005F3CFB" w:rsidRPr="00513FB2">
        <w:rPr>
          <w:bCs/>
        </w:rPr>
        <w:t xml:space="preserve">order </w:t>
      </w:r>
      <w:r w:rsidRPr="00513FB2">
        <w:rPr>
          <w:bCs/>
        </w:rPr>
        <w:t xml:space="preserve">at </w:t>
      </w:r>
      <w:r w:rsidR="00850730" w:rsidRPr="00513FB2">
        <w:rPr>
          <w:bCs/>
        </w:rPr>
        <w:t>3:30</w:t>
      </w:r>
      <w:r w:rsidR="00FC7FD2" w:rsidRPr="00513FB2">
        <w:rPr>
          <w:bCs/>
        </w:rPr>
        <w:t xml:space="preserve"> </w:t>
      </w:r>
      <w:r w:rsidRPr="00513FB2">
        <w:rPr>
          <w:bCs/>
        </w:rPr>
        <w:t>p.m.</w:t>
      </w:r>
      <w:r w:rsidRPr="008F52B7">
        <w:rPr>
          <w:bCs/>
        </w:rPr>
        <w:t xml:space="preserve">  </w:t>
      </w:r>
    </w:p>
    <w:p w14:paraId="2AD8D1A0" w14:textId="77777777" w:rsidR="007F2571" w:rsidRPr="008F52B7" w:rsidRDefault="007F2571" w:rsidP="00BE1C8C">
      <w:pPr>
        <w:tabs>
          <w:tab w:val="left" w:pos="1440"/>
          <w:tab w:val="left" w:pos="2160"/>
        </w:tabs>
        <w:jc w:val="both"/>
        <w:rPr>
          <w:b/>
          <w:bCs/>
          <w:u w:val="single"/>
        </w:rPr>
      </w:pPr>
    </w:p>
    <w:p w14:paraId="27EECB0F" w14:textId="0EA4D9B7" w:rsidR="000F5B9B" w:rsidRPr="0075423A" w:rsidRDefault="000F5B9B" w:rsidP="0069265B">
      <w:pPr>
        <w:pStyle w:val="ListParagraph"/>
        <w:numPr>
          <w:ilvl w:val="0"/>
          <w:numId w:val="1"/>
        </w:numPr>
        <w:tabs>
          <w:tab w:val="left" w:pos="1440"/>
          <w:tab w:val="left" w:pos="2160"/>
        </w:tabs>
        <w:ind w:hanging="720"/>
        <w:jc w:val="both"/>
      </w:pPr>
      <w:r>
        <w:rPr>
          <w:b/>
          <w:bCs/>
          <w:u w:val="single"/>
        </w:rPr>
        <w:t>(Action) The Board will Consider Approving the Minutes of the</w:t>
      </w:r>
      <w:r w:rsidR="00F4689F">
        <w:rPr>
          <w:b/>
          <w:bCs/>
          <w:u w:val="single"/>
        </w:rPr>
        <w:t xml:space="preserve"> </w:t>
      </w:r>
      <w:r w:rsidR="007D00EC">
        <w:rPr>
          <w:b/>
          <w:bCs/>
          <w:u w:val="single"/>
        </w:rPr>
        <w:t>June 6, 2022</w:t>
      </w:r>
      <w:r>
        <w:rPr>
          <w:b/>
          <w:bCs/>
          <w:u w:val="single"/>
        </w:rPr>
        <w:t>, Board Meeting.</w:t>
      </w:r>
    </w:p>
    <w:p w14:paraId="3911FA35" w14:textId="77777777" w:rsidR="00DD3BDC" w:rsidRDefault="00DD3BDC" w:rsidP="0057774D">
      <w:pPr>
        <w:tabs>
          <w:tab w:val="left" w:pos="1440"/>
          <w:tab w:val="left" w:pos="2160"/>
        </w:tabs>
        <w:jc w:val="both"/>
      </w:pPr>
    </w:p>
    <w:p w14:paraId="3A40EF00" w14:textId="36C9010A" w:rsidR="006110DE" w:rsidRPr="006110DE" w:rsidRDefault="006110DE" w:rsidP="006110DE">
      <w:pPr>
        <w:tabs>
          <w:tab w:val="left" w:pos="1440"/>
          <w:tab w:val="left" w:pos="2160"/>
        </w:tabs>
        <w:jc w:val="both"/>
      </w:pPr>
      <w:r>
        <w:rPr>
          <w:b/>
          <w:bCs/>
        </w:rPr>
        <w:t xml:space="preserve">MOTION:  </w:t>
      </w:r>
      <w:r>
        <w:t xml:space="preserve">Mayor Weichers moved to APPROVE the Minutes of the June 6, 2022, Board Meeting.  Mayor </w:t>
      </w:r>
      <w:r w:rsidR="00F67A1C">
        <w:t xml:space="preserve">Silvestrini seconded the motion.  The motion passed with the unanimous consent of the Board.  </w:t>
      </w:r>
    </w:p>
    <w:p w14:paraId="40225A3B" w14:textId="77777777" w:rsidR="006110DE" w:rsidRDefault="006110DE" w:rsidP="0057774D">
      <w:pPr>
        <w:tabs>
          <w:tab w:val="left" w:pos="1440"/>
          <w:tab w:val="left" w:pos="2160"/>
        </w:tabs>
        <w:jc w:val="both"/>
      </w:pPr>
    </w:p>
    <w:p w14:paraId="75996E54" w14:textId="5189ED96" w:rsidR="00DD3BDC" w:rsidRDefault="007D00EC" w:rsidP="00BE1C8C">
      <w:pPr>
        <w:tabs>
          <w:tab w:val="left" w:pos="1440"/>
          <w:tab w:val="left" w:pos="2160"/>
        </w:tabs>
        <w:jc w:val="both"/>
        <w:rPr>
          <w:b/>
          <w:bCs/>
          <w:u w:val="single"/>
        </w:rPr>
      </w:pPr>
      <w:r>
        <w:rPr>
          <w:b/>
          <w:bCs/>
          <w:u w:val="single"/>
        </w:rPr>
        <w:t>AUDIT PRESENTATION</w:t>
      </w:r>
    </w:p>
    <w:p w14:paraId="27B1F22A" w14:textId="77777777" w:rsidR="0075423A" w:rsidRDefault="0075423A" w:rsidP="00BE1C8C">
      <w:pPr>
        <w:tabs>
          <w:tab w:val="left" w:pos="1440"/>
          <w:tab w:val="left" w:pos="2160"/>
        </w:tabs>
        <w:jc w:val="both"/>
        <w:rPr>
          <w:b/>
          <w:bCs/>
          <w:u w:val="single"/>
        </w:rPr>
      </w:pPr>
    </w:p>
    <w:p w14:paraId="14B5D51E" w14:textId="59DF461F" w:rsidR="0075423A" w:rsidRPr="0075423A" w:rsidRDefault="007D00EC" w:rsidP="0075423A">
      <w:pPr>
        <w:pStyle w:val="ListParagraph"/>
        <w:numPr>
          <w:ilvl w:val="0"/>
          <w:numId w:val="12"/>
        </w:numPr>
        <w:tabs>
          <w:tab w:val="left" w:pos="1440"/>
          <w:tab w:val="left" w:pos="2160"/>
        </w:tabs>
        <w:ind w:hanging="720"/>
        <w:jc w:val="both"/>
        <w:rPr>
          <w:b/>
          <w:bCs/>
          <w:u w:val="single"/>
        </w:rPr>
      </w:pPr>
      <w:r>
        <w:rPr>
          <w:b/>
          <w:bCs/>
          <w:u w:val="single"/>
        </w:rPr>
        <w:t xml:space="preserve">Auditor Greg Ogden will Present </w:t>
      </w:r>
      <w:r w:rsidR="002352F8">
        <w:rPr>
          <w:b/>
          <w:bCs/>
          <w:u w:val="single"/>
        </w:rPr>
        <w:t>the 2021/2022 Audit.</w:t>
      </w:r>
    </w:p>
    <w:p w14:paraId="01E04674" w14:textId="3C11B1C2" w:rsidR="0075423A" w:rsidRDefault="0075423A" w:rsidP="00BE1C8C">
      <w:pPr>
        <w:tabs>
          <w:tab w:val="left" w:pos="1440"/>
          <w:tab w:val="left" w:pos="2160"/>
        </w:tabs>
        <w:jc w:val="both"/>
      </w:pPr>
    </w:p>
    <w:p w14:paraId="1426F031" w14:textId="647297E5" w:rsidR="005B600B" w:rsidRDefault="00274571" w:rsidP="00BE1C8C">
      <w:pPr>
        <w:tabs>
          <w:tab w:val="left" w:pos="1440"/>
          <w:tab w:val="left" w:pos="2160"/>
        </w:tabs>
        <w:jc w:val="both"/>
      </w:pPr>
      <w:r>
        <w:t xml:space="preserve">CWC </w:t>
      </w:r>
      <w:r w:rsidR="00F67A1C">
        <w:t>Treasurer</w:t>
      </w:r>
      <w:r>
        <w:t>,</w:t>
      </w:r>
      <w:r w:rsidR="00F67A1C">
        <w:t xml:space="preserve"> Mayor </w:t>
      </w:r>
      <w:r>
        <w:t xml:space="preserve">Jeff </w:t>
      </w:r>
      <w:r w:rsidR="00F67A1C">
        <w:t xml:space="preserve">Silvestrini </w:t>
      </w:r>
      <w:r w:rsidR="00EB0837">
        <w:t xml:space="preserve">introduced </w:t>
      </w:r>
      <w:r w:rsidR="00F67A1C">
        <w:t>Auditor</w:t>
      </w:r>
      <w:r>
        <w:t>,</w:t>
      </w:r>
      <w:r w:rsidR="00F67A1C">
        <w:t xml:space="preserve"> Greg Ogden</w:t>
      </w:r>
      <w:r>
        <w:t>,</w:t>
      </w:r>
      <w:r w:rsidR="00EB0837">
        <w:t xml:space="preserve"> and thanked him for his work.  </w:t>
      </w:r>
      <w:r w:rsidR="00CF67C9">
        <w:t>Mr.</w:t>
      </w:r>
      <w:r w:rsidR="00597D72">
        <w:t> </w:t>
      </w:r>
      <w:r w:rsidR="00CF67C9">
        <w:t xml:space="preserve">Ogden presented the audit </w:t>
      </w:r>
      <w:r w:rsidR="005B600B">
        <w:t>and appreciated the assistance he received</w:t>
      </w:r>
      <w:r>
        <w:t xml:space="preserve"> from staff</w:t>
      </w:r>
      <w:r w:rsidR="005B600B">
        <w:t xml:space="preserve">.  </w:t>
      </w:r>
      <w:r w:rsidR="00916BA3">
        <w:t>He was surprised that they were able to complete the audit so quickly</w:t>
      </w:r>
      <w:r>
        <w:t>, which h</w:t>
      </w:r>
      <w:r w:rsidR="00916BA3">
        <w:t xml:space="preserve">e attributed </w:t>
      </w:r>
      <w:proofErr w:type="gramStart"/>
      <w:r w:rsidR="00916BA3">
        <w:t>largely to</w:t>
      </w:r>
      <w:proofErr w:type="gramEnd"/>
      <w:r w:rsidR="00916BA3">
        <w:t xml:space="preserve"> Finance Director, Dave Sanderson, being able to pull strings with Utah Retirement Systems and get their </w:t>
      </w:r>
      <w:r>
        <w:t>C</w:t>
      </w:r>
      <w:r w:rsidR="00916BA3">
        <w:t xml:space="preserve">onfirmation </w:t>
      </w:r>
      <w:r>
        <w:t>L</w:t>
      </w:r>
      <w:r w:rsidR="00916BA3">
        <w:t xml:space="preserve">etter completed three weeks early. </w:t>
      </w:r>
    </w:p>
    <w:p w14:paraId="5D5429C8" w14:textId="77777777" w:rsidR="00B5513D" w:rsidRDefault="00B5513D" w:rsidP="00BE1C8C">
      <w:pPr>
        <w:tabs>
          <w:tab w:val="left" w:pos="1440"/>
          <w:tab w:val="left" w:pos="2160"/>
        </w:tabs>
        <w:jc w:val="both"/>
      </w:pPr>
    </w:p>
    <w:p w14:paraId="578F1187" w14:textId="2DA6BD52" w:rsidR="00B5513D" w:rsidRDefault="00B5513D" w:rsidP="00BE1C8C">
      <w:pPr>
        <w:tabs>
          <w:tab w:val="left" w:pos="1440"/>
          <w:tab w:val="left" w:pos="2160"/>
        </w:tabs>
        <w:jc w:val="both"/>
      </w:pPr>
      <w:r>
        <w:t>Mr. Ogden referenced page six of the audit</w:t>
      </w:r>
      <w:r w:rsidR="00122EE7">
        <w:t xml:space="preserve"> </w:t>
      </w:r>
      <w:r w:rsidR="0087251B">
        <w:t xml:space="preserve">and noted that Pension Assets were up by $37,221.  He noted that </w:t>
      </w:r>
      <w:proofErr w:type="gramStart"/>
      <w:r w:rsidR="0087251B">
        <w:t>many</w:t>
      </w:r>
      <w:proofErr w:type="gramEnd"/>
      <w:r w:rsidR="0087251B">
        <w:t xml:space="preserve"> governments have recently had a net pension liability, which means that they do not have enough paid into the Utah Retirement System to cover the promised benefits for retirement.  </w:t>
      </w:r>
      <w:r w:rsidR="00E64226">
        <w:t xml:space="preserve">Unrestricted funds of </w:t>
      </w:r>
      <w:r w:rsidR="001C6AD8">
        <w:t>$885,791</w:t>
      </w:r>
      <w:r w:rsidR="00E64226">
        <w:t xml:space="preserve"> remained for future years.  On page 7, a change in net position was shown with a deficit of $44,959, which was the amount that expenses exceeded revenues during the current year.  </w:t>
      </w:r>
    </w:p>
    <w:p w14:paraId="5C9A1909" w14:textId="77777777" w:rsidR="0042054C" w:rsidRDefault="0042054C" w:rsidP="00BE1C8C">
      <w:pPr>
        <w:tabs>
          <w:tab w:val="left" w:pos="1440"/>
          <w:tab w:val="left" w:pos="2160"/>
        </w:tabs>
        <w:jc w:val="both"/>
      </w:pPr>
    </w:p>
    <w:p w14:paraId="120E680B" w14:textId="035543D5" w:rsidR="00F15F4E" w:rsidRDefault="0042054C" w:rsidP="00BE1C8C">
      <w:pPr>
        <w:tabs>
          <w:tab w:val="left" w:pos="1440"/>
          <w:tab w:val="left" w:pos="2160"/>
        </w:tabs>
        <w:jc w:val="both"/>
      </w:pPr>
      <w:r>
        <w:t xml:space="preserve">Mr. Ogden next referenced the end of the Utah Retirement Systems footnote on page 19 </w:t>
      </w:r>
      <w:r w:rsidR="004B4EE9">
        <w:t xml:space="preserve">that showed how much of a liability or asset the Central Wasatch Commission has based on </w:t>
      </w:r>
      <w:r w:rsidR="00274571">
        <w:t xml:space="preserve">its </w:t>
      </w:r>
      <w:r w:rsidR="004B4EE9">
        <w:t>estimated rate of return</w:t>
      </w:r>
      <w:r w:rsidR="00A227E5">
        <w:t>,</w:t>
      </w:r>
      <w:r w:rsidR="004B4EE9">
        <w:t xml:space="preserve"> which was 6.95%.  </w:t>
      </w:r>
      <w:r w:rsidR="00425B4D">
        <w:t xml:space="preserve">If the rate of return </w:t>
      </w:r>
      <w:r w:rsidR="00A227E5">
        <w:t xml:space="preserve">had </w:t>
      </w:r>
      <w:r w:rsidR="00425B4D">
        <w:t xml:space="preserve">increased by 1% there would be an asset of $159,000. If it decreased by 1% there would be a liability of $45,770.  </w:t>
      </w:r>
      <w:r w:rsidR="002C22D8">
        <w:t xml:space="preserve">Footnote number </w:t>
      </w:r>
      <w:r w:rsidR="00A227E5">
        <w:t>6</w:t>
      </w:r>
      <w:r w:rsidR="002C22D8">
        <w:t xml:space="preserve"> on page 20</w:t>
      </w:r>
      <w:r w:rsidR="00BD5E64">
        <w:t xml:space="preserve"> showed the cost of the depreciated computers of $6,700</w:t>
      </w:r>
      <w:r w:rsidR="00F15F4E">
        <w:t xml:space="preserve">.  He reported that they are fully depreciated and was </w:t>
      </w:r>
      <w:r w:rsidR="00A227E5">
        <w:t xml:space="preserve">the reason </w:t>
      </w:r>
      <w:r w:rsidR="00F15F4E">
        <w:t xml:space="preserve">the investment in capital assets </w:t>
      </w:r>
      <w:r w:rsidR="00A227E5">
        <w:t xml:space="preserve">showed </w:t>
      </w:r>
      <w:r w:rsidR="00F15F4E">
        <w:t xml:space="preserve">a zero balance.  Mr. Ogden </w:t>
      </w:r>
      <w:r w:rsidR="00A227E5">
        <w:t xml:space="preserve">reported </w:t>
      </w:r>
      <w:r w:rsidR="00F15F4E">
        <w:t>that there were no Management Letter findings</w:t>
      </w:r>
      <w:r w:rsidR="00CC5B73">
        <w:t>, which was unusual</w:t>
      </w:r>
      <w:r w:rsidR="00A26635">
        <w:t xml:space="preserve"> but </w:t>
      </w:r>
      <w:proofErr w:type="gramStart"/>
      <w:r w:rsidR="00A26635">
        <w:t>very positive</w:t>
      </w:r>
      <w:proofErr w:type="gramEnd"/>
      <w:r w:rsidR="00CC5B73">
        <w:t xml:space="preserve">.  </w:t>
      </w:r>
      <w:r w:rsidR="00A26635">
        <w:t xml:space="preserve">He </w:t>
      </w:r>
      <w:r w:rsidR="00A227E5">
        <w:t xml:space="preserve">remarked </w:t>
      </w:r>
      <w:r w:rsidR="00A26635">
        <w:t xml:space="preserve">that the CWC has done </w:t>
      </w:r>
      <w:proofErr w:type="gramStart"/>
      <w:r w:rsidR="00A26635">
        <w:t>a very good</w:t>
      </w:r>
      <w:proofErr w:type="gramEnd"/>
      <w:r w:rsidR="00A26635">
        <w:t xml:space="preserve"> job </w:t>
      </w:r>
      <w:r w:rsidR="00A227E5">
        <w:t xml:space="preserve">in the past </w:t>
      </w:r>
      <w:r w:rsidR="00A26635">
        <w:t xml:space="preserve">of seldom having any findings.  </w:t>
      </w:r>
    </w:p>
    <w:p w14:paraId="38E1CDF3" w14:textId="77777777" w:rsidR="003B097E" w:rsidRDefault="003B097E" w:rsidP="00BE1C8C">
      <w:pPr>
        <w:tabs>
          <w:tab w:val="left" w:pos="1440"/>
          <w:tab w:val="left" w:pos="2160"/>
        </w:tabs>
        <w:jc w:val="both"/>
      </w:pPr>
    </w:p>
    <w:p w14:paraId="3F6128A4" w14:textId="66E4477D" w:rsidR="003B097E" w:rsidRDefault="003B097E" w:rsidP="00BE1C8C">
      <w:pPr>
        <w:tabs>
          <w:tab w:val="left" w:pos="1440"/>
          <w:tab w:val="left" w:pos="2160"/>
        </w:tabs>
        <w:jc w:val="both"/>
      </w:pPr>
      <w:r>
        <w:t xml:space="preserve">In response to a question raised, Mr. Ogden stated that Utah Retirement Systems’ </w:t>
      </w:r>
      <w:r w:rsidR="00F94CA5">
        <w:t xml:space="preserve">6.95% rate of return is </w:t>
      </w:r>
      <w:proofErr w:type="gramStart"/>
      <w:r w:rsidR="00F94CA5">
        <w:t>a very high</w:t>
      </w:r>
      <w:proofErr w:type="gramEnd"/>
      <w:r w:rsidR="00F94CA5">
        <w:t xml:space="preserve"> yield.    </w:t>
      </w:r>
    </w:p>
    <w:p w14:paraId="48B08C41" w14:textId="77777777" w:rsidR="00A26635" w:rsidRDefault="00A26635" w:rsidP="00BE1C8C">
      <w:pPr>
        <w:tabs>
          <w:tab w:val="left" w:pos="1440"/>
          <w:tab w:val="left" w:pos="2160"/>
        </w:tabs>
        <w:jc w:val="both"/>
      </w:pPr>
    </w:p>
    <w:p w14:paraId="6F34FB04" w14:textId="4F13392E" w:rsidR="00F94CA5" w:rsidRDefault="00F94CA5" w:rsidP="00BE1C8C">
      <w:pPr>
        <w:tabs>
          <w:tab w:val="left" w:pos="1440"/>
          <w:tab w:val="left" w:pos="2160"/>
        </w:tabs>
        <w:jc w:val="both"/>
      </w:pPr>
      <w:r>
        <w:t xml:space="preserve">Mayor Silvestrini thanked Mr. Ogden for his efforts and was pleased to have received a clean audit letter.  </w:t>
      </w:r>
      <w:r w:rsidR="007C2CB8">
        <w:t xml:space="preserve">Mr. Ogden </w:t>
      </w:r>
      <w:r w:rsidR="00A227E5">
        <w:t xml:space="preserve">commented </w:t>
      </w:r>
      <w:r w:rsidR="007C2CB8">
        <w:t xml:space="preserve">that the transition seemed to have gone very smoothly and things </w:t>
      </w:r>
      <w:proofErr w:type="gramStart"/>
      <w:r w:rsidR="007C2CB8">
        <w:t>seemed to be</w:t>
      </w:r>
      <w:proofErr w:type="gramEnd"/>
      <w:r w:rsidR="007C2CB8">
        <w:t xml:space="preserve"> in order.  </w:t>
      </w:r>
    </w:p>
    <w:p w14:paraId="046D5211" w14:textId="77777777" w:rsidR="007C2CB8" w:rsidRDefault="007C2CB8" w:rsidP="00BE1C8C">
      <w:pPr>
        <w:tabs>
          <w:tab w:val="left" w:pos="1440"/>
          <w:tab w:val="left" w:pos="2160"/>
        </w:tabs>
        <w:jc w:val="both"/>
      </w:pPr>
    </w:p>
    <w:p w14:paraId="4D7CBE1C" w14:textId="2F059C17" w:rsidR="00D5702C" w:rsidRDefault="00D5702C" w:rsidP="00263814">
      <w:pPr>
        <w:tabs>
          <w:tab w:val="left" w:pos="1440"/>
          <w:tab w:val="left" w:pos="2160"/>
        </w:tabs>
        <w:jc w:val="both"/>
      </w:pPr>
      <w:r w:rsidRPr="00E43491">
        <w:lastRenderedPageBreak/>
        <w:t xml:space="preserve">CWC </w:t>
      </w:r>
      <w:r>
        <w:t xml:space="preserve">Executive Director of Policy, </w:t>
      </w:r>
      <w:r w:rsidRPr="00E43491">
        <w:t>Blake Perez,</w:t>
      </w:r>
      <w:r w:rsidRPr="00D5702C">
        <w:t xml:space="preserve"> </w:t>
      </w:r>
      <w:r w:rsidR="00A227E5">
        <w:t xml:space="preserve">reported </w:t>
      </w:r>
      <w:r>
        <w:t xml:space="preserve">that the audit will be submitted </w:t>
      </w:r>
      <w:r w:rsidR="00263814">
        <w:t xml:space="preserve">to the State with no further action required.  </w:t>
      </w:r>
    </w:p>
    <w:p w14:paraId="335B7FAA" w14:textId="77777777" w:rsidR="00263814" w:rsidRDefault="00263814" w:rsidP="00263814">
      <w:pPr>
        <w:tabs>
          <w:tab w:val="left" w:pos="1440"/>
          <w:tab w:val="left" w:pos="2160"/>
        </w:tabs>
        <w:jc w:val="both"/>
      </w:pPr>
    </w:p>
    <w:p w14:paraId="1E729F70" w14:textId="20E6D0D7" w:rsidR="00CC5B73" w:rsidRDefault="00263814" w:rsidP="00BE1C8C">
      <w:pPr>
        <w:tabs>
          <w:tab w:val="left" w:pos="1440"/>
          <w:tab w:val="left" w:pos="2160"/>
        </w:tabs>
        <w:jc w:val="both"/>
        <w:rPr>
          <w:b/>
          <w:bCs/>
          <w:u w:val="single"/>
        </w:rPr>
      </w:pPr>
      <w:r>
        <w:t xml:space="preserve">Chair Robinson thanked Messrs. Sanderson and Ogden, Mayor Silvestrini, and staff for </w:t>
      </w:r>
      <w:r w:rsidR="00A227E5">
        <w:t xml:space="preserve">completing </w:t>
      </w:r>
      <w:r>
        <w:t xml:space="preserve">the audit in such a timely and professional manner.  </w:t>
      </w:r>
    </w:p>
    <w:p w14:paraId="6ED0C275" w14:textId="77777777" w:rsidR="00F67A1C" w:rsidRDefault="00F67A1C" w:rsidP="00BE1C8C">
      <w:pPr>
        <w:tabs>
          <w:tab w:val="left" w:pos="1440"/>
          <w:tab w:val="left" w:pos="2160"/>
        </w:tabs>
        <w:jc w:val="both"/>
        <w:rPr>
          <w:b/>
          <w:bCs/>
          <w:u w:val="single"/>
        </w:rPr>
      </w:pPr>
    </w:p>
    <w:p w14:paraId="6549B9C9" w14:textId="1C7DDA23" w:rsidR="0075423A" w:rsidRDefault="002352F8" w:rsidP="00BE1C8C">
      <w:pPr>
        <w:tabs>
          <w:tab w:val="left" w:pos="1440"/>
          <w:tab w:val="left" w:pos="2160"/>
        </w:tabs>
        <w:jc w:val="both"/>
        <w:rPr>
          <w:b/>
          <w:bCs/>
          <w:u w:val="single"/>
        </w:rPr>
      </w:pPr>
      <w:r>
        <w:rPr>
          <w:b/>
          <w:bCs/>
          <w:u w:val="single"/>
        </w:rPr>
        <w:t>WATERSHED MANAGEMENT PLAN UPDATE</w:t>
      </w:r>
    </w:p>
    <w:p w14:paraId="14AF4499" w14:textId="77777777" w:rsidR="0075423A" w:rsidRDefault="0075423A" w:rsidP="00BE1C8C">
      <w:pPr>
        <w:tabs>
          <w:tab w:val="left" w:pos="1440"/>
          <w:tab w:val="left" w:pos="2160"/>
        </w:tabs>
        <w:jc w:val="both"/>
        <w:rPr>
          <w:b/>
          <w:bCs/>
          <w:u w:val="single"/>
        </w:rPr>
      </w:pPr>
    </w:p>
    <w:p w14:paraId="43598AA0" w14:textId="1413242E" w:rsidR="002352F8" w:rsidRPr="002352F8" w:rsidRDefault="002352F8" w:rsidP="002352F8">
      <w:pPr>
        <w:pStyle w:val="ListParagraph"/>
        <w:numPr>
          <w:ilvl w:val="0"/>
          <w:numId w:val="19"/>
        </w:numPr>
        <w:tabs>
          <w:tab w:val="left" w:pos="1440"/>
          <w:tab w:val="left" w:pos="2160"/>
        </w:tabs>
        <w:ind w:hanging="720"/>
        <w:jc w:val="both"/>
        <w:rPr>
          <w:b/>
          <w:bCs/>
        </w:rPr>
      </w:pPr>
      <w:r>
        <w:rPr>
          <w:b/>
          <w:bCs/>
          <w:u w:val="single"/>
        </w:rPr>
        <w:t xml:space="preserve">Director of Salt Lake Public Utilities, Laura Briefer, will Provide an Update on the Watershed Management Plan for Commissioner Discussion. </w:t>
      </w:r>
    </w:p>
    <w:p w14:paraId="3FD7E7EB" w14:textId="77777777" w:rsidR="002352F8" w:rsidRDefault="002352F8" w:rsidP="00BE1C8C">
      <w:pPr>
        <w:tabs>
          <w:tab w:val="left" w:pos="1440"/>
          <w:tab w:val="left" w:pos="2160"/>
        </w:tabs>
        <w:jc w:val="both"/>
      </w:pPr>
    </w:p>
    <w:p w14:paraId="7652799A" w14:textId="46667196" w:rsidR="009534D3" w:rsidRDefault="009534D3" w:rsidP="00BE1C8C">
      <w:pPr>
        <w:tabs>
          <w:tab w:val="left" w:pos="1440"/>
          <w:tab w:val="left" w:pos="2160"/>
        </w:tabs>
        <w:jc w:val="both"/>
      </w:pPr>
      <w:r>
        <w:t>Salt Lake Public Utilities Director, Laura Briefer, presented the Watershed Management Plan</w:t>
      </w:r>
      <w:r w:rsidR="00C0314F">
        <w:t xml:space="preserve"> and </w:t>
      </w:r>
      <w:r w:rsidR="00066174">
        <w:t xml:space="preserve">reported that the update began last fall.  </w:t>
      </w:r>
      <w:r w:rsidR="00A227E5">
        <w:t>T</w:t>
      </w:r>
      <w:r w:rsidR="0060619A">
        <w:t xml:space="preserve">he update is part of Salt Lake City’s </w:t>
      </w:r>
      <w:r w:rsidR="001505CA">
        <w:t>regulatory responsibility under the federal and state Safe Drinking Water Acts</w:t>
      </w:r>
      <w:r w:rsidR="00944951">
        <w:t xml:space="preserve">, which are statutes that allow them to provide safe drinking water to the public.  It is the part of the statute that deals with source water protection.  It protects the water at its source prior to going into the treatment plant and distribution systems.  </w:t>
      </w:r>
      <w:r w:rsidR="005B5F4C">
        <w:t xml:space="preserve">The goal of the Watershed Management Plan Update is to protect the source waters.  The need for the project is part of a regulatory requirement that also fits into a broader set of city policies and how they manage water resources for </w:t>
      </w:r>
      <w:r w:rsidR="00A227E5">
        <w:t>those</w:t>
      </w:r>
      <w:r w:rsidR="005F7848">
        <w:t xml:space="preserve"> in their service area.  </w:t>
      </w:r>
    </w:p>
    <w:p w14:paraId="32384E9A" w14:textId="77777777" w:rsidR="005F7848" w:rsidRDefault="005F7848" w:rsidP="00BE1C8C">
      <w:pPr>
        <w:tabs>
          <w:tab w:val="left" w:pos="1440"/>
          <w:tab w:val="left" w:pos="2160"/>
        </w:tabs>
        <w:jc w:val="both"/>
      </w:pPr>
    </w:p>
    <w:p w14:paraId="654656AA" w14:textId="2B478BB6" w:rsidR="005F7848" w:rsidRDefault="005F7848" w:rsidP="00BE1C8C">
      <w:pPr>
        <w:tabs>
          <w:tab w:val="left" w:pos="1440"/>
          <w:tab w:val="left" w:pos="2160"/>
        </w:tabs>
        <w:jc w:val="both"/>
      </w:pPr>
      <w:r>
        <w:t xml:space="preserve">Ms. Briefer </w:t>
      </w:r>
      <w:r w:rsidR="00A227E5">
        <w:t xml:space="preserve">reported </w:t>
      </w:r>
      <w:r>
        <w:t>that the vision for the plan is to build upon the current plan and develop sound policy</w:t>
      </w:r>
      <w:r w:rsidR="00572FF8">
        <w:t xml:space="preserve"> that they can execute that will help them meet current conditions, challenges, and opportunities.  Salt Lake Public Utilities is a public water provider</w:t>
      </w:r>
      <w:r w:rsidR="00D058DA">
        <w:t xml:space="preserve"> </w:t>
      </w:r>
      <w:r w:rsidR="00A227E5">
        <w:t xml:space="preserve">to </w:t>
      </w:r>
      <w:r w:rsidR="00D058DA">
        <w:t xml:space="preserve">360,000 people in the Salt Lake Valley.  That includes everyone in Salt Lake City and </w:t>
      </w:r>
      <w:proofErr w:type="gramStart"/>
      <w:r w:rsidR="00D058DA">
        <w:t>large portions</w:t>
      </w:r>
      <w:proofErr w:type="gramEnd"/>
      <w:r w:rsidR="00D058DA">
        <w:t xml:space="preserve"> of Millcreek, Holladay</w:t>
      </w:r>
      <w:r w:rsidR="0040483C">
        <w:t>, and Cottonwood Heights</w:t>
      </w:r>
      <w:r w:rsidR="00055F22">
        <w:t>,</w:t>
      </w:r>
      <w:r w:rsidR="0040483C">
        <w:t xml:space="preserve"> and smaller portions of </w:t>
      </w:r>
      <w:r w:rsidR="000B2010">
        <w:t xml:space="preserve">South Salt Lake, Murray, and Midvale.  They are also considered by state law </w:t>
      </w:r>
      <w:r w:rsidR="00A227E5">
        <w:t xml:space="preserve">to be </w:t>
      </w:r>
      <w:r w:rsidR="000B2010">
        <w:t xml:space="preserve">a </w:t>
      </w:r>
      <w:r w:rsidR="00744321">
        <w:t>public water system</w:t>
      </w:r>
      <w:r w:rsidR="00A227E5">
        <w:t>,</w:t>
      </w:r>
      <w:r w:rsidR="00744321">
        <w:t xml:space="preserve"> which triggers requirements under the Safe Drinking Water Act.  </w:t>
      </w:r>
    </w:p>
    <w:p w14:paraId="21C16B76" w14:textId="77777777" w:rsidR="00744321" w:rsidRDefault="00744321" w:rsidP="00BE1C8C">
      <w:pPr>
        <w:tabs>
          <w:tab w:val="left" w:pos="1440"/>
          <w:tab w:val="left" w:pos="2160"/>
        </w:tabs>
        <w:jc w:val="both"/>
      </w:pPr>
    </w:p>
    <w:p w14:paraId="5FC3ECAC" w14:textId="12110BFB" w:rsidR="00744321" w:rsidRDefault="00744321" w:rsidP="00BE1C8C">
      <w:pPr>
        <w:tabs>
          <w:tab w:val="left" w:pos="1440"/>
          <w:tab w:val="left" w:pos="2160"/>
        </w:tabs>
        <w:jc w:val="both"/>
      </w:pPr>
      <w:r>
        <w:t xml:space="preserve">Ms. Briefer reported that the Watershed Management Plan recognizes that there are </w:t>
      </w:r>
      <w:proofErr w:type="gramStart"/>
      <w:r>
        <w:t>a lot of</w:t>
      </w:r>
      <w:proofErr w:type="gramEnd"/>
      <w:r>
        <w:t xml:space="preserve"> jurisdictional roles in the study area.  </w:t>
      </w:r>
      <w:r w:rsidR="009A795A">
        <w:t xml:space="preserve">Within the environment of water quality, water resources, and the geographic boundaries of the source water areas, there are government entities from local to state to federal entities that deal with water quality.  They manage and have </w:t>
      </w:r>
      <w:proofErr w:type="gramStart"/>
      <w:r w:rsidR="009A795A">
        <w:t>jurisdiction</w:t>
      </w:r>
      <w:proofErr w:type="gramEnd"/>
      <w:r w:rsidR="009A795A">
        <w:t xml:space="preserve"> over wetlands and land use, law enforcement, and wildfire response.  </w:t>
      </w:r>
    </w:p>
    <w:p w14:paraId="5D044F6E" w14:textId="77777777" w:rsidR="006E5066" w:rsidRDefault="006E5066" w:rsidP="00BE1C8C">
      <w:pPr>
        <w:tabs>
          <w:tab w:val="left" w:pos="1440"/>
          <w:tab w:val="left" w:pos="2160"/>
        </w:tabs>
        <w:jc w:val="both"/>
      </w:pPr>
    </w:p>
    <w:p w14:paraId="6515FE8E" w14:textId="0A238963" w:rsidR="006E5066" w:rsidRDefault="006E5066" w:rsidP="00BE1C8C">
      <w:pPr>
        <w:tabs>
          <w:tab w:val="left" w:pos="1440"/>
          <w:tab w:val="left" w:pos="2160"/>
        </w:tabs>
        <w:jc w:val="both"/>
      </w:pPr>
      <w:r>
        <w:t xml:space="preserve">There are existing plans that overlap </w:t>
      </w:r>
      <w:proofErr w:type="gramStart"/>
      <w:r>
        <w:t>some of</w:t>
      </w:r>
      <w:proofErr w:type="gramEnd"/>
      <w:r>
        <w:t xml:space="preserve"> the same area</w:t>
      </w:r>
      <w:r w:rsidR="00055F22">
        <w:t>s</w:t>
      </w:r>
      <w:r>
        <w:t xml:space="preserve">.  The purpose of the Watershed Management Plan is to protect the source water from pollution.  </w:t>
      </w:r>
      <w:r w:rsidR="00CA3EC2">
        <w:t>It also takes into consideration things like the Wasatch</w:t>
      </w:r>
      <w:r w:rsidR="00A227E5">
        <w:t>-</w:t>
      </w:r>
      <w:r w:rsidR="00CA3EC2">
        <w:t xml:space="preserve">Cache National Forest Plan </w:t>
      </w:r>
      <w:r w:rsidR="00055F22">
        <w:t>which</w:t>
      </w:r>
      <w:r w:rsidR="00CA3EC2">
        <w:t xml:space="preserve"> was last updated in 2003 that covers the management goals and implementation </w:t>
      </w:r>
      <w:r w:rsidR="00A227E5">
        <w:t xml:space="preserve">of </w:t>
      </w:r>
      <w:r w:rsidR="00CA3EC2">
        <w:t xml:space="preserve">lands that are owned and managed by the federal government and the U.S. Forest Service.  They have </w:t>
      </w:r>
      <w:proofErr w:type="gramStart"/>
      <w:r w:rsidR="00CA3EC2">
        <w:t>several</w:t>
      </w:r>
      <w:proofErr w:type="gramEnd"/>
      <w:r w:rsidR="00CA3EC2">
        <w:t xml:space="preserve"> plans that Salt Lake County has implemented under their various jurisdictional authorities.  The</w:t>
      </w:r>
      <w:r w:rsidR="000C1777">
        <w:t xml:space="preserve">y also have the Towns of Alta and Brighton and smaller municipalities that have authorities within the watersheds.  There are also plans regarding infrastructure, wildlife resources, </w:t>
      </w:r>
      <w:proofErr w:type="gramStart"/>
      <w:r w:rsidR="000C1777">
        <w:t>etc.</w:t>
      </w:r>
      <w:proofErr w:type="gramEnd"/>
      <w:r w:rsidR="000C1777">
        <w:t xml:space="preserve">  </w:t>
      </w:r>
    </w:p>
    <w:p w14:paraId="1538D155" w14:textId="63DE934B" w:rsidR="00E97E3B" w:rsidRDefault="00E97E3B" w:rsidP="00BE1C8C">
      <w:pPr>
        <w:tabs>
          <w:tab w:val="left" w:pos="1440"/>
          <w:tab w:val="left" w:pos="2160"/>
        </w:tabs>
        <w:jc w:val="both"/>
      </w:pPr>
    </w:p>
    <w:p w14:paraId="2F5A919D" w14:textId="32DC18BD" w:rsidR="00E97E3B" w:rsidRDefault="00E97E3B" w:rsidP="00BE1C8C">
      <w:pPr>
        <w:tabs>
          <w:tab w:val="left" w:pos="1440"/>
          <w:tab w:val="left" w:pos="2160"/>
        </w:tabs>
        <w:jc w:val="both"/>
      </w:pPr>
      <w:r>
        <w:t xml:space="preserve">Ms. Briefer </w:t>
      </w:r>
      <w:r w:rsidR="00D3039F">
        <w:t xml:space="preserve">reported </w:t>
      </w:r>
      <w:r>
        <w:t xml:space="preserve">that the Safe Drinking Water Act requires the plan to be updated </w:t>
      </w:r>
      <w:r w:rsidR="00D3039F">
        <w:t>e</w:t>
      </w:r>
      <w:r>
        <w:t xml:space="preserve">very six years, which has been done since the latest comprehensive plan in 1999.  </w:t>
      </w:r>
      <w:r w:rsidR="00A23BA6">
        <w:t xml:space="preserve">While the updates have built on the 1999 plan, they recognized a need for a much larger, comprehensive planning process that includes significant public engagement to address changes in environmental stressors that are being seen in watersheds.  </w:t>
      </w:r>
      <w:r w:rsidR="00CC01B5">
        <w:t xml:space="preserve">They also want to look at </w:t>
      </w:r>
      <w:proofErr w:type="gramStart"/>
      <w:r w:rsidR="00CC01B5">
        <w:t>new trends</w:t>
      </w:r>
      <w:proofErr w:type="gramEnd"/>
      <w:r w:rsidR="00CC01B5">
        <w:t xml:space="preserve">, some of which involve changes in </w:t>
      </w:r>
      <w:r w:rsidR="00CC01B5">
        <w:lastRenderedPageBreak/>
        <w:t xml:space="preserve">regulatory requirements.  They want to make sure that </w:t>
      </w:r>
      <w:r w:rsidR="00D3039F">
        <w:t xml:space="preserve">the </w:t>
      </w:r>
      <w:r w:rsidR="00CC01B5">
        <w:t xml:space="preserve">management they are proposing and </w:t>
      </w:r>
      <w:r w:rsidR="00D3039F">
        <w:t xml:space="preserve">that is </w:t>
      </w:r>
      <w:r w:rsidR="00CC01B5">
        <w:t xml:space="preserve">reflected in the next generation of city planning for the watersheds is both adaptive and </w:t>
      </w:r>
      <w:proofErr w:type="gramStart"/>
      <w:r w:rsidR="00CC01B5">
        <w:t>proactive</w:t>
      </w:r>
      <w:proofErr w:type="gramEnd"/>
      <w:r w:rsidR="00CC01B5">
        <w:t xml:space="preserve">.  </w:t>
      </w:r>
      <w:r w:rsidR="00595272">
        <w:t>They are striving to continue to provide very high</w:t>
      </w:r>
      <w:r w:rsidR="006A48FF">
        <w:t>-</w:t>
      </w:r>
      <w:r w:rsidR="00595272">
        <w:t xml:space="preserve">quality water at its source, ongoing stewardship of the resource, and ensure that the public has access to clean water in the future.  </w:t>
      </w:r>
    </w:p>
    <w:p w14:paraId="32BE3774" w14:textId="77777777" w:rsidR="00595272" w:rsidRDefault="00595272" w:rsidP="00BE1C8C">
      <w:pPr>
        <w:tabs>
          <w:tab w:val="left" w:pos="1440"/>
          <w:tab w:val="left" w:pos="2160"/>
        </w:tabs>
        <w:jc w:val="both"/>
      </w:pPr>
    </w:p>
    <w:p w14:paraId="1ABFAF78" w14:textId="056BC5A5" w:rsidR="00595272" w:rsidRDefault="006A48FF" w:rsidP="00BE1C8C">
      <w:pPr>
        <w:tabs>
          <w:tab w:val="left" w:pos="1440"/>
          <w:tab w:val="left" w:pos="2160"/>
        </w:tabs>
        <w:jc w:val="both"/>
      </w:pPr>
      <w:r>
        <w:t>Currently, the water quality protection strategies have been effective</w:t>
      </w:r>
      <w:r w:rsidR="00D3039F">
        <w:t xml:space="preserve"> and no </w:t>
      </w:r>
      <w:r w:rsidR="00BE7B67">
        <w:t xml:space="preserve">water quality concerns have been identified since the early 1920s to early 1950.  </w:t>
      </w:r>
      <w:r w:rsidR="00FA09B3">
        <w:t>Since Salt Lake City began stewarding the watersheds in cooperation with the Forest Service and stakeholders</w:t>
      </w:r>
      <w:r w:rsidR="00D3039F">
        <w:t>,</w:t>
      </w:r>
      <w:r w:rsidR="00FA09B3">
        <w:t xml:space="preserve"> they have had consistent high</w:t>
      </w:r>
      <w:r w:rsidR="004D1C60">
        <w:t>-</w:t>
      </w:r>
      <w:r w:rsidR="00FA09B3">
        <w:t xml:space="preserve">quality </w:t>
      </w:r>
      <w:r w:rsidR="004D1C60">
        <w:t xml:space="preserve">water </w:t>
      </w:r>
      <w:r w:rsidR="00FA09B3">
        <w:t>entering into the water treatment plants and very high</w:t>
      </w:r>
      <w:r w:rsidR="00D3039F">
        <w:t>-</w:t>
      </w:r>
      <w:r w:rsidR="00FA09B3">
        <w:t xml:space="preserve">quality </w:t>
      </w:r>
      <w:r w:rsidR="00D3039F">
        <w:t xml:space="preserve">water </w:t>
      </w:r>
      <w:r w:rsidR="00FA09B3">
        <w:t xml:space="preserve">entering the water distribution system.  The treated water has exceeded all federal and </w:t>
      </w:r>
      <w:r w:rsidR="004D1C60">
        <w:t>state requirements under the Safe Drinking Water Act.  The</w:t>
      </w:r>
      <w:r w:rsidR="00055F22">
        <w:t>y</w:t>
      </w:r>
      <w:r w:rsidR="004D1C60">
        <w:t xml:space="preserve"> are, however, seeing that there is a combination of potential stressors.  One is </w:t>
      </w:r>
      <w:r w:rsidR="00055F22">
        <w:t xml:space="preserve">the </w:t>
      </w:r>
      <w:r w:rsidR="004D1C60">
        <w:t>increasing population</w:t>
      </w:r>
      <w:r w:rsidR="0078771B">
        <w:t xml:space="preserve">.  There is also </w:t>
      </w:r>
      <w:r w:rsidR="00DC58AD">
        <w:t xml:space="preserve">additional </w:t>
      </w:r>
      <w:r w:rsidR="0078771B">
        <w:t xml:space="preserve">pressure for more recreational opportunities within the watersheds, continued development within and </w:t>
      </w:r>
      <w:r w:rsidR="00B84983">
        <w:t xml:space="preserve">outside of the watersheds, climate change vulnerability and threats, and amplified wildfire threats that are </w:t>
      </w:r>
      <w:proofErr w:type="gramStart"/>
      <w:r w:rsidR="00B84983">
        <w:t>somewhat related</w:t>
      </w:r>
      <w:proofErr w:type="gramEnd"/>
      <w:r w:rsidR="00B84983">
        <w:t xml:space="preserve"> to population growth and climate change.  The new plan will </w:t>
      </w:r>
      <w:r w:rsidR="001A5EFF">
        <w:t xml:space="preserve">address the emerging issues.  </w:t>
      </w:r>
    </w:p>
    <w:p w14:paraId="03517E51" w14:textId="77777777" w:rsidR="001A5EFF" w:rsidRDefault="001A5EFF" w:rsidP="00BE1C8C">
      <w:pPr>
        <w:tabs>
          <w:tab w:val="left" w:pos="1440"/>
          <w:tab w:val="left" w:pos="2160"/>
        </w:tabs>
        <w:jc w:val="both"/>
      </w:pPr>
    </w:p>
    <w:p w14:paraId="5278D7B5" w14:textId="087F573D" w:rsidR="001A5EFF" w:rsidRDefault="001A5EFF" w:rsidP="00BE1C8C">
      <w:pPr>
        <w:tabs>
          <w:tab w:val="left" w:pos="1440"/>
          <w:tab w:val="left" w:pos="2160"/>
        </w:tabs>
        <w:jc w:val="both"/>
      </w:pPr>
      <w:r>
        <w:t xml:space="preserve">Ms. Briefer presented the Plan Development Framework and stated that the foundational work will involve </w:t>
      </w:r>
      <w:r w:rsidR="00055F22">
        <w:t xml:space="preserve">the </w:t>
      </w:r>
      <w:r>
        <w:t xml:space="preserve">review of the existing watershed conditions, </w:t>
      </w:r>
      <w:r w:rsidR="00944DBC">
        <w:t xml:space="preserve">management strategies, and previous plan recommendations, and identify changing stresses on the watershed.  They are working with a consulting firm </w:t>
      </w:r>
      <w:r w:rsidR="00A66433">
        <w:t xml:space="preserve">from Colorado </w:t>
      </w:r>
      <w:r w:rsidR="00944DBC">
        <w:t xml:space="preserve">that has expertise in watershed vulnerability </w:t>
      </w:r>
      <w:r w:rsidR="00A66433">
        <w:t>assessment and watershed management.  They are currently in the process of analyzing an</w:t>
      </w:r>
      <w:r w:rsidR="00055F22">
        <w:t>d</w:t>
      </w:r>
      <w:r w:rsidR="00A66433">
        <w:t xml:space="preserve"> integrating all of the inputs and receiving public input.  </w:t>
      </w:r>
      <w:r w:rsidR="00B71F6D">
        <w:t xml:space="preserve">They are also developing draft recommendations.  </w:t>
      </w:r>
      <w:r w:rsidR="00B75E7D">
        <w:t xml:space="preserve">The intent is to present the Watershed Management Plan for adoption and implementation by the Salt Lake City Council.  </w:t>
      </w:r>
    </w:p>
    <w:p w14:paraId="67305FBF" w14:textId="77777777" w:rsidR="00F56CF0" w:rsidRDefault="00F56CF0" w:rsidP="00BE1C8C">
      <w:pPr>
        <w:tabs>
          <w:tab w:val="left" w:pos="1440"/>
          <w:tab w:val="left" w:pos="2160"/>
        </w:tabs>
        <w:jc w:val="both"/>
      </w:pPr>
    </w:p>
    <w:p w14:paraId="0DD72D92" w14:textId="1D3DA5AC" w:rsidR="00771311" w:rsidRDefault="00F56CF0" w:rsidP="00BE1C8C">
      <w:pPr>
        <w:tabs>
          <w:tab w:val="left" w:pos="1440"/>
          <w:tab w:val="left" w:pos="2160"/>
        </w:tabs>
        <w:jc w:val="both"/>
      </w:pPr>
      <w:r>
        <w:t xml:space="preserve">Ms. Briefer reported that there is a significant Engagement Framework and </w:t>
      </w:r>
      <w:r w:rsidR="00DC58AD">
        <w:t xml:space="preserve">they </w:t>
      </w:r>
      <w:r>
        <w:t xml:space="preserve">have created an Advisory Committee </w:t>
      </w:r>
      <w:r w:rsidR="008C7CE1">
        <w:t xml:space="preserve">that is comprised of major jurisdictions that have a role in water quality for drinking </w:t>
      </w:r>
      <w:r w:rsidR="009A39D0">
        <w:t xml:space="preserve">and clean water purposes.  It is comprised of the State Department of Environmental Quality, the State Division of Drinking Water, the State Division of Water Quality, the Forest Service, the Utah Department of Natural Resources, the Division of Fire Forestry and State Lands, </w:t>
      </w:r>
      <w:r w:rsidR="00603D3C">
        <w:t xml:space="preserve">and Salt Lake County.  They also developed a Stakeholders Committee that includes </w:t>
      </w:r>
      <w:proofErr w:type="gramStart"/>
      <w:r w:rsidR="00603D3C">
        <w:t>a number of</w:t>
      </w:r>
      <w:proofErr w:type="gramEnd"/>
      <w:r w:rsidR="00603D3C">
        <w:t xml:space="preserve"> jurisdictions that have a role in managing the Central Wasatch Mountains as well as non-governmental organizations, citizen advisory groups, </w:t>
      </w:r>
      <w:r w:rsidR="00530669">
        <w:t xml:space="preserve">and community representatives.  </w:t>
      </w:r>
      <w:r w:rsidR="00970281">
        <w:t xml:space="preserve">It is a large group with </w:t>
      </w:r>
      <w:proofErr w:type="gramStart"/>
      <w:r w:rsidR="00DC58AD">
        <w:t>60</w:t>
      </w:r>
      <w:proofErr w:type="gramEnd"/>
      <w:r w:rsidR="00DC58AD">
        <w:t xml:space="preserve"> present at </w:t>
      </w:r>
      <w:r w:rsidR="00970281">
        <w:t xml:space="preserve">Stakeholders Committee Meetings.  </w:t>
      </w:r>
    </w:p>
    <w:p w14:paraId="6B3EAFB7" w14:textId="77777777" w:rsidR="00CC1F8E" w:rsidRDefault="00CC1F8E" w:rsidP="00BE1C8C">
      <w:pPr>
        <w:tabs>
          <w:tab w:val="left" w:pos="1440"/>
          <w:tab w:val="left" w:pos="2160"/>
        </w:tabs>
        <w:jc w:val="both"/>
      </w:pPr>
    </w:p>
    <w:p w14:paraId="2E508566" w14:textId="3FA2AF9A" w:rsidR="00CC1F8E" w:rsidRDefault="00CC1F8E" w:rsidP="00BE1C8C">
      <w:pPr>
        <w:tabs>
          <w:tab w:val="left" w:pos="1440"/>
          <w:tab w:val="left" w:pos="2160"/>
        </w:tabs>
        <w:jc w:val="both"/>
      </w:pPr>
      <w:r>
        <w:t xml:space="preserve">Ms. Briefer stated that a timeline has been developed for the project.  </w:t>
      </w:r>
      <w:r w:rsidR="00676165">
        <w:t xml:space="preserve">The hope was to have </w:t>
      </w:r>
      <w:r w:rsidR="00433E6A">
        <w:t xml:space="preserve">the final Watershed Management Plan completed in December 2022 but it was expected to take until 2023.  </w:t>
      </w:r>
      <w:r w:rsidR="00931064">
        <w:t xml:space="preserve">They want to be sure to incorporate all of the information they </w:t>
      </w:r>
      <w:r w:rsidR="00A41F7F">
        <w:t xml:space="preserve">receive </w:t>
      </w:r>
      <w:r w:rsidR="00931064">
        <w:t xml:space="preserve">during the public engagement process.  It is also fire season and </w:t>
      </w:r>
      <w:proofErr w:type="gramStart"/>
      <w:r w:rsidR="00931064">
        <w:t>some</w:t>
      </w:r>
      <w:proofErr w:type="gramEnd"/>
      <w:r w:rsidR="00931064">
        <w:t xml:space="preserve"> key stakeholders have been busy.  They want to make sure they have time to provide good input.  </w:t>
      </w:r>
      <w:r w:rsidR="004D4EF0">
        <w:t xml:space="preserve">Public comment is welcome at any time during the process.  </w:t>
      </w:r>
    </w:p>
    <w:p w14:paraId="2025FD5D" w14:textId="77777777" w:rsidR="004D4EF0" w:rsidRDefault="004D4EF0" w:rsidP="00BE1C8C">
      <w:pPr>
        <w:tabs>
          <w:tab w:val="left" w:pos="1440"/>
          <w:tab w:val="left" w:pos="2160"/>
        </w:tabs>
        <w:jc w:val="both"/>
      </w:pPr>
    </w:p>
    <w:p w14:paraId="5C096BE4" w14:textId="30A6BEE1" w:rsidR="004D4EF0" w:rsidRDefault="004D4EF0" w:rsidP="00BE1C8C">
      <w:pPr>
        <w:tabs>
          <w:tab w:val="left" w:pos="1440"/>
          <w:tab w:val="left" w:pos="2160"/>
        </w:tabs>
        <w:jc w:val="both"/>
      </w:pPr>
      <w:r>
        <w:t xml:space="preserve">The study area was described and mirrors the 1999 plan.  It includes both current and future water supply sources for </w:t>
      </w:r>
      <w:r w:rsidR="00F9373D">
        <w:t xml:space="preserve">Salt Lake City’s service area.  The study area includes City Creek, Parleys Creek, Red Butte Creek, portions of Emigration Creek, Mill Creek, Big Cottonwood Creek, and Little Cottonwood Creek.  </w:t>
      </w:r>
      <w:r w:rsidR="00652A32">
        <w:t>The blue</w:t>
      </w:r>
      <w:r w:rsidR="00055F22">
        <w:t>-</w:t>
      </w:r>
      <w:r w:rsidR="00652A32">
        <w:t xml:space="preserve">shaded areas are currently protected </w:t>
      </w:r>
      <w:r w:rsidR="00A41F7F">
        <w:t xml:space="preserve">areas </w:t>
      </w:r>
      <w:r w:rsidR="00652A32">
        <w:t xml:space="preserve">where regulations apply with regard to certain types of activities in the watersheds.  </w:t>
      </w:r>
      <w:r w:rsidR="00FC1A77">
        <w:t>They coincide with everything upstream.</w:t>
      </w:r>
      <w:r w:rsidR="00AE77B7">
        <w:t xml:space="preserve">  The location</w:t>
      </w:r>
      <w:r w:rsidR="00915B78">
        <w:t>s</w:t>
      </w:r>
      <w:r w:rsidR="00AE77B7">
        <w:t xml:space="preserve"> of area treatment plants </w:t>
      </w:r>
      <w:r w:rsidR="00915B78">
        <w:t xml:space="preserve">were </w:t>
      </w:r>
      <w:r w:rsidR="00AE77B7">
        <w:t xml:space="preserve">identified.  </w:t>
      </w:r>
    </w:p>
    <w:p w14:paraId="11CA47EB" w14:textId="77777777" w:rsidR="00AE77B7" w:rsidRDefault="00AE77B7" w:rsidP="00BE1C8C">
      <w:pPr>
        <w:tabs>
          <w:tab w:val="left" w:pos="1440"/>
          <w:tab w:val="left" w:pos="2160"/>
        </w:tabs>
        <w:jc w:val="both"/>
      </w:pPr>
    </w:p>
    <w:p w14:paraId="50D1F862" w14:textId="3AB6C47A" w:rsidR="002D52DA" w:rsidRDefault="00F44C9A" w:rsidP="00BE1C8C">
      <w:pPr>
        <w:tabs>
          <w:tab w:val="left" w:pos="1440"/>
          <w:tab w:val="left" w:pos="2160"/>
        </w:tabs>
        <w:jc w:val="both"/>
      </w:pPr>
      <w:r>
        <w:lastRenderedPageBreak/>
        <w:t xml:space="preserve">Ms. Briefer explained that the importance is </w:t>
      </w:r>
      <w:proofErr w:type="gramStart"/>
      <w:r>
        <w:t>somewhat captured</w:t>
      </w:r>
      <w:proofErr w:type="gramEnd"/>
      <w:r>
        <w:t xml:space="preserve"> in the amount of water that comes from these areas.  </w:t>
      </w:r>
      <w:r w:rsidR="00C11FFE">
        <w:t xml:space="preserve">The percentage of water from each watershed </w:t>
      </w:r>
      <w:r w:rsidR="00915B78">
        <w:t xml:space="preserve">was </w:t>
      </w:r>
      <w:r w:rsidR="00C11FFE">
        <w:t xml:space="preserve">identified.  </w:t>
      </w:r>
      <w:r w:rsidR="00F6178E">
        <w:t>H</w:t>
      </w:r>
      <w:r w:rsidR="008E56C9">
        <w:t xml:space="preserve">aving the water supply so close to the place of use means that </w:t>
      </w:r>
      <w:r w:rsidR="003C63C3">
        <w:t xml:space="preserve">water is more affordable, there is no cost to transport it over long distances, </w:t>
      </w:r>
      <w:r w:rsidR="00915B78">
        <w:t xml:space="preserve">and </w:t>
      </w:r>
      <w:r w:rsidR="003C63C3">
        <w:t xml:space="preserve">it is gravity fed so energy use </w:t>
      </w:r>
      <w:r w:rsidR="00915B78">
        <w:t xml:space="preserve">remains </w:t>
      </w:r>
      <w:r w:rsidR="003C63C3">
        <w:t xml:space="preserve">low.  </w:t>
      </w:r>
      <w:r w:rsidR="002D52DA">
        <w:t xml:space="preserve">Where the watershed is situated is also important.  The Little Cottonwood </w:t>
      </w:r>
      <w:r w:rsidR="00D02C3F">
        <w:t>W</w:t>
      </w:r>
      <w:r w:rsidR="002D52DA">
        <w:t xml:space="preserve">atershed </w:t>
      </w:r>
      <w:r w:rsidR="00915B78">
        <w:t xml:space="preserve">can </w:t>
      </w:r>
      <w:r w:rsidR="002D52DA">
        <w:t xml:space="preserve">serve </w:t>
      </w:r>
      <w:proofErr w:type="gramStart"/>
      <w:r w:rsidR="002D52DA">
        <w:t>nearly the</w:t>
      </w:r>
      <w:proofErr w:type="gramEnd"/>
      <w:r w:rsidR="002D52DA">
        <w:t xml:space="preserve"> entire water service area.  </w:t>
      </w:r>
      <w:r w:rsidR="00D02C3F">
        <w:t xml:space="preserve">That is because gravity flow </w:t>
      </w:r>
      <w:r w:rsidR="0074723D">
        <w:t xml:space="preserve">and </w:t>
      </w:r>
      <w:r w:rsidR="00D02C3F">
        <w:t xml:space="preserve">the distribution system </w:t>
      </w:r>
      <w:r w:rsidR="0074723D">
        <w:t xml:space="preserve">are both </w:t>
      </w:r>
      <w:proofErr w:type="gramStart"/>
      <w:r w:rsidR="00D02C3F">
        <w:t>generally to</w:t>
      </w:r>
      <w:proofErr w:type="gramEnd"/>
      <w:r w:rsidR="00D02C3F">
        <w:t xml:space="preserve"> the</w:t>
      </w:r>
      <w:r w:rsidR="0074723D">
        <w:t xml:space="preserve"> north</w:t>
      </w:r>
      <w:r w:rsidR="00D02C3F">
        <w:t xml:space="preserve">.  The City Creek Watershed, however, is limited in terms of the area it serves.  It is still </w:t>
      </w:r>
      <w:proofErr w:type="gramStart"/>
      <w:r w:rsidR="00D02C3F">
        <w:t>very important</w:t>
      </w:r>
      <w:proofErr w:type="gramEnd"/>
      <w:r w:rsidR="00D02C3F">
        <w:t xml:space="preserve"> but it cannot serve the area to the south.  </w:t>
      </w:r>
      <w:r w:rsidR="0081053F">
        <w:t xml:space="preserve">Little Cottonwood, Big Cottonwood, and Parleys have the ability to reach </w:t>
      </w:r>
      <w:proofErr w:type="gramStart"/>
      <w:r w:rsidR="0074723D">
        <w:t xml:space="preserve">a </w:t>
      </w:r>
      <w:r w:rsidR="0081053F">
        <w:t>very large</w:t>
      </w:r>
      <w:proofErr w:type="gramEnd"/>
      <w:r w:rsidR="0081053F">
        <w:t xml:space="preserve"> part of the water service area.  </w:t>
      </w:r>
    </w:p>
    <w:p w14:paraId="750A7B79" w14:textId="77777777" w:rsidR="0081053F" w:rsidRDefault="0081053F" w:rsidP="00BE1C8C">
      <w:pPr>
        <w:tabs>
          <w:tab w:val="left" w:pos="1440"/>
          <w:tab w:val="left" w:pos="2160"/>
        </w:tabs>
        <w:jc w:val="both"/>
      </w:pPr>
    </w:p>
    <w:p w14:paraId="2EBECF8E" w14:textId="2D93082E" w:rsidR="0081053F" w:rsidRDefault="0081053F" w:rsidP="00BE1C8C">
      <w:pPr>
        <w:tabs>
          <w:tab w:val="left" w:pos="1440"/>
          <w:tab w:val="left" w:pos="2160"/>
        </w:tabs>
        <w:jc w:val="both"/>
      </w:pPr>
      <w:r>
        <w:t xml:space="preserve">Ms. Briefer described </w:t>
      </w:r>
      <w:r w:rsidR="0074723D">
        <w:t xml:space="preserve">the following </w:t>
      </w:r>
      <w:r>
        <w:t>unique attributes of Salt Lake City and the Wasatch Watersheds:</w:t>
      </w:r>
    </w:p>
    <w:p w14:paraId="5D1FB1E9" w14:textId="77777777" w:rsidR="0081053F" w:rsidRDefault="0081053F" w:rsidP="00BE1C8C">
      <w:pPr>
        <w:tabs>
          <w:tab w:val="left" w:pos="1440"/>
          <w:tab w:val="left" w:pos="2160"/>
        </w:tabs>
        <w:jc w:val="both"/>
      </w:pPr>
    </w:p>
    <w:p w14:paraId="28100EE3" w14:textId="250519F2" w:rsidR="0081053F" w:rsidRDefault="0081053F" w:rsidP="0081053F">
      <w:pPr>
        <w:pStyle w:val="ListParagraph"/>
        <w:numPr>
          <w:ilvl w:val="0"/>
          <w:numId w:val="23"/>
        </w:numPr>
        <w:tabs>
          <w:tab w:val="left" w:pos="1440"/>
          <w:tab w:val="left" w:pos="2160"/>
        </w:tabs>
        <w:jc w:val="both"/>
      </w:pPr>
      <w:r>
        <w:t>Proximity to the urban core;</w:t>
      </w:r>
    </w:p>
    <w:p w14:paraId="172E2678" w14:textId="3C4A36BB" w:rsidR="0081053F" w:rsidRDefault="00055F22" w:rsidP="0081053F">
      <w:pPr>
        <w:pStyle w:val="ListParagraph"/>
        <w:numPr>
          <w:ilvl w:val="0"/>
          <w:numId w:val="23"/>
        </w:numPr>
        <w:tabs>
          <w:tab w:val="left" w:pos="1440"/>
          <w:tab w:val="left" w:pos="2160"/>
        </w:tabs>
        <w:jc w:val="both"/>
      </w:pPr>
      <w:r>
        <w:t>A s</w:t>
      </w:r>
      <w:r w:rsidR="0081053F">
        <w:t>hort distance from source to tap;</w:t>
      </w:r>
    </w:p>
    <w:p w14:paraId="1FA34571" w14:textId="77D468BD" w:rsidR="0081053F" w:rsidRDefault="0081053F" w:rsidP="0081053F">
      <w:pPr>
        <w:pStyle w:val="ListParagraph"/>
        <w:numPr>
          <w:ilvl w:val="0"/>
          <w:numId w:val="23"/>
        </w:numPr>
        <w:tabs>
          <w:tab w:val="left" w:pos="1440"/>
          <w:tab w:val="left" w:pos="2160"/>
        </w:tabs>
        <w:jc w:val="both"/>
      </w:pPr>
      <w:r>
        <w:t xml:space="preserve">Major recreational areas concentrated </w:t>
      </w:r>
      <w:r w:rsidR="00223CA1">
        <w:t>in small canyons; and</w:t>
      </w:r>
    </w:p>
    <w:p w14:paraId="141FE465" w14:textId="6F1AE89F" w:rsidR="00223CA1" w:rsidRDefault="00223CA1" w:rsidP="0081053F">
      <w:pPr>
        <w:pStyle w:val="ListParagraph"/>
        <w:numPr>
          <w:ilvl w:val="0"/>
          <w:numId w:val="23"/>
        </w:numPr>
        <w:tabs>
          <w:tab w:val="left" w:pos="1440"/>
          <w:tab w:val="left" w:pos="2160"/>
        </w:tabs>
        <w:jc w:val="both"/>
      </w:pPr>
      <w:r>
        <w:t>Rapid population growth.</w:t>
      </w:r>
    </w:p>
    <w:p w14:paraId="2B3FA9C6" w14:textId="77777777" w:rsidR="00C11FFE" w:rsidRDefault="00C11FFE" w:rsidP="00BE1C8C">
      <w:pPr>
        <w:tabs>
          <w:tab w:val="left" w:pos="1440"/>
          <w:tab w:val="left" w:pos="2160"/>
        </w:tabs>
        <w:jc w:val="both"/>
      </w:pPr>
    </w:p>
    <w:p w14:paraId="43C67FAF" w14:textId="16CC6CB0" w:rsidR="00223CA1" w:rsidRDefault="0074723D" w:rsidP="00BE1C8C">
      <w:pPr>
        <w:tabs>
          <w:tab w:val="left" w:pos="1440"/>
          <w:tab w:val="left" w:pos="2160"/>
        </w:tabs>
        <w:jc w:val="both"/>
      </w:pPr>
      <w:r>
        <w:t>T</w:t>
      </w:r>
      <w:r w:rsidR="00223CA1">
        <w:t xml:space="preserve">he </w:t>
      </w:r>
      <w:r>
        <w:t xml:space="preserve">following are also in the </w:t>
      </w:r>
      <w:r w:rsidR="00223CA1">
        <w:t>watersheds:</w:t>
      </w:r>
    </w:p>
    <w:p w14:paraId="34661CF9" w14:textId="77777777" w:rsidR="00223CA1" w:rsidRDefault="00223CA1" w:rsidP="00BE1C8C">
      <w:pPr>
        <w:tabs>
          <w:tab w:val="left" w:pos="1440"/>
          <w:tab w:val="left" w:pos="2160"/>
        </w:tabs>
        <w:jc w:val="both"/>
      </w:pPr>
    </w:p>
    <w:p w14:paraId="2D548B60" w14:textId="6D079AAE" w:rsidR="00223CA1" w:rsidRDefault="00223CA1" w:rsidP="00223CA1">
      <w:pPr>
        <w:pStyle w:val="ListParagraph"/>
        <w:numPr>
          <w:ilvl w:val="0"/>
          <w:numId w:val="23"/>
        </w:numPr>
        <w:tabs>
          <w:tab w:val="left" w:pos="1440"/>
          <w:tab w:val="left" w:pos="2160"/>
        </w:tabs>
        <w:jc w:val="both"/>
      </w:pPr>
      <w:r>
        <w:t>Four world-famous ski resorts</w:t>
      </w:r>
      <w:r w:rsidR="00B03B07">
        <w:t xml:space="preserve"> less than 30 miles from downtown Salt Lake City</w:t>
      </w:r>
      <w:r>
        <w:t>;</w:t>
      </w:r>
    </w:p>
    <w:p w14:paraId="3F93FE0A" w14:textId="4F43EA53" w:rsidR="00223CA1" w:rsidRDefault="00223CA1" w:rsidP="00223CA1">
      <w:pPr>
        <w:pStyle w:val="ListParagraph"/>
        <w:numPr>
          <w:ilvl w:val="0"/>
          <w:numId w:val="23"/>
        </w:numPr>
        <w:tabs>
          <w:tab w:val="left" w:pos="1440"/>
          <w:tab w:val="left" w:pos="2160"/>
        </w:tabs>
        <w:jc w:val="both"/>
      </w:pPr>
      <w:r>
        <w:t>Three wilderness areas</w:t>
      </w:r>
      <w:r w:rsidR="00B03B07">
        <w:t xml:space="preserve"> with trailheads </w:t>
      </w:r>
      <w:proofErr w:type="gramStart"/>
      <w:r w:rsidR="00B03B07">
        <w:t>a few</w:t>
      </w:r>
      <w:proofErr w:type="gramEnd"/>
      <w:r w:rsidR="00B03B07">
        <w:t xml:space="preserve"> miles from Salt Lake City</w:t>
      </w:r>
      <w:r>
        <w:t>;</w:t>
      </w:r>
    </w:p>
    <w:p w14:paraId="76D80931" w14:textId="77777777" w:rsidR="00B03B07" w:rsidRDefault="00223CA1" w:rsidP="00223CA1">
      <w:pPr>
        <w:pStyle w:val="ListParagraph"/>
        <w:numPr>
          <w:ilvl w:val="0"/>
          <w:numId w:val="23"/>
        </w:numPr>
        <w:tabs>
          <w:tab w:val="left" w:pos="1440"/>
          <w:tab w:val="left" w:pos="2160"/>
        </w:tabs>
        <w:jc w:val="both"/>
      </w:pPr>
      <w:r>
        <w:t>Major freeway</w:t>
      </w:r>
      <w:r w:rsidR="00B03B07">
        <w:t xml:space="preserve"> and highways up canyons;</w:t>
      </w:r>
    </w:p>
    <w:p w14:paraId="14590A32" w14:textId="4DAC9094" w:rsidR="00B03B07" w:rsidRDefault="00B03B07" w:rsidP="00223CA1">
      <w:pPr>
        <w:pStyle w:val="ListParagraph"/>
        <w:numPr>
          <w:ilvl w:val="0"/>
          <w:numId w:val="23"/>
        </w:numPr>
        <w:tabs>
          <w:tab w:val="left" w:pos="1440"/>
          <w:tab w:val="left" w:pos="2160"/>
        </w:tabs>
        <w:jc w:val="both"/>
      </w:pPr>
      <w:r>
        <w:t xml:space="preserve">Extensive trail network for hiking and biking; </w:t>
      </w:r>
      <w:proofErr w:type="gramStart"/>
      <w:r>
        <w:t>some</w:t>
      </w:r>
      <w:proofErr w:type="gramEnd"/>
      <w:r>
        <w:t xml:space="preserve"> walking distance from the edge of town; and</w:t>
      </w:r>
    </w:p>
    <w:p w14:paraId="24CB67D5" w14:textId="5EE815A7" w:rsidR="00223CA1" w:rsidRDefault="00B03B07" w:rsidP="00223CA1">
      <w:pPr>
        <w:pStyle w:val="ListParagraph"/>
        <w:numPr>
          <w:ilvl w:val="0"/>
          <w:numId w:val="23"/>
        </w:numPr>
        <w:tabs>
          <w:tab w:val="left" w:pos="1440"/>
          <w:tab w:val="left" w:pos="2160"/>
        </w:tabs>
        <w:jc w:val="both"/>
      </w:pPr>
      <w:r>
        <w:t xml:space="preserve">Rapidly growing mountain bike, skiing, and other recreational opportunities </w:t>
      </w:r>
      <w:r w:rsidR="00055F22">
        <w:t xml:space="preserve">that </w:t>
      </w:r>
      <w:r>
        <w:t xml:space="preserve">are gaining national attention. </w:t>
      </w:r>
    </w:p>
    <w:p w14:paraId="42B54BDF" w14:textId="77777777" w:rsidR="00223CA1" w:rsidRDefault="00223CA1" w:rsidP="00BE1C8C">
      <w:pPr>
        <w:tabs>
          <w:tab w:val="left" w:pos="1440"/>
          <w:tab w:val="left" w:pos="2160"/>
        </w:tabs>
        <w:jc w:val="both"/>
      </w:pPr>
    </w:p>
    <w:p w14:paraId="1D2BDDAA" w14:textId="48C0FA73" w:rsidR="001A5EFF" w:rsidRDefault="00B03B07" w:rsidP="00BE1C8C">
      <w:pPr>
        <w:tabs>
          <w:tab w:val="left" w:pos="1440"/>
          <w:tab w:val="left" w:pos="2160"/>
        </w:tabs>
        <w:jc w:val="both"/>
      </w:pPr>
      <w:r>
        <w:t xml:space="preserve">With respect to </w:t>
      </w:r>
      <w:r w:rsidR="00055F22">
        <w:t xml:space="preserve">the </w:t>
      </w:r>
      <w:r>
        <w:t>management of watersheds, they are open to most recreation with minimal restrictions on traffic in City Creek and domestic animals in the protected watershed areas.</w:t>
      </w:r>
    </w:p>
    <w:p w14:paraId="72DD649B" w14:textId="77777777" w:rsidR="00B03B07" w:rsidRDefault="00B03B07" w:rsidP="00BE1C8C">
      <w:pPr>
        <w:tabs>
          <w:tab w:val="left" w:pos="1440"/>
          <w:tab w:val="left" w:pos="2160"/>
        </w:tabs>
        <w:jc w:val="both"/>
      </w:pPr>
    </w:p>
    <w:p w14:paraId="7DFC2A30" w14:textId="31CAC04B" w:rsidR="007A4214" w:rsidRDefault="00B03B07" w:rsidP="00BE1C8C">
      <w:pPr>
        <w:tabs>
          <w:tab w:val="left" w:pos="1440"/>
          <w:tab w:val="left" w:pos="2160"/>
        </w:tabs>
        <w:jc w:val="both"/>
      </w:pPr>
      <w:r>
        <w:t>Unique watershed at</w:t>
      </w:r>
      <w:r w:rsidR="00935413">
        <w:t>tributes include rapid population growth</w:t>
      </w:r>
      <w:r w:rsidR="00A6223F">
        <w:t xml:space="preserve"> as follows:</w:t>
      </w:r>
      <w:r w:rsidR="00935413">
        <w:t xml:space="preserve">  </w:t>
      </w:r>
    </w:p>
    <w:p w14:paraId="4085D6E8" w14:textId="77777777" w:rsidR="007A4214" w:rsidRDefault="007A4214" w:rsidP="00BE1C8C">
      <w:pPr>
        <w:tabs>
          <w:tab w:val="left" w:pos="1440"/>
          <w:tab w:val="left" w:pos="2160"/>
        </w:tabs>
        <w:jc w:val="both"/>
      </w:pPr>
    </w:p>
    <w:p w14:paraId="62A9985D" w14:textId="06416C90" w:rsidR="007A4214" w:rsidRDefault="00935413" w:rsidP="007A4214">
      <w:pPr>
        <w:pStyle w:val="ListParagraph"/>
        <w:numPr>
          <w:ilvl w:val="0"/>
          <w:numId w:val="23"/>
        </w:numPr>
        <w:tabs>
          <w:tab w:val="left" w:pos="1440"/>
          <w:tab w:val="left" w:pos="2160"/>
        </w:tabs>
        <w:jc w:val="both"/>
      </w:pPr>
      <w:r>
        <w:t>From 2010 to 2020, the State of Utah was the fastest growing in the nation</w:t>
      </w:r>
      <w:r w:rsidR="007A4214">
        <w:t>;</w:t>
      </w:r>
      <w:r>
        <w:t xml:space="preserve">  </w:t>
      </w:r>
    </w:p>
    <w:p w14:paraId="010EA340" w14:textId="053E65CB" w:rsidR="00B03B07" w:rsidRDefault="00935413" w:rsidP="007A4214">
      <w:pPr>
        <w:pStyle w:val="ListParagraph"/>
        <w:numPr>
          <w:ilvl w:val="0"/>
          <w:numId w:val="23"/>
        </w:numPr>
        <w:tabs>
          <w:tab w:val="left" w:pos="1440"/>
          <w:tab w:val="left" w:pos="2160"/>
        </w:tabs>
        <w:jc w:val="both"/>
      </w:pPr>
      <w:r>
        <w:t>The Uintah-Wasatch-Cache National Forest is among the top five most visited in the nation</w:t>
      </w:r>
      <w:r w:rsidR="007A4214">
        <w:t>; and</w:t>
      </w:r>
    </w:p>
    <w:p w14:paraId="43D7373E" w14:textId="2D802FB7" w:rsidR="007A4214" w:rsidRDefault="007A4214" w:rsidP="007A4214">
      <w:pPr>
        <w:pStyle w:val="ListParagraph"/>
        <w:numPr>
          <w:ilvl w:val="0"/>
          <w:numId w:val="23"/>
        </w:numPr>
        <w:tabs>
          <w:tab w:val="left" w:pos="1440"/>
          <w:tab w:val="left" w:pos="2160"/>
        </w:tabs>
        <w:jc w:val="both"/>
      </w:pPr>
      <w:r>
        <w:t xml:space="preserve">More visitors annually than Yellowstone National Park.  </w:t>
      </w:r>
    </w:p>
    <w:p w14:paraId="305124A8" w14:textId="77777777" w:rsidR="007A4214" w:rsidRDefault="007A4214" w:rsidP="007A4214">
      <w:pPr>
        <w:tabs>
          <w:tab w:val="left" w:pos="1440"/>
          <w:tab w:val="left" w:pos="2160"/>
        </w:tabs>
        <w:jc w:val="both"/>
      </w:pPr>
    </w:p>
    <w:p w14:paraId="139F3C65" w14:textId="49373473" w:rsidR="007A4214" w:rsidRDefault="007A4214" w:rsidP="007A4214">
      <w:pPr>
        <w:tabs>
          <w:tab w:val="left" w:pos="1440"/>
          <w:tab w:val="left" w:pos="2160"/>
        </w:tabs>
        <w:jc w:val="both"/>
      </w:pPr>
      <w:r>
        <w:t>Watershed management in other communities in the west w</w:t>
      </w:r>
      <w:r w:rsidR="00055F22">
        <w:t>as</w:t>
      </w:r>
      <w:r>
        <w:t xml:space="preserve"> discussed with each having its own unique characteristics.  A summary was provided of each watershed studied, where it exists, how </w:t>
      </w:r>
      <w:proofErr w:type="gramStart"/>
      <w:r>
        <w:t>many</w:t>
      </w:r>
      <w:proofErr w:type="gramEnd"/>
      <w:r>
        <w:t xml:space="preserve"> it serves, the primary source of water, distance from the source, </w:t>
      </w:r>
      <w:r w:rsidR="00FB022B">
        <w:t xml:space="preserve">percentage of supply, and characteristics of the watershed.  </w:t>
      </w:r>
    </w:p>
    <w:p w14:paraId="36B9DABD" w14:textId="77777777" w:rsidR="003963C9" w:rsidRDefault="003963C9" w:rsidP="007A4214">
      <w:pPr>
        <w:tabs>
          <w:tab w:val="left" w:pos="1440"/>
          <w:tab w:val="left" w:pos="2160"/>
        </w:tabs>
        <w:jc w:val="both"/>
      </w:pPr>
    </w:p>
    <w:p w14:paraId="3BB9D24A" w14:textId="7A3D43B5" w:rsidR="00790438" w:rsidRDefault="003963C9" w:rsidP="007A4214">
      <w:pPr>
        <w:tabs>
          <w:tab w:val="left" w:pos="1440"/>
          <w:tab w:val="left" w:pos="2160"/>
        </w:tabs>
        <w:jc w:val="both"/>
      </w:pPr>
      <w:r>
        <w:t xml:space="preserve">Ms. Briefer </w:t>
      </w:r>
      <w:r w:rsidR="00A6223F">
        <w:t xml:space="preserve">reported </w:t>
      </w:r>
      <w:r>
        <w:t xml:space="preserve">that watershed resiliency is what they are striving for.  </w:t>
      </w:r>
      <w:r w:rsidR="00790438">
        <w:t xml:space="preserve">It is defined as the ability of a watershed to withstand or </w:t>
      </w:r>
      <w:proofErr w:type="gramStart"/>
      <w:r w:rsidR="00790438">
        <w:t>recover quickly,</w:t>
      </w:r>
      <w:proofErr w:type="gramEnd"/>
      <w:r w:rsidR="00790438">
        <w:t xml:space="preserve"> from a severe event such as fires, floods, or extreme weather.  The characteristics of watershed resiliency include:</w:t>
      </w:r>
    </w:p>
    <w:p w14:paraId="0E8BC7A5" w14:textId="77777777" w:rsidR="00790438" w:rsidRDefault="00790438" w:rsidP="007A4214">
      <w:pPr>
        <w:tabs>
          <w:tab w:val="left" w:pos="1440"/>
          <w:tab w:val="left" w:pos="2160"/>
        </w:tabs>
        <w:jc w:val="both"/>
      </w:pPr>
    </w:p>
    <w:p w14:paraId="77DDECFC" w14:textId="1867B4B8" w:rsidR="00790438" w:rsidRDefault="00790438" w:rsidP="00790438">
      <w:pPr>
        <w:pStyle w:val="ListParagraph"/>
        <w:numPr>
          <w:ilvl w:val="0"/>
          <w:numId w:val="23"/>
        </w:numPr>
        <w:tabs>
          <w:tab w:val="left" w:pos="1440"/>
          <w:tab w:val="left" w:pos="2160"/>
        </w:tabs>
        <w:jc w:val="both"/>
      </w:pPr>
      <w:r>
        <w:t>Healthy riparian areas;</w:t>
      </w:r>
    </w:p>
    <w:p w14:paraId="746195C3" w14:textId="76CD0417" w:rsidR="00790438" w:rsidRDefault="00790438" w:rsidP="00790438">
      <w:pPr>
        <w:pStyle w:val="ListParagraph"/>
        <w:numPr>
          <w:ilvl w:val="0"/>
          <w:numId w:val="23"/>
        </w:numPr>
        <w:tabs>
          <w:tab w:val="left" w:pos="1440"/>
          <w:tab w:val="left" w:pos="2160"/>
        </w:tabs>
        <w:jc w:val="both"/>
      </w:pPr>
      <w:r>
        <w:lastRenderedPageBreak/>
        <w:t>Intact wetlands;</w:t>
      </w:r>
    </w:p>
    <w:p w14:paraId="0501AA74" w14:textId="6757D96C" w:rsidR="00790438" w:rsidRDefault="00790438" w:rsidP="00790438">
      <w:pPr>
        <w:pStyle w:val="ListParagraph"/>
        <w:numPr>
          <w:ilvl w:val="0"/>
          <w:numId w:val="23"/>
        </w:numPr>
        <w:tabs>
          <w:tab w:val="left" w:pos="1440"/>
          <w:tab w:val="left" w:pos="2160"/>
        </w:tabs>
        <w:jc w:val="both"/>
      </w:pPr>
      <w:r>
        <w:t xml:space="preserve">Natural stream flows; </w:t>
      </w:r>
    </w:p>
    <w:p w14:paraId="5D5C539C" w14:textId="045F9F06" w:rsidR="00790438" w:rsidRDefault="00790438" w:rsidP="00790438">
      <w:pPr>
        <w:pStyle w:val="ListParagraph"/>
        <w:numPr>
          <w:ilvl w:val="0"/>
          <w:numId w:val="23"/>
        </w:numPr>
        <w:tabs>
          <w:tab w:val="left" w:pos="1440"/>
          <w:tab w:val="left" w:pos="2160"/>
        </w:tabs>
        <w:jc w:val="both"/>
      </w:pPr>
      <w:r>
        <w:t>Functional flood plains</w:t>
      </w:r>
      <w:r w:rsidR="008F6131">
        <w:t xml:space="preserve">; </w:t>
      </w:r>
    </w:p>
    <w:p w14:paraId="2F95C432" w14:textId="3EDCBCFD" w:rsidR="008F6131" w:rsidRDefault="008F6131" w:rsidP="00790438">
      <w:pPr>
        <w:pStyle w:val="ListParagraph"/>
        <w:numPr>
          <w:ilvl w:val="0"/>
          <w:numId w:val="23"/>
        </w:numPr>
        <w:tabs>
          <w:tab w:val="left" w:pos="1440"/>
          <w:tab w:val="left" w:pos="2160"/>
        </w:tabs>
        <w:jc w:val="both"/>
      </w:pPr>
      <w:r>
        <w:t>Diverse, healthy upland vegetation;</w:t>
      </w:r>
    </w:p>
    <w:p w14:paraId="34460C06" w14:textId="16C3CBD5" w:rsidR="008F6131" w:rsidRDefault="00180BAB" w:rsidP="00790438">
      <w:pPr>
        <w:pStyle w:val="ListParagraph"/>
        <w:numPr>
          <w:ilvl w:val="0"/>
          <w:numId w:val="23"/>
        </w:numPr>
        <w:tabs>
          <w:tab w:val="left" w:pos="1440"/>
          <w:tab w:val="left" w:pos="2160"/>
        </w:tabs>
        <w:jc w:val="both"/>
      </w:pPr>
      <w:r>
        <w:t>A m</w:t>
      </w:r>
      <w:r w:rsidR="008F6131">
        <w:t>ix of openings/meadows;</w:t>
      </w:r>
    </w:p>
    <w:p w14:paraId="0B15DEA4" w14:textId="78FFB246" w:rsidR="008F6131" w:rsidRDefault="008F6131" w:rsidP="00790438">
      <w:pPr>
        <w:pStyle w:val="ListParagraph"/>
        <w:numPr>
          <w:ilvl w:val="0"/>
          <w:numId w:val="23"/>
        </w:numPr>
        <w:tabs>
          <w:tab w:val="left" w:pos="1440"/>
          <w:tab w:val="left" w:pos="2160"/>
        </w:tabs>
        <w:jc w:val="both"/>
      </w:pPr>
      <w:r>
        <w:t>Good ground cover;</w:t>
      </w:r>
    </w:p>
    <w:p w14:paraId="1BBCE8A8" w14:textId="024BC89A" w:rsidR="008F6131" w:rsidRDefault="008F6131" w:rsidP="00790438">
      <w:pPr>
        <w:pStyle w:val="ListParagraph"/>
        <w:numPr>
          <w:ilvl w:val="0"/>
          <w:numId w:val="23"/>
        </w:numPr>
        <w:tabs>
          <w:tab w:val="left" w:pos="1440"/>
          <w:tab w:val="left" w:pos="2160"/>
        </w:tabs>
        <w:jc w:val="both"/>
      </w:pPr>
      <w:r>
        <w:t>Wildfires in natural disturbance regime;</w:t>
      </w:r>
    </w:p>
    <w:p w14:paraId="61BE1798" w14:textId="2ED24BBB" w:rsidR="008F6131" w:rsidRDefault="008F6131" w:rsidP="00790438">
      <w:pPr>
        <w:pStyle w:val="ListParagraph"/>
        <w:numPr>
          <w:ilvl w:val="0"/>
          <w:numId w:val="23"/>
        </w:numPr>
        <w:tabs>
          <w:tab w:val="left" w:pos="1440"/>
          <w:tab w:val="left" w:pos="2160"/>
        </w:tabs>
        <w:jc w:val="both"/>
      </w:pPr>
      <w:r>
        <w:t>Minimal impervious or compacted cover;</w:t>
      </w:r>
    </w:p>
    <w:p w14:paraId="2754CA31" w14:textId="55C1EE2A" w:rsidR="008F6131" w:rsidRDefault="008F6131" w:rsidP="00790438">
      <w:pPr>
        <w:pStyle w:val="ListParagraph"/>
        <w:numPr>
          <w:ilvl w:val="0"/>
          <w:numId w:val="23"/>
        </w:numPr>
        <w:tabs>
          <w:tab w:val="left" w:pos="1440"/>
          <w:tab w:val="left" w:pos="2160"/>
        </w:tabs>
        <w:jc w:val="both"/>
      </w:pPr>
      <w:r>
        <w:t xml:space="preserve">Lower road density; and </w:t>
      </w:r>
    </w:p>
    <w:p w14:paraId="4A1F0E71" w14:textId="09B17908" w:rsidR="008F6131" w:rsidRDefault="008F6131" w:rsidP="008F6131">
      <w:pPr>
        <w:pStyle w:val="ListParagraph"/>
        <w:numPr>
          <w:ilvl w:val="0"/>
          <w:numId w:val="23"/>
        </w:numPr>
        <w:tabs>
          <w:tab w:val="left" w:pos="1440"/>
          <w:tab w:val="left" w:pos="2160"/>
        </w:tabs>
        <w:jc w:val="both"/>
      </w:pPr>
      <w:r>
        <w:t>Well-designed stream and road crossings.</w:t>
      </w:r>
    </w:p>
    <w:p w14:paraId="3FC555A3" w14:textId="77777777" w:rsidR="008F6131" w:rsidRDefault="008F6131" w:rsidP="008F6131">
      <w:pPr>
        <w:tabs>
          <w:tab w:val="left" w:pos="1440"/>
          <w:tab w:val="left" w:pos="2160"/>
        </w:tabs>
        <w:jc w:val="both"/>
      </w:pPr>
    </w:p>
    <w:p w14:paraId="53EBDFA9" w14:textId="6904072F" w:rsidR="008F6131" w:rsidRDefault="008F6131" w:rsidP="008F6131">
      <w:pPr>
        <w:tabs>
          <w:tab w:val="left" w:pos="1440"/>
          <w:tab w:val="left" w:pos="2160"/>
        </w:tabs>
        <w:jc w:val="both"/>
      </w:pPr>
      <w:r>
        <w:t xml:space="preserve">Ms. Briefer explained that they want watersheds </w:t>
      </w:r>
      <w:r w:rsidR="008B0EB5">
        <w:t xml:space="preserve">to be able to withstand disturbances and </w:t>
      </w:r>
      <w:r w:rsidR="00DA7FC5">
        <w:t xml:space="preserve">recover rapidly from any disturbance that may occur.  </w:t>
      </w:r>
    </w:p>
    <w:p w14:paraId="3FABEBB2" w14:textId="77777777" w:rsidR="00DA7FC5" w:rsidRDefault="00DA7FC5" w:rsidP="008F6131">
      <w:pPr>
        <w:tabs>
          <w:tab w:val="left" w:pos="1440"/>
          <w:tab w:val="left" w:pos="2160"/>
        </w:tabs>
        <w:jc w:val="both"/>
      </w:pPr>
    </w:p>
    <w:p w14:paraId="29D75993" w14:textId="2F19F8CB" w:rsidR="00790438" w:rsidRDefault="00DA7FC5" w:rsidP="007A4214">
      <w:pPr>
        <w:tabs>
          <w:tab w:val="left" w:pos="1440"/>
          <w:tab w:val="left" w:pos="2160"/>
        </w:tabs>
        <w:jc w:val="both"/>
      </w:pPr>
      <w:r>
        <w:t>During stakeholder meetings and open houses</w:t>
      </w:r>
      <w:r w:rsidR="00E01DEE">
        <w:t xml:space="preserve">, information </w:t>
      </w:r>
      <w:r w:rsidR="00A6223F">
        <w:t>was</w:t>
      </w:r>
      <w:r w:rsidR="00E01DEE">
        <w:t xml:space="preserve"> presented regarding potential vulnerabilities and management strategies.  Ms. Briefer </w:t>
      </w:r>
      <w:r w:rsidR="00A6223F">
        <w:t xml:space="preserve">stated </w:t>
      </w:r>
      <w:r w:rsidR="00E01DEE">
        <w:t xml:space="preserve">that the process is based </w:t>
      </w:r>
      <w:r w:rsidR="00180BAB">
        <w:t>o</w:t>
      </w:r>
      <w:r w:rsidR="00E01DEE">
        <w:t xml:space="preserve">n science and </w:t>
      </w:r>
      <w:r w:rsidR="00D91A85">
        <w:t xml:space="preserve">addresses what they are facing and how it impacts the watershed.  </w:t>
      </w:r>
    </w:p>
    <w:p w14:paraId="0F2307E1" w14:textId="77777777" w:rsidR="00D91A85" w:rsidRDefault="00D91A85" w:rsidP="007A4214">
      <w:pPr>
        <w:tabs>
          <w:tab w:val="left" w:pos="1440"/>
          <w:tab w:val="left" w:pos="2160"/>
        </w:tabs>
        <w:jc w:val="both"/>
      </w:pPr>
    </w:p>
    <w:p w14:paraId="0FB27999" w14:textId="441AFE6D" w:rsidR="00D91A85" w:rsidRDefault="00D91A85" w:rsidP="007A4214">
      <w:pPr>
        <w:tabs>
          <w:tab w:val="left" w:pos="1440"/>
          <w:tab w:val="left" w:pos="2160"/>
        </w:tabs>
        <w:jc w:val="both"/>
      </w:pPr>
      <w:r>
        <w:t>Three major categories of concern were identified as:</w:t>
      </w:r>
    </w:p>
    <w:p w14:paraId="55C6BC86" w14:textId="77777777" w:rsidR="00D91A85" w:rsidRDefault="00D91A85" w:rsidP="007A4214">
      <w:pPr>
        <w:tabs>
          <w:tab w:val="left" w:pos="1440"/>
          <w:tab w:val="left" w:pos="2160"/>
        </w:tabs>
        <w:jc w:val="both"/>
      </w:pPr>
    </w:p>
    <w:p w14:paraId="64C29F67" w14:textId="22FA802F" w:rsidR="00D91A85" w:rsidRDefault="00D91A85" w:rsidP="00D91A85">
      <w:pPr>
        <w:pStyle w:val="ListParagraph"/>
        <w:numPr>
          <w:ilvl w:val="0"/>
          <w:numId w:val="23"/>
        </w:numPr>
        <w:tabs>
          <w:tab w:val="left" w:pos="1440"/>
          <w:tab w:val="left" w:pos="2160"/>
        </w:tabs>
        <w:jc w:val="both"/>
      </w:pPr>
      <w:r>
        <w:t>Climate change;</w:t>
      </w:r>
    </w:p>
    <w:p w14:paraId="4B5FBE47" w14:textId="56F0984C" w:rsidR="00D91A85" w:rsidRDefault="00D91A85" w:rsidP="00D91A85">
      <w:pPr>
        <w:pStyle w:val="ListParagraph"/>
        <w:numPr>
          <w:ilvl w:val="0"/>
          <w:numId w:val="23"/>
        </w:numPr>
        <w:tabs>
          <w:tab w:val="left" w:pos="1440"/>
          <w:tab w:val="left" w:pos="2160"/>
        </w:tabs>
        <w:jc w:val="both"/>
      </w:pPr>
      <w:r>
        <w:t xml:space="preserve">Wildfire; and </w:t>
      </w:r>
    </w:p>
    <w:p w14:paraId="52F7EBFF" w14:textId="3FAB71A3" w:rsidR="00D91A85" w:rsidRDefault="00205E13" w:rsidP="00D91A85">
      <w:pPr>
        <w:pStyle w:val="ListParagraph"/>
        <w:numPr>
          <w:ilvl w:val="0"/>
          <w:numId w:val="23"/>
        </w:numPr>
        <w:tabs>
          <w:tab w:val="left" w:pos="1440"/>
          <w:tab w:val="left" w:pos="2160"/>
        </w:tabs>
        <w:jc w:val="both"/>
      </w:pPr>
      <w:r>
        <w:t xml:space="preserve">Human influence.  </w:t>
      </w:r>
    </w:p>
    <w:p w14:paraId="5418BBB3" w14:textId="77777777" w:rsidR="00E01DEE" w:rsidRDefault="00E01DEE" w:rsidP="007A4214">
      <w:pPr>
        <w:tabs>
          <w:tab w:val="left" w:pos="1440"/>
          <w:tab w:val="left" w:pos="2160"/>
        </w:tabs>
        <w:jc w:val="both"/>
      </w:pPr>
    </w:p>
    <w:p w14:paraId="25587189" w14:textId="06A3A319" w:rsidR="00806520" w:rsidRDefault="007B6845" w:rsidP="00BE1C8C">
      <w:pPr>
        <w:tabs>
          <w:tab w:val="left" w:pos="1440"/>
          <w:tab w:val="left" w:pos="2160"/>
        </w:tabs>
        <w:jc w:val="both"/>
      </w:pPr>
      <w:r>
        <w:t xml:space="preserve">Ms. Briefer reported that Marian Rice </w:t>
      </w:r>
      <w:r w:rsidR="00A6223F">
        <w:t xml:space="preserve">serves </w:t>
      </w:r>
      <w:r>
        <w:t xml:space="preserve">as the Deputy Director and is leading </w:t>
      </w:r>
      <w:r w:rsidR="00A6223F">
        <w:t xml:space="preserve">the </w:t>
      </w:r>
      <w:r>
        <w:t xml:space="preserve">Water Quality Regulations Team.  Patrick Nelson serves as the Watershed Manager and Project Manager for the program.  </w:t>
      </w:r>
    </w:p>
    <w:p w14:paraId="43EF3283" w14:textId="77777777" w:rsidR="00806520" w:rsidRDefault="00806520" w:rsidP="00BE1C8C">
      <w:pPr>
        <w:tabs>
          <w:tab w:val="left" w:pos="1440"/>
          <w:tab w:val="left" w:pos="2160"/>
        </w:tabs>
        <w:jc w:val="both"/>
      </w:pPr>
    </w:p>
    <w:p w14:paraId="50B281B9" w14:textId="1A37CFF0" w:rsidR="009534D3" w:rsidRDefault="00806520" w:rsidP="00BE1C8C">
      <w:pPr>
        <w:tabs>
          <w:tab w:val="left" w:pos="1440"/>
          <w:tab w:val="left" w:pos="2160"/>
        </w:tabs>
        <w:jc w:val="both"/>
      </w:pPr>
      <w:r>
        <w:t xml:space="preserve">Mayor Silvestrini commended Mses. Briefer and Rice and their staff </w:t>
      </w:r>
      <w:r w:rsidR="009A72A3">
        <w:t xml:space="preserve">for addressing this </w:t>
      </w:r>
      <w:proofErr w:type="gramStart"/>
      <w:r w:rsidR="009A72A3">
        <w:t>very complex</w:t>
      </w:r>
      <w:proofErr w:type="gramEnd"/>
      <w:r w:rsidR="009A72A3">
        <w:t xml:space="preserve"> issue.  </w:t>
      </w:r>
    </w:p>
    <w:p w14:paraId="5BE342BB" w14:textId="5D8F6BEE" w:rsidR="009534D3" w:rsidRDefault="009534D3" w:rsidP="00BE1C8C">
      <w:pPr>
        <w:tabs>
          <w:tab w:val="left" w:pos="1440"/>
          <w:tab w:val="left" w:pos="2160"/>
        </w:tabs>
        <w:jc w:val="both"/>
      </w:pPr>
    </w:p>
    <w:p w14:paraId="266AC2B0" w14:textId="0B565ADA" w:rsidR="00692113" w:rsidRDefault="009A72A3" w:rsidP="00BE1C8C">
      <w:pPr>
        <w:tabs>
          <w:tab w:val="left" w:pos="1440"/>
          <w:tab w:val="left" w:pos="2160"/>
        </w:tabs>
        <w:jc w:val="both"/>
      </w:pPr>
      <w:r>
        <w:t>Mayor Zoltanski</w:t>
      </w:r>
      <w:r w:rsidR="00BA755F">
        <w:t xml:space="preserve"> thanked Ms. Briefer and Salt Lake City for their leadership.  </w:t>
      </w:r>
      <w:r w:rsidR="00A6223F">
        <w:t xml:space="preserve">She explained that </w:t>
      </w:r>
      <w:r w:rsidR="00BA755F">
        <w:t xml:space="preserve">Sandy City shares water resources with Salt Lake City including Little Cottonwood Creek and Deer Creek Reservoir.  Sandy City’s Public Utilities Department is mirroring </w:t>
      </w:r>
      <w:proofErr w:type="gramStart"/>
      <w:r w:rsidR="00BA755F">
        <w:t>many</w:t>
      </w:r>
      <w:proofErr w:type="gramEnd"/>
      <w:r w:rsidR="00BA755F">
        <w:t xml:space="preserve"> of the</w:t>
      </w:r>
      <w:r w:rsidR="00692113">
        <w:t xml:space="preserve"> approaches set forth in the </w:t>
      </w:r>
      <w:r w:rsidR="001A2482">
        <w:t>M</w:t>
      </w:r>
      <w:r w:rsidR="00692113">
        <w:t xml:space="preserve">anagement </w:t>
      </w:r>
      <w:r w:rsidR="001A2482">
        <w:t>P</w:t>
      </w:r>
      <w:r w:rsidR="00692113">
        <w:t xml:space="preserve">lan.  She applauded them for their </w:t>
      </w:r>
      <w:proofErr w:type="gramStart"/>
      <w:r w:rsidR="00692113">
        <w:t>great work</w:t>
      </w:r>
      <w:proofErr w:type="gramEnd"/>
      <w:r w:rsidR="00692113">
        <w:t xml:space="preserve">.  </w:t>
      </w:r>
    </w:p>
    <w:p w14:paraId="3120DB01" w14:textId="13038E26" w:rsidR="009A72A3" w:rsidRDefault="009A72A3" w:rsidP="00BE1C8C">
      <w:pPr>
        <w:tabs>
          <w:tab w:val="left" w:pos="1440"/>
          <w:tab w:val="left" w:pos="2160"/>
        </w:tabs>
        <w:jc w:val="both"/>
      </w:pPr>
    </w:p>
    <w:p w14:paraId="3293E48C" w14:textId="14E23E12" w:rsidR="009A72A3" w:rsidRDefault="00692113" w:rsidP="00BE1C8C">
      <w:pPr>
        <w:tabs>
          <w:tab w:val="left" w:pos="1440"/>
          <w:tab w:val="left" w:pos="2160"/>
        </w:tabs>
        <w:jc w:val="both"/>
      </w:pPr>
      <w:r>
        <w:t xml:space="preserve">Mayor Knopp </w:t>
      </w:r>
      <w:r w:rsidR="00B510F1">
        <w:t xml:space="preserve">serves on the Advisory Council and commented that their watersheds are all open to the public.  </w:t>
      </w:r>
      <w:proofErr w:type="gramStart"/>
      <w:r w:rsidR="00B510F1">
        <w:t>Many</w:t>
      </w:r>
      <w:proofErr w:type="gramEnd"/>
      <w:r w:rsidR="00B510F1">
        <w:t xml:space="preserve"> watersheds in other cities are not.  </w:t>
      </w:r>
      <w:r w:rsidR="00453699">
        <w:t xml:space="preserve">He appreciated that they remained open.  </w:t>
      </w:r>
    </w:p>
    <w:p w14:paraId="4D9F36B5" w14:textId="77777777" w:rsidR="002A3849" w:rsidRDefault="002A3849" w:rsidP="00BE1C8C">
      <w:pPr>
        <w:tabs>
          <w:tab w:val="left" w:pos="1440"/>
          <w:tab w:val="left" w:pos="2160"/>
        </w:tabs>
        <w:jc w:val="both"/>
      </w:pPr>
    </w:p>
    <w:p w14:paraId="41CE8429" w14:textId="79A295DD" w:rsidR="000537F6" w:rsidRDefault="002A3849" w:rsidP="00BE1C8C">
      <w:pPr>
        <w:tabs>
          <w:tab w:val="left" w:pos="1440"/>
          <w:tab w:val="left" w:pos="2160"/>
        </w:tabs>
        <w:jc w:val="both"/>
      </w:pPr>
      <w:r>
        <w:t>Ms. Briefer recognized Mayor Mendenhall for her support of the process.  She stated that they will also be making updated presentations in other public venues and ensur</w:t>
      </w:r>
      <w:r w:rsidR="00180BAB">
        <w:t>ing</w:t>
      </w:r>
      <w:r>
        <w:t xml:space="preserve"> that members of the CWC are made aware of those.  </w:t>
      </w:r>
    </w:p>
    <w:p w14:paraId="3E05D8E6" w14:textId="77777777" w:rsidR="000537F6" w:rsidRDefault="000537F6" w:rsidP="00BE1C8C">
      <w:pPr>
        <w:tabs>
          <w:tab w:val="left" w:pos="1440"/>
          <w:tab w:val="left" w:pos="2160"/>
        </w:tabs>
        <w:jc w:val="both"/>
      </w:pPr>
    </w:p>
    <w:p w14:paraId="3F84CF1B" w14:textId="095C6FB0" w:rsidR="00692113" w:rsidRDefault="000537F6" w:rsidP="00BE1C8C">
      <w:pPr>
        <w:tabs>
          <w:tab w:val="left" w:pos="1440"/>
          <w:tab w:val="left" w:pos="2160"/>
        </w:tabs>
        <w:jc w:val="both"/>
      </w:pPr>
      <w:r>
        <w:t>Chair Robinson introduced CWC Intern, Madeline Pettit</w:t>
      </w:r>
      <w:r w:rsidR="00FB7CF9">
        <w:t xml:space="preserve"> who is the subject of </w:t>
      </w:r>
      <w:r w:rsidR="00FA6C5C">
        <w:t>a R</w:t>
      </w:r>
      <w:r w:rsidR="00FB7CF9">
        <w:t xml:space="preserve">esolution provided in the packet.  The intent </w:t>
      </w:r>
      <w:r w:rsidR="001A2482">
        <w:t>wa</w:t>
      </w:r>
      <w:r w:rsidR="00FB7CF9">
        <w:t xml:space="preserve">s for her to work 20 hours per week.  Ms. Pettit reported that she is originally from Southern California and is a marketing student at the </w:t>
      </w:r>
      <w:r w:rsidR="00B93B60">
        <w:t>University of Utah</w:t>
      </w:r>
      <w:r w:rsidR="00D0269E">
        <w:t xml:space="preserve">.  She is in her senior year and was happy to be working with the Central Wasatch Commission.  </w:t>
      </w:r>
    </w:p>
    <w:p w14:paraId="37DCC581" w14:textId="77777777" w:rsidR="00FB7CF9" w:rsidRPr="009534D3" w:rsidRDefault="00FB7CF9" w:rsidP="00BE1C8C">
      <w:pPr>
        <w:tabs>
          <w:tab w:val="left" w:pos="1440"/>
          <w:tab w:val="left" w:pos="2160"/>
        </w:tabs>
        <w:jc w:val="both"/>
      </w:pPr>
    </w:p>
    <w:p w14:paraId="6B01A050" w14:textId="319C0E7A" w:rsidR="00DD4142" w:rsidRPr="005E514F" w:rsidRDefault="004251C2" w:rsidP="005E514F">
      <w:pPr>
        <w:tabs>
          <w:tab w:val="left" w:pos="1440"/>
          <w:tab w:val="left" w:pos="2160"/>
        </w:tabs>
        <w:jc w:val="both"/>
        <w:rPr>
          <w:u w:val="single"/>
        </w:rPr>
      </w:pPr>
      <w:r>
        <w:rPr>
          <w:b/>
          <w:bCs/>
          <w:u w:val="single"/>
        </w:rPr>
        <w:t>COMMITTEE UPDATES AND REPORTS</w:t>
      </w:r>
    </w:p>
    <w:p w14:paraId="37828251" w14:textId="77777777" w:rsidR="00B2286D" w:rsidRDefault="00B2286D" w:rsidP="00B2286D">
      <w:pPr>
        <w:pStyle w:val="ListParagraph"/>
        <w:tabs>
          <w:tab w:val="left" w:pos="1440"/>
          <w:tab w:val="left" w:pos="2160"/>
        </w:tabs>
        <w:jc w:val="both"/>
        <w:rPr>
          <w:b/>
          <w:bCs/>
          <w:u w:val="single"/>
        </w:rPr>
      </w:pPr>
    </w:p>
    <w:p w14:paraId="27B413F8" w14:textId="34A8DD74" w:rsidR="00B2286D" w:rsidRPr="004251C2" w:rsidRDefault="004251C2" w:rsidP="005E514F">
      <w:pPr>
        <w:pStyle w:val="ListParagraph"/>
        <w:numPr>
          <w:ilvl w:val="0"/>
          <w:numId w:val="17"/>
        </w:numPr>
        <w:tabs>
          <w:tab w:val="left" w:pos="1440"/>
          <w:tab w:val="left" w:pos="2160"/>
        </w:tabs>
        <w:ind w:hanging="720"/>
        <w:jc w:val="both"/>
        <w:rPr>
          <w:b/>
          <w:bCs/>
        </w:rPr>
      </w:pPr>
      <w:r>
        <w:rPr>
          <w:b/>
          <w:bCs/>
          <w:u w:val="single"/>
        </w:rPr>
        <w:t>The EBAC Met on July 18, Meeting Minutes Included in the Meeting Materials.</w:t>
      </w:r>
    </w:p>
    <w:p w14:paraId="24377FFE" w14:textId="77777777" w:rsidR="004251C2" w:rsidRDefault="004251C2" w:rsidP="004251C2">
      <w:pPr>
        <w:tabs>
          <w:tab w:val="left" w:pos="1440"/>
          <w:tab w:val="left" w:pos="2160"/>
        </w:tabs>
        <w:jc w:val="both"/>
        <w:rPr>
          <w:b/>
          <w:bCs/>
        </w:rPr>
      </w:pPr>
    </w:p>
    <w:p w14:paraId="4FA2E70E" w14:textId="3FB36EB8" w:rsidR="004251C2" w:rsidRDefault="004251C2" w:rsidP="004251C2">
      <w:pPr>
        <w:pStyle w:val="ListParagraph"/>
        <w:numPr>
          <w:ilvl w:val="0"/>
          <w:numId w:val="20"/>
        </w:numPr>
        <w:tabs>
          <w:tab w:val="left" w:pos="1440"/>
          <w:tab w:val="left" w:pos="2160"/>
        </w:tabs>
        <w:jc w:val="both"/>
        <w:rPr>
          <w:b/>
          <w:bCs/>
        </w:rPr>
      </w:pPr>
      <w:r>
        <w:rPr>
          <w:b/>
          <w:bCs/>
        </w:rPr>
        <w:t xml:space="preserve">The 2022 Board Retreat will </w:t>
      </w:r>
      <w:r w:rsidR="00055A68">
        <w:rPr>
          <w:b/>
          <w:bCs/>
        </w:rPr>
        <w:t>t</w:t>
      </w:r>
      <w:r>
        <w:rPr>
          <w:b/>
          <w:bCs/>
        </w:rPr>
        <w:t xml:space="preserve">ake </w:t>
      </w:r>
      <w:r w:rsidR="00055A68">
        <w:rPr>
          <w:b/>
          <w:bCs/>
        </w:rPr>
        <w:t>p</w:t>
      </w:r>
      <w:r>
        <w:rPr>
          <w:b/>
          <w:bCs/>
        </w:rPr>
        <w:t xml:space="preserve">lace in the </w:t>
      </w:r>
      <w:r w:rsidR="00055A68">
        <w:rPr>
          <w:b/>
          <w:bCs/>
        </w:rPr>
        <w:t>f</w:t>
      </w:r>
      <w:r>
        <w:rPr>
          <w:b/>
          <w:bCs/>
        </w:rPr>
        <w:t xml:space="preserve">irst </w:t>
      </w:r>
      <w:r w:rsidR="00055A68">
        <w:rPr>
          <w:b/>
          <w:bCs/>
        </w:rPr>
        <w:t>h</w:t>
      </w:r>
      <w:r>
        <w:rPr>
          <w:b/>
          <w:bCs/>
        </w:rPr>
        <w:t xml:space="preserve">alf of November for a </w:t>
      </w:r>
      <w:r w:rsidR="00055A68">
        <w:rPr>
          <w:b/>
          <w:bCs/>
        </w:rPr>
        <w:t>h</w:t>
      </w:r>
      <w:r>
        <w:rPr>
          <w:b/>
          <w:bCs/>
        </w:rPr>
        <w:t xml:space="preserve">alf </w:t>
      </w:r>
      <w:r w:rsidR="00C54FDD">
        <w:rPr>
          <w:b/>
          <w:bCs/>
        </w:rPr>
        <w:t>d</w:t>
      </w:r>
      <w:r>
        <w:rPr>
          <w:b/>
          <w:bCs/>
        </w:rPr>
        <w:t>a</w:t>
      </w:r>
      <w:r w:rsidR="00055A68">
        <w:rPr>
          <w:b/>
          <w:bCs/>
        </w:rPr>
        <w:t>y</w:t>
      </w:r>
      <w:r w:rsidR="00C54FDD">
        <w:rPr>
          <w:b/>
          <w:bCs/>
        </w:rPr>
        <w:t>.  D</w:t>
      </w:r>
      <w:r>
        <w:rPr>
          <w:b/>
          <w:bCs/>
        </w:rPr>
        <w:t xml:space="preserve">ate and </w:t>
      </w:r>
      <w:r w:rsidR="00C54FDD">
        <w:rPr>
          <w:b/>
          <w:bCs/>
        </w:rPr>
        <w:t>t</w:t>
      </w:r>
      <w:r>
        <w:rPr>
          <w:b/>
          <w:bCs/>
        </w:rPr>
        <w:t xml:space="preserve">ime to be </w:t>
      </w:r>
      <w:r w:rsidR="00C54FDD">
        <w:rPr>
          <w:b/>
          <w:bCs/>
        </w:rPr>
        <w:t>d</w:t>
      </w:r>
      <w:r>
        <w:rPr>
          <w:b/>
          <w:bCs/>
        </w:rPr>
        <w:t>etermined.</w:t>
      </w:r>
    </w:p>
    <w:p w14:paraId="10C68843" w14:textId="77777777" w:rsidR="0090348D" w:rsidRDefault="0090348D" w:rsidP="0090348D">
      <w:pPr>
        <w:tabs>
          <w:tab w:val="left" w:pos="1440"/>
          <w:tab w:val="left" w:pos="2160"/>
        </w:tabs>
        <w:jc w:val="both"/>
      </w:pPr>
    </w:p>
    <w:p w14:paraId="1C54A504" w14:textId="6FBD41EB" w:rsidR="0090348D" w:rsidRDefault="0090348D" w:rsidP="0090348D">
      <w:pPr>
        <w:tabs>
          <w:tab w:val="left" w:pos="1440"/>
          <w:tab w:val="left" w:pos="2160"/>
        </w:tabs>
        <w:jc w:val="both"/>
      </w:pPr>
      <w:r>
        <w:t xml:space="preserve">Chair Robinson reported that a </w:t>
      </w:r>
      <w:r w:rsidR="001A2482">
        <w:t xml:space="preserve">one-half day </w:t>
      </w:r>
      <w:r w:rsidR="005341F6">
        <w:t>R</w:t>
      </w:r>
      <w:r>
        <w:t xml:space="preserve">etreat </w:t>
      </w:r>
      <w:r w:rsidR="001A2482">
        <w:t xml:space="preserve">was to </w:t>
      </w:r>
      <w:r>
        <w:t xml:space="preserve">be scheduled </w:t>
      </w:r>
      <w:r w:rsidR="00FA6C5C">
        <w:t xml:space="preserve">for </w:t>
      </w:r>
      <w:r>
        <w:t xml:space="preserve">the second week </w:t>
      </w:r>
      <w:r w:rsidR="001A2482">
        <w:t xml:space="preserve">in </w:t>
      </w:r>
      <w:r>
        <w:t>November</w:t>
      </w:r>
      <w:r w:rsidR="005341F6">
        <w:t xml:space="preserve">.  Mayor Silvestrini stated that it is easier for </w:t>
      </w:r>
      <w:proofErr w:type="gramStart"/>
      <w:r w:rsidR="005341F6">
        <w:t>many</w:t>
      </w:r>
      <w:proofErr w:type="gramEnd"/>
      <w:r w:rsidR="005341F6">
        <w:t xml:space="preserve"> participants to commit to one-half day rather than a full day.  He thought it was important to get solid participation from the entire CWC Board</w:t>
      </w:r>
      <w:r w:rsidR="00320EA7">
        <w:t xml:space="preserve">.  </w:t>
      </w:r>
      <w:proofErr w:type="gramStart"/>
      <w:r w:rsidR="001A2482">
        <w:t>I</w:t>
      </w:r>
      <w:r w:rsidR="00320EA7">
        <w:t>mportant issues</w:t>
      </w:r>
      <w:proofErr w:type="gramEnd"/>
      <w:r w:rsidR="00320EA7">
        <w:t xml:space="preserve"> </w:t>
      </w:r>
      <w:r w:rsidR="001A2482">
        <w:t xml:space="preserve">need to </w:t>
      </w:r>
      <w:r w:rsidR="00320EA7">
        <w:t xml:space="preserve">be discussed including ways to financially support the organization.  He encouraged all Board Members to make a good faith effort to attend.  </w:t>
      </w:r>
    </w:p>
    <w:p w14:paraId="7052F832" w14:textId="77777777" w:rsidR="00984B2C" w:rsidRDefault="00984B2C" w:rsidP="0090348D">
      <w:pPr>
        <w:tabs>
          <w:tab w:val="left" w:pos="1440"/>
          <w:tab w:val="left" w:pos="2160"/>
        </w:tabs>
        <w:jc w:val="both"/>
      </w:pPr>
    </w:p>
    <w:p w14:paraId="45E1F6D5" w14:textId="5B1D6EC3" w:rsidR="00984B2C" w:rsidRDefault="00984B2C" w:rsidP="0090348D">
      <w:pPr>
        <w:tabs>
          <w:tab w:val="left" w:pos="1440"/>
          <w:tab w:val="left" w:pos="2160"/>
        </w:tabs>
        <w:jc w:val="both"/>
      </w:pPr>
      <w:r>
        <w:t xml:space="preserve">Chair Robinson </w:t>
      </w:r>
      <w:r w:rsidR="001A2482">
        <w:t xml:space="preserve">indicated </w:t>
      </w:r>
      <w:r>
        <w:t xml:space="preserve">that Mayor Knopp kindly offered to hold the Retreat at the Lodge in Big Cottonwood Canyon.  </w:t>
      </w:r>
    </w:p>
    <w:p w14:paraId="1A737AFC" w14:textId="77777777" w:rsidR="0090348D" w:rsidRPr="0090348D" w:rsidRDefault="0090348D" w:rsidP="0090348D">
      <w:pPr>
        <w:tabs>
          <w:tab w:val="left" w:pos="1440"/>
          <w:tab w:val="left" w:pos="2160"/>
        </w:tabs>
        <w:jc w:val="both"/>
      </w:pPr>
    </w:p>
    <w:p w14:paraId="7C551BB2" w14:textId="77777777" w:rsidR="00055A68" w:rsidRDefault="00055A68" w:rsidP="00055A68">
      <w:pPr>
        <w:pStyle w:val="ListParagraph"/>
        <w:numPr>
          <w:ilvl w:val="0"/>
          <w:numId w:val="20"/>
        </w:numPr>
        <w:tabs>
          <w:tab w:val="left" w:pos="1440"/>
          <w:tab w:val="left" w:pos="2160"/>
        </w:tabs>
        <w:jc w:val="both"/>
        <w:rPr>
          <w:b/>
          <w:bCs/>
        </w:rPr>
      </w:pPr>
      <w:r w:rsidRPr="00055A68">
        <w:rPr>
          <w:b/>
          <w:bCs/>
        </w:rPr>
        <w:t>There is a willingness from the Forest Service to join the Central Wasatch Commission as an ex officio member. Leading into the October Board meeting, staff and Commissioners will determine parameters for the addition of the Forest Service and draft a resolution formally adding the USFS to the Board.</w:t>
      </w:r>
    </w:p>
    <w:p w14:paraId="0979B15B" w14:textId="77777777" w:rsidR="00CA734B" w:rsidRDefault="00CA734B" w:rsidP="00CA734B">
      <w:pPr>
        <w:tabs>
          <w:tab w:val="left" w:pos="1440"/>
          <w:tab w:val="left" w:pos="2160"/>
        </w:tabs>
        <w:jc w:val="both"/>
      </w:pPr>
    </w:p>
    <w:p w14:paraId="0CF61CBF" w14:textId="692608F8" w:rsidR="00CA734B" w:rsidRDefault="00CA734B" w:rsidP="00CA734B">
      <w:pPr>
        <w:tabs>
          <w:tab w:val="left" w:pos="1440"/>
          <w:tab w:val="left" w:pos="2160"/>
        </w:tabs>
        <w:jc w:val="both"/>
      </w:pPr>
      <w:r>
        <w:t xml:space="preserve">Chair Robison recalled that the Interlocal Agreement creating the CWC allowed for up to four ex officio members.  There are currently two consisting of Carlton Christensen from the Utah Transit Authority (“UTA”) and Annalee Munsey from </w:t>
      </w:r>
      <w:r w:rsidR="001A2482">
        <w:t xml:space="preserve">the </w:t>
      </w:r>
      <w:r>
        <w:t>Metro</w:t>
      </w:r>
      <w:r w:rsidR="001A2482">
        <w:t>politan</w:t>
      </w:r>
      <w:r>
        <w:t xml:space="preserve"> Water </w:t>
      </w:r>
      <w:r w:rsidR="001A2482">
        <w:t xml:space="preserve">District </w:t>
      </w:r>
      <w:r>
        <w:t xml:space="preserve">of Salt Lake and Sandy.  </w:t>
      </w:r>
      <w:r w:rsidR="007807E9">
        <w:t xml:space="preserve">The decision was made as part of the </w:t>
      </w:r>
      <w:r w:rsidR="001A2482">
        <w:t>S</w:t>
      </w:r>
      <w:r w:rsidR="007807E9">
        <w:t xml:space="preserve">trategic </w:t>
      </w:r>
      <w:r w:rsidR="001A2482">
        <w:t>A</w:t>
      </w:r>
      <w:r w:rsidR="007807E9">
        <w:t>ssessment to reach out to other jurisdictions</w:t>
      </w:r>
      <w:r w:rsidR="001A2482">
        <w:t xml:space="preserve">. It was </w:t>
      </w:r>
      <w:r w:rsidR="007807E9">
        <w:t xml:space="preserve">noted that the U.S. Forest Service </w:t>
      </w:r>
      <w:r w:rsidR="001A2482">
        <w:t xml:space="preserve">is </w:t>
      </w:r>
      <w:r w:rsidR="00AA1107">
        <w:t>on</w:t>
      </w:r>
      <w:r w:rsidR="001A2482">
        <w:t>e</w:t>
      </w:r>
      <w:r w:rsidR="00AA1107">
        <w:t xml:space="preserve"> of </w:t>
      </w:r>
      <w:r w:rsidR="007807E9">
        <w:t>the largest landowner</w:t>
      </w:r>
      <w:r w:rsidR="00AA1107">
        <w:t>s in</w:t>
      </w:r>
      <w:r w:rsidR="007807E9">
        <w:t xml:space="preserve"> the </w:t>
      </w:r>
      <w:r w:rsidR="00AA1107">
        <w:t>area.  The desire was to extend an offer to the Uintah-Wasatch-Cache Ranger District to appoint someone</w:t>
      </w:r>
      <w:r w:rsidR="001A2482">
        <w:t xml:space="preserve"> to serve as an ex officio CWC Board Member</w:t>
      </w:r>
      <w:r w:rsidR="00AA1107">
        <w:t xml:space="preserve">.  The reappointment of Mr. Christensen would also be sought.  </w:t>
      </w:r>
    </w:p>
    <w:p w14:paraId="25442A05" w14:textId="77777777" w:rsidR="00604159" w:rsidRDefault="00604159" w:rsidP="00CA734B">
      <w:pPr>
        <w:tabs>
          <w:tab w:val="left" w:pos="1440"/>
          <w:tab w:val="left" w:pos="2160"/>
        </w:tabs>
        <w:jc w:val="both"/>
      </w:pPr>
    </w:p>
    <w:p w14:paraId="2BCF0087" w14:textId="4DBDFEFA" w:rsidR="00604159" w:rsidRDefault="00604159" w:rsidP="00CA734B">
      <w:pPr>
        <w:tabs>
          <w:tab w:val="left" w:pos="1440"/>
          <w:tab w:val="left" w:pos="2160"/>
        </w:tabs>
        <w:jc w:val="both"/>
      </w:pPr>
      <w:r>
        <w:t>Mayor Silvestrini commented that Carlton Christensen was unable to be present</w:t>
      </w:r>
      <w:r w:rsidR="001A2482">
        <w:t xml:space="preserve"> </w:t>
      </w:r>
      <w:r>
        <w:t xml:space="preserve">at this meeting due </w:t>
      </w:r>
      <w:r w:rsidR="00FA6C5C">
        <w:t xml:space="preserve">to </w:t>
      </w:r>
      <w:r>
        <w:t xml:space="preserve">a conflict.  </w:t>
      </w:r>
      <w:r w:rsidR="00850A33">
        <w:t xml:space="preserve">He stated that UTA has been a valuable ex officio member and he felt it was important to keep them engaged.  He was pleased that the </w:t>
      </w:r>
      <w:r w:rsidR="001A2482">
        <w:t xml:space="preserve">U.S. </w:t>
      </w:r>
      <w:r w:rsidR="00850A33">
        <w:t xml:space="preserve">Forest Service expressed a willingness to participate as well.  </w:t>
      </w:r>
      <w:r w:rsidR="008C7A56">
        <w:t>They will have limitations on being able to vote but because they are a major landowner</w:t>
      </w:r>
      <w:r w:rsidR="001A2482">
        <w:t>,</w:t>
      </w:r>
      <w:r w:rsidR="008C7A56">
        <w:t xml:space="preserve"> </w:t>
      </w:r>
      <w:r w:rsidR="00FA6C5C">
        <w:t>they must</w:t>
      </w:r>
      <w:r w:rsidR="008C7A56">
        <w:t xml:space="preserve"> be involved and participate.  </w:t>
      </w:r>
    </w:p>
    <w:p w14:paraId="61D1B2D3" w14:textId="77777777" w:rsidR="008C7A56" w:rsidRDefault="008C7A56" w:rsidP="00CA734B">
      <w:pPr>
        <w:tabs>
          <w:tab w:val="left" w:pos="1440"/>
          <w:tab w:val="left" w:pos="2160"/>
        </w:tabs>
        <w:jc w:val="both"/>
      </w:pPr>
    </w:p>
    <w:p w14:paraId="6A18A894" w14:textId="6280F4C5" w:rsidR="00BC0465" w:rsidRDefault="008C7A56" w:rsidP="00CA734B">
      <w:pPr>
        <w:tabs>
          <w:tab w:val="left" w:pos="1440"/>
          <w:tab w:val="left" w:pos="2160"/>
        </w:tabs>
        <w:jc w:val="both"/>
      </w:pPr>
      <w:r>
        <w:t xml:space="preserve">Mayor Bourke agreed and suspected that they are the largest single landholder in the area.  </w:t>
      </w:r>
      <w:r w:rsidR="00C11918">
        <w:t xml:space="preserve">Chair Robinson did not yet know who would be appointed.  </w:t>
      </w:r>
      <w:r w:rsidR="00FC3453">
        <w:t xml:space="preserve">Mayor Silvestrini commented that they will be </w:t>
      </w:r>
      <w:r w:rsidR="001A2482">
        <w:t xml:space="preserve">a </w:t>
      </w:r>
      <w:r w:rsidR="00FC3453">
        <w:t xml:space="preserve">valuable addition without making a financial contribution.  </w:t>
      </w:r>
      <w:r w:rsidR="00BC0465">
        <w:t xml:space="preserve">Mayor Knopp agreed and did not think they should try to get a financial contribution from the </w:t>
      </w:r>
      <w:r w:rsidR="001A2482">
        <w:t xml:space="preserve">U.S. </w:t>
      </w:r>
      <w:r w:rsidR="00BC0465">
        <w:t xml:space="preserve">Forest Service but simply </w:t>
      </w:r>
      <w:r w:rsidR="001A2482">
        <w:t xml:space="preserve">have </w:t>
      </w:r>
      <w:r w:rsidR="00BC0465">
        <w:t xml:space="preserve">them at the table.  </w:t>
      </w:r>
    </w:p>
    <w:p w14:paraId="233B2943" w14:textId="77777777" w:rsidR="00BC0465" w:rsidRDefault="00BC0465" w:rsidP="00CA734B">
      <w:pPr>
        <w:tabs>
          <w:tab w:val="left" w:pos="1440"/>
          <w:tab w:val="left" w:pos="2160"/>
        </w:tabs>
        <w:jc w:val="both"/>
      </w:pPr>
    </w:p>
    <w:p w14:paraId="0F6C9C99" w14:textId="3752BD13" w:rsidR="00BC0465" w:rsidRDefault="00BC0465" w:rsidP="00CA734B">
      <w:pPr>
        <w:tabs>
          <w:tab w:val="left" w:pos="1440"/>
          <w:tab w:val="left" w:pos="2160"/>
        </w:tabs>
        <w:jc w:val="both"/>
      </w:pPr>
      <w:r>
        <w:t xml:space="preserve">Mayor Zoltanski commented that it makes sense to have the </w:t>
      </w:r>
      <w:r w:rsidR="001A2482">
        <w:t xml:space="preserve">U.S. </w:t>
      </w:r>
      <w:r>
        <w:t xml:space="preserve">Forest Service involved </w:t>
      </w:r>
      <w:r w:rsidR="001A2482">
        <w:t xml:space="preserve">to </w:t>
      </w:r>
      <w:r>
        <w:t>shar</w:t>
      </w:r>
      <w:r w:rsidR="001A2482">
        <w:t>e</w:t>
      </w:r>
      <w:r>
        <w:t xml:space="preserve"> resources, ideas, and establish points of contact.   </w:t>
      </w:r>
    </w:p>
    <w:p w14:paraId="19ECF50D" w14:textId="77777777" w:rsidR="00CA734B" w:rsidRPr="00CA734B" w:rsidRDefault="00CA734B" w:rsidP="00CA734B">
      <w:pPr>
        <w:tabs>
          <w:tab w:val="left" w:pos="1440"/>
          <w:tab w:val="left" w:pos="2160"/>
        </w:tabs>
        <w:jc w:val="both"/>
      </w:pPr>
    </w:p>
    <w:p w14:paraId="256D551A" w14:textId="77777777" w:rsidR="00055A68" w:rsidRDefault="00055A68" w:rsidP="00055A68">
      <w:pPr>
        <w:pStyle w:val="ListParagraph"/>
        <w:numPr>
          <w:ilvl w:val="0"/>
          <w:numId w:val="20"/>
        </w:numPr>
        <w:tabs>
          <w:tab w:val="left" w:pos="1440"/>
          <w:tab w:val="left" w:pos="2160"/>
        </w:tabs>
        <w:jc w:val="both"/>
        <w:rPr>
          <w:b/>
          <w:bCs/>
        </w:rPr>
      </w:pPr>
      <w:r w:rsidRPr="00055A68">
        <w:rPr>
          <w:b/>
          <w:bCs/>
        </w:rPr>
        <w:t xml:space="preserve">Staff presented a fundraising and outreach plan (attached) to the EBAC for discussion, which details a capital campaign to raise $25,000 for the ongoing maintenance of the Environmental Dashboard. </w:t>
      </w:r>
    </w:p>
    <w:p w14:paraId="044BF4A1" w14:textId="77777777" w:rsidR="00AC1F34" w:rsidRDefault="00AC1F34" w:rsidP="00AC1F34">
      <w:pPr>
        <w:tabs>
          <w:tab w:val="left" w:pos="1440"/>
          <w:tab w:val="left" w:pos="2160"/>
        </w:tabs>
        <w:jc w:val="both"/>
      </w:pPr>
      <w:r w:rsidRPr="00E43491">
        <w:lastRenderedPageBreak/>
        <w:tab/>
      </w:r>
      <w:r w:rsidRPr="00E43491">
        <w:tab/>
      </w:r>
    </w:p>
    <w:p w14:paraId="70F46933" w14:textId="77777777" w:rsidR="00AC1F34" w:rsidRPr="00055A68" w:rsidRDefault="00AC1F34" w:rsidP="00AC1F34">
      <w:pPr>
        <w:pStyle w:val="ListParagraph"/>
        <w:numPr>
          <w:ilvl w:val="0"/>
          <w:numId w:val="20"/>
        </w:numPr>
        <w:tabs>
          <w:tab w:val="left" w:pos="1440"/>
          <w:tab w:val="left" w:pos="2160"/>
        </w:tabs>
        <w:jc w:val="both"/>
        <w:rPr>
          <w:b/>
          <w:bCs/>
        </w:rPr>
      </w:pPr>
      <w:r w:rsidRPr="00055A68">
        <w:rPr>
          <w:b/>
          <w:bCs/>
        </w:rPr>
        <w:t>A resolution to approve the donation platform and checking account for the Environmental Dashboard will be considered for approval.</w:t>
      </w:r>
    </w:p>
    <w:p w14:paraId="7BE7D98E" w14:textId="77777777" w:rsidR="006C4D4B" w:rsidRPr="00AA4F07" w:rsidRDefault="006C4D4B" w:rsidP="006C4D4B">
      <w:pPr>
        <w:tabs>
          <w:tab w:val="left" w:pos="1440"/>
          <w:tab w:val="left" w:pos="2160"/>
        </w:tabs>
        <w:jc w:val="both"/>
      </w:pPr>
    </w:p>
    <w:p w14:paraId="17B1020A" w14:textId="526BA251" w:rsidR="00AA4F07" w:rsidRPr="00E43491" w:rsidRDefault="00AA4F07" w:rsidP="00AA4F07">
      <w:pPr>
        <w:tabs>
          <w:tab w:val="left" w:pos="1440"/>
          <w:tab w:val="left" w:pos="2160"/>
        </w:tabs>
        <w:jc w:val="both"/>
      </w:pPr>
      <w:r>
        <w:t>CWC Executive Director of Administration</w:t>
      </w:r>
      <w:r>
        <w:t xml:space="preserve">, </w:t>
      </w:r>
      <w:r w:rsidRPr="00E43491">
        <w:t>Lindsey Nielsen,</w:t>
      </w:r>
      <w:r>
        <w:t xml:space="preserve"> </w:t>
      </w:r>
      <w:r w:rsidR="00C405F7">
        <w:t xml:space="preserve">reported that the Board received a spreadsheet detailing outreach and a connected fundraising plan that is a living document for the Environmental Dashboard.  The timeline is now to the end of the year.  They will be embarking on a roadshow to present the Environmental Dashboard in the </w:t>
      </w:r>
      <w:r w:rsidR="001A2482">
        <w:t xml:space="preserve">manner </w:t>
      </w:r>
      <w:r w:rsidR="00C405F7">
        <w:t xml:space="preserve">it has been presented to the Board, other organizations, and community groups.  The intent is to consider approval to enter into a contract with the fundraising platform account for the Environmental Dashboard.  </w:t>
      </w:r>
    </w:p>
    <w:p w14:paraId="2450DDD3" w14:textId="77777777" w:rsidR="00C54FDD" w:rsidRDefault="00C54FDD" w:rsidP="00B2286D">
      <w:pPr>
        <w:pStyle w:val="ListParagraph"/>
        <w:tabs>
          <w:tab w:val="left" w:pos="1440"/>
          <w:tab w:val="left" w:pos="2160"/>
        </w:tabs>
        <w:jc w:val="both"/>
        <w:rPr>
          <w:b/>
          <w:bCs/>
          <w:u w:val="single"/>
        </w:rPr>
      </w:pPr>
    </w:p>
    <w:p w14:paraId="213C9EFE" w14:textId="77777777" w:rsidR="00A82728" w:rsidRDefault="00C54FDD" w:rsidP="00C54FDD">
      <w:pPr>
        <w:pStyle w:val="ListParagraph"/>
        <w:numPr>
          <w:ilvl w:val="0"/>
          <w:numId w:val="17"/>
        </w:numPr>
        <w:tabs>
          <w:tab w:val="left" w:pos="1440"/>
          <w:tab w:val="left" w:pos="2160"/>
        </w:tabs>
        <w:ind w:hanging="720"/>
        <w:jc w:val="both"/>
        <w:rPr>
          <w:b/>
          <w:bCs/>
          <w:u w:val="single"/>
        </w:rPr>
      </w:pPr>
      <w:r w:rsidRPr="00C54FDD">
        <w:rPr>
          <w:b/>
          <w:bCs/>
          <w:u w:val="single"/>
        </w:rPr>
        <w:t xml:space="preserve">The Transportation Committee </w:t>
      </w:r>
      <w:r>
        <w:rPr>
          <w:b/>
          <w:bCs/>
          <w:u w:val="single"/>
        </w:rPr>
        <w:t>M</w:t>
      </w:r>
      <w:r w:rsidRPr="00C54FDD">
        <w:rPr>
          <w:b/>
          <w:bCs/>
          <w:u w:val="single"/>
        </w:rPr>
        <w:t xml:space="preserve">et on June 30th, </w:t>
      </w:r>
      <w:r w:rsidR="00A82728">
        <w:rPr>
          <w:b/>
          <w:bCs/>
          <w:u w:val="single"/>
        </w:rPr>
        <w:t>M</w:t>
      </w:r>
      <w:r w:rsidRPr="00C54FDD">
        <w:rPr>
          <w:b/>
          <w:bCs/>
          <w:u w:val="single"/>
        </w:rPr>
        <w:t xml:space="preserve">eeting </w:t>
      </w:r>
      <w:r w:rsidR="00A82728">
        <w:rPr>
          <w:b/>
          <w:bCs/>
          <w:u w:val="single"/>
        </w:rPr>
        <w:t>M</w:t>
      </w:r>
      <w:r w:rsidRPr="00C54FDD">
        <w:rPr>
          <w:b/>
          <w:bCs/>
          <w:u w:val="single"/>
        </w:rPr>
        <w:t xml:space="preserve">inutes included in </w:t>
      </w:r>
      <w:r w:rsidR="00A82728">
        <w:rPr>
          <w:b/>
          <w:bCs/>
          <w:u w:val="single"/>
        </w:rPr>
        <w:t>M</w:t>
      </w:r>
      <w:r w:rsidRPr="00C54FDD">
        <w:rPr>
          <w:b/>
          <w:bCs/>
          <w:u w:val="single"/>
        </w:rPr>
        <w:t xml:space="preserve">eeting </w:t>
      </w:r>
      <w:r w:rsidR="00A82728">
        <w:rPr>
          <w:b/>
          <w:bCs/>
          <w:u w:val="single"/>
        </w:rPr>
        <w:t>M</w:t>
      </w:r>
      <w:r w:rsidRPr="00C54FDD">
        <w:rPr>
          <w:b/>
          <w:bCs/>
          <w:u w:val="single"/>
        </w:rPr>
        <w:t>aterials.</w:t>
      </w:r>
    </w:p>
    <w:p w14:paraId="27E34706" w14:textId="77777777" w:rsidR="00A82728" w:rsidRDefault="00A82728" w:rsidP="00A82728">
      <w:pPr>
        <w:pStyle w:val="ListParagraph"/>
        <w:tabs>
          <w:tab w:val="left" w:pos="1440"/>
          <w:tab w:val="left" w:pos="2160"/>
        </w:tabs>
        <w:jc w:val="both"/>
        <w:rPr>
          <w:b/>
          <w:bCs/>
          <w:u w:val="single"/>
        </w:rPr>
      </w:pPr>
    </w:p>
    <w:p w14:paraId="4E2AD2C4" w14:textId="77777777" w:rsidR="00A82728" w:rsidRDefault="00C54FDD" w:rsidP="00A82728">
      <w:pPr>
        <w:pStyle w:val="ListParagraph"/>
        <w:numPr>
          <w:ilvl w:val="0"/>
          <w:numId w:val="20"/>
        </w:numPr>
        <w:tabs>
          <w:tab w:val="left" w:pos="1440"/>
          <w:tab w:val="left" w:pos="2160"/>
        </w:tabs>
        <w:jc w:val="both"/>
        <w:rPr>
          <w:b/>
          <w:bCs/>
        </w:rPr>
      </w:pPr>
      <w:r w:rsidRPr="00A82728">
        <w:rPr>
          <w:b/>
          <w:bCs/>
        </w:rPr>
        <w:t>Commissioner Knopp will present the Big Cottonwood Canyon Mobility Action Plan and Professional Services Agreement for discussion.</w:t>
      </w:r>
    </w:p>
    <w:p w14:paraId="16C83E0E" w14:textId="77777777" w:rsidR="001A2482" w:rsidRDefault="001A2482" w:rsidP="001A2482">
      <w:pPr>
        <w:pStyle w:val="ListParagraph"/>
        <w:tabs>
          <w:tab w:val="left" w:pos="1440"/>
          <w:tab w:val="left" w:pos="2160"/>
        </w:tabs>
        <w:jc w:val="both"/>
        <w:rPr>
          <w:b/>
          <w:bCs/>
        </w:rPr>
      </w:pPr>
    </w:p>
    <w:p w14:paraId="16D6E43C" w14:textId="71BF2CE9" w:rsidR="00C54FDD" w:rsidRPr="00A82728" w:rsidRDefault="00C54FDD" w:rsidP="00A82728">
      <w:pPr>
        <w:pStyle w:val="ListParagraph"/>
        <w:numPr>
          <w:ilvl w:val="1"/>
          <w:numId w:val="20"/>
        </w:numPr>
        <w:tabs>
          <w:tab w:val="left" w:pos="1440"/>
          <w:tab w:val="left" w:pos="2160"/>
        </w:tabs>
        <w:jc w:val="both"/>
        <w:rPr>
          <w:b/>
          <w:bCs/>
        </w:rPr>
      </w:pPr>
      <w:r w:rsidRPr="00A82728">
        <w:rPr>
          <w:b/>
          <w:bCs/>
        </w:rPr>
        <w:t>Staff will release the RFP and materials following Board approval.</w:t>
      </w:r>
    </w:p>
    <w:p w14:paraId="6A05B99B" w14:textId="77777777" w:rsidR="00C54FDD" w:rsidRDefault="00C54FDD" w:rsidP="00AC1F34">
      <w:pPr>
        <w:tabs>
          <w:tab w:val="left" w:pos="1440"/>
          <w:tab w:val="left" w:pos="2160"/>
        </w:tabs>
        <w:jc w:val="both"/>
      </w:pPr>
    </w:p>
    <w:p w14:paraId="11B85581" w14:textId="0C8D10DC" w:rsidR="008F6E9E" w:rsidRDefault="00AC1F34" w:rsidP="00AC1F34">
      <w:pPr>
        <w:tabs>
          <w:tab w:val="left" w:pos="1440"/>
          <w:tab w:val="left" w:pos="2160"/>
        </w:tabs>
        <w:jc w:val="both"/>
      </w:pPr>
      <w:r>
        <w:t xml:space="preserve">Mayor Knopp </w:t>
      </w:r>
      <w:r w:rsidR="001A2482">
        <w:t xml:space="preserve">reported </w:t>
      </w:r>
      <w:r>
        <w:t xml:space="preserve">that the plan was moving forward more quickly than the Utah Department of Transportation (“UDOT”) was anticipating.  </w:t>
      </w:r>
      <w:r w:rsidR="00CC0112">
        <w:t xml:space="preserve">They </w:t>
      </w:r>
      <w:r w:rsidR="008F6E9E">
        <w:t>we</w:t>
      </w:r>
      <w:r w:rsidR="001A2482">
        <w:t>re</w:t>
      </w:r>
      <w:r w:rsidR="008F6E9E">
        <w:t xml:space="preserve"> in the process of </w:t>
      </w:r>
      <w:r w:rsidR="00CC0112">
        <w:t>interview</w:t>
      </w:r>
      <w:r w:rsidR="008F6E9E">
        <w:t xml:space="preserve">ing </w:t>
      </w:r>
      <w:r w:rsidR="00CC0112">
        <w:t>consultants</w:t>
      </w:r>
      <w:r w:rsidR="008F6E9E">
        <w:t xml:space="preserve">.  A letter was received from UDOT indicating that they </w:t>
      </w:r>
      <w:r w:rsidR="001A2482">
        <w:t>we</w:t>
      </w:r>
      <w:r w:rsidR="008F6E9E">
        <w:t xml:space="preserve">re worried that the Request for Proposals (“RFP”) will conflict with the announcement of the draft Environmental Impact Statement (“EIS”) decision.  </w:t>
      </w:r>
      <w:r w:rsidR="001A2482">
        <w:t xml:space="preserve">Mayor Knopp </w:t>
      </w:r>
      <w:r w:rsidR="008F6E9E">
        <w:t xml:space="preserve">stressed that the intent is simply to start the process.  </w:t>
      </w:r>
    </w:p>
    <w:p w14:paraId="4B0CB4C3" w14:textId="77777777" w:rsidR="008F6E9E" w:rsidRDefault="008F6E9E" w:rsidP="00AC1F34">
      <w:pPr>
        <w:tabs>
          <w:tab w:val="left" w:pos="1440"/>
          <w:tab w:val="left" w:pos="2160"/>
        </w:tabs>
        <w:jc w:val="both"/>
      </w:pPr>
    </w:p>
    <w:p w14:paraId="516E9170" w14:textId="2B8D42D8" w:rsidR="00AC1F34" w:rsidRDefault="008F6E9E" w:rsidP="00AC1F34">
      <w:pPr>
        <w:tabs>
          <w:tab w:val="left" w:pos="1440"/>
          <w:tab w:val="left" w:pos="2160"/>
        </w:tabs>
        <w:jc w:val="both"/>
      </w:pPr>
      <w:r>
        <w:t xml:space="preserve">Mr. Perez reported that the RFP has gone through the Transportation </w:t>
      </w:r>
      <w:r w:rsidR="001A2482">
        <w:t xml:space="preserve">and </w:t>
      </w:r>
      <w:r>
        <w:t>Executive Committee</w:t>
      </w:r>
      <w:r w:rsidR="001A2482">
        <w:t>s</w:t>
      </w:r>
      <w:r>
        <w:t xml:space="preserve"> and both the Forest Service and UDOT have reviewed it and given feedback.  </w:t>
      </w:r>
      <w:r w:rsidR="00BA5106">
        <w:t xml:space="preserve">Adjustments were made over the past month regarding </w:t>
      </w:r>
      <w:r w:rsidR="001A2482">
        <w:t xml:space="preserve">the </w:t>
      </w:r>
      <w:r w:rsidR="00BA5106">
        <w:t xml:space="preserve">timeframe, </w:t>
      </w:r>
      <w:r w:rsidR="001A2482">
        <w:t xml:space="preserve">the </w:t>
      </w:r>
      <w:r w:rsidR="00BA5106">
        <w:t xml:space="preserve">amount of the contract, </w:t>
      </w:r>
      <w:r w:rsidR="003941B4">
        <w:t>how long the RFP will be open, the timeline for the actual contract, and the CWC doing a budget amendment at the October meeting to receive the funds from the funding partners and allow for the budget to spend out the RFP.</w:t>
      </w:r>
      <w:r w:rsidR="0056732F">
        <w:t xml:space="preserve">  Formal action was not being sought tonight but </w:t>
      </w:r>
      <w:r w:rsidR="001A2482">
        <w:t xml:space="preserve">simply </w:t>
      </w:r>
      <w:r w:rsidR="003E2FBB">
        <w:t xml:space="preserve">approval to move forward with the RFP.  A </w:t>
      </w:r>
      <w:r w:rsidR="001A2482">
        <w:t>R</w:t>
      </w:r>
      <w:r w:rsidR="003E2FBB">
        <w:t xml:space="preserve">esolution and </w:t>
      </w:r>
      <w:proofErr w:type="gramStart"/>
      <w:r w:rsidR="003E2FBB">
        <w:t>final action</w:t>
      </w:r>
      <w:proofErr w:type="gramEnd"/>
      <w:r w:rsidR="003E2FBB">
        <w:t xml:space="preserve"> would be forthcoming at the October meeting.  </w:t>
      </w:r>
    </w:p>
    <w:p w14:paraId="1E532287" w14:textId="77777777" w:rsidR="001D6585" w:rsidRDefault="001D6585" w:rsidP="00AC1F34">
      <w:pPr>
        <w:tabs>
          <w:tab w:val="left" w:pos="1440"/>
          <w:tab w:val="left" w:pos="2160"/>
        </w:tabs>
        <w:jc w:val="both"/>
      </w:pPr>
    </w:p>
    <w:p w14:paraId="67C1814C" w14:textId="0EDD699E" w:rsidR="001D6585" w:rsidRDefault="001D6585" w:rsidP="00AC1F34">
      <w:pPr>
        <w:tabs>
          <w:tab w:val="left" w:pos="1440"/>
          <w:tab w:val="left" w:pos="2160"/>
        </w:tabs>
        <w:jc w:val="both"/>
      </w:pPr>
      <w:r>
        <w:t xml:space="preserve">Chair Robinson reviewed an email from </w:t>
      </w:r>
      <w:r w:rsidR="001A2482">
        <w:t xml:space="preserve">UDOT’s </w:t>
      </w:r>
      <w:r>
        <w:t>Region II Project Manage</w:t>
      </w:r>
      <w:r w:rsidR="009B36BD">
        <w:t>r</w:t>
      </w:r>
      <w:r w:rsidR="001A2482">
        <w:t>,</w:t>
      </w:r>
      <w:r w:rsidR="001A2482" w:rsidRPr="001A2482">
        <w:t xml:space="preserve"> </w:t>
      </w:r>
      <w:r w:rsidR="001A2482">
        <w:t>Grant Farnsworth</w:t>
      </w:r>
      <w:r w:rsidR="001A2482">
        <w:t xml:space="preserve"> who </w:t>
      </w:r>
      <w:r w:rsidR="009B36BD">
        <w:t xml:space="preserve">indicated that there are additional comments after further review of the Big Cottonwood Canyon Mobility Action Plan with the UDOT Environmental Group.  The timing of the study </w:t>
      </w:r>
      <w:r w:rsidR="00667740">
        <w:t>is problematic as it will be during the scheduled release of the LCC final EIS.  They were trying to limit other projects being considered during this time to maximize the clarity of the LCC EIS effort.  Chair Robinson</w:t>
      </w:r>
      <w:r w:rsidR="00753184">
        <w:t xml:space="preserve"> assumed</w:t>
      </w:r>
      <w:r w:rsidR="00667740">
        <w:t xml:space="preserve"> that they should continue the timing of the study without delay.  The timeline would be condensed and be difficult to coordinate with stakeholders.  It was recommended that the deliverables needed for January be identified </w:t>
      </w:r>
      <w:r w:rsidR="001A2482">
        <w:t xml:space="preserve">to </w:t>
      </w:r>
      <w:r w:rsidR="00D1408D">
        <w:t xml:space="preserve">determine what portions of the study can be continued past the January deadline.  It was noted that public outreach during this time will be affected by the release of the EIS.  It was recommended that the public outreach be specific </w:t>
      </w:r>
      <w:r w:rsidR="001A2482">
        <w:t xml:space="preserve">and </w:t>
      </w:r>
      <w:r w:rsidR="00755A9F">
        <w:t xml:space="preserve">include constructive feedback regarding improvements that are set up to avoid spillover sound.  </w:t>
      </w:r>
      <w:r w:rsidR="00EA29A7">
        <w:t xml:space="preserve">The BCC map should focus on projects that can be built to solve problems being observed now while including assumptions that the LCC EIS preferred alternative will be built.  </w:t>
      </w:r>
    </w:p>
    <w:p w14:paraId="231ABB84" w14:textId="77777777" w:rsidR="00EA29A7" w:rsidRDefault="00EA29A7" w:rsidP="00AC1F34">
      <w:pPr>
        <w:tabs>
          <w:tab w:val="left" w:pos="1440"/>
          <w:tab w:val="left" w:pos="2160"/>
        </w:tabs>
        <w:jc w:val="both"/>
      </w:pPr>
    </w:p>
    <w:p w14:paraId="16CB5D5C" w14:textId="33B327BC" w:rsidR="00EA29A7" w:rsidRDefault="00EA29A7" w:rsidP="00AC1F34">
      <w:pPr>
        <w:tabs>
          <w:tab w:val="left" w:pos="1440"/>
          <w:tab w:val="left" w:pos="2160"/>
        </w:tabs>
        <w:jc w:val="both"/>
      </w:pPr>
      <w:r>
        <w:lastRenderedPageBreak/>
        <w:t xml:space="preserve">Chair Robinson asked if there was anything in the email that would cause them to want to alter the RFP or the timing.  </w:t>
      </w:r>
      <w:r w:rsidR="00AE6F3F">
        <w:t xml:space="preserve">Mr. Perez </w:t>
      </w:r>
      <w:r w:rsidR="00315EAE">
        <w:t xml:space="preserve">reported that a meeting was held with UDOT but no guidance was given </w:t>
      </w:r>
      <w:r w:rsidR="001A2482">
        <w:t xml:space="preserve">with respect to </w:t>
      </w:r>
      <w:r w:rsidR="00315EAE">
        <w:t xml:space="preserve">timing.  </w:t>
      </w:r>
    </w:p>
    <w:p w14:paraId="6E71FC9B" w14:textId="77777777" w:rsidR="00C74810" w:rsidRDefault="00C74810" w:rsidP="00AC1F34">
      <w:pPr>
        <w:tabs>
          <w:tab w:val="left" w:pos="1440"/>
          <w:tab w:val="left" w:pos="2160"/>
        </w:tabs>
        <w:jc w:val="both"/>
      </w:pPr>
    </w:p>
    <w:p w14:paraId="58B5C334" w14:textId="11A12B36" w:rsidR="003028EA" w:rsidRDefault="00C74810" w:rsidP="00AC1F34">
      <w:pPr>
        <w:tabs>
          <w:tab w:val="left" w:pos="1440"/>
          <w:tab w:val="left" w:pos="2160"/>
        </w:tabs>
        <w:jc w:val="both"/>
      </w:pPr>
      <w:r>
        <w:t xml:space="preserve">Mayor </w:t>
      </w:r>
      <w:r w:rsidR="00AE6F3F">
        <w:t>Zoltanski asked if any indication was given of when their decision was coming.  Mayor Bourke stated that they have not been given any information</w:t>
      </w:r>
      <w:r w:rsidR="007B1A9B">
        <w:t xml:space="preserve">.  </w:t>
      </w:r>
      <w:r w:rsidR="003028EA">
        <w:t xml:space="preserve">Mayor Silvestrini </w:t>
      </w:r>
      <w:r w:rsidR="001A2482">
        <w:t xml:space="preserve">commented </w:t>
      </w:r>
      <w:r w:rsidR="003028EA">
        <w:t xml:space="preserve">that there are </w:t>
      </w:r>
      <w:r w:rsidR="001A2482">
        <w:t>C</w:t>
      </w:r>
      <w:r w:rsidR="003028EA">
        <w:t xml:space="preserve">onsultants that will take the work.  He thought that the risk </w:t>
      </w:r>
      <w:r w:rsidR="001A2482">
        <w:t xml:space="preserve">was </w:t>
      </w:r>
      <w:r w:rsidR="003028EA">
        <w:t>two separate canyons</w:t>
      </w:r>
      <w:r w:rsidR="001A2482">
        <w:t>.  H</w:t>
      </w:r>
      <w:r w:rsidR="003028EA">
        <w:t xml:space="preserve">e did not consider </w:t>
      </w:r>
      <w:r w:rsidR="001A2482">
        <w:t xml:space="preserve">confusing </w:t>
      </w:r>
      <w:r w:rsidR="003028EA">
        <w:t xml:space="preserve">the two to be a legitimate concern.  He stressed the importance of getting the work done for Big Cottonwood Canyon.  </w:t>
      </w:r>
    </w:p>
    <w:p w14:paraId="48B52828" w14:textId="77777777" w:rsidR="003028EA" w:rsidRDefault="003028EA" w:rsidP="00AC1F34">
      <w:pPr>
        <w:tabs>
          <w:tab w:val="left" w:pos="1440"/>
          <w:tab w:val="left" w:pos="2160"/>
        </w:tabs>
        <w:jc w:val="both"/>
      </w:pPr>
    </w:p>
    <w:p w14:paraId="16CF7ECA" w14:textId="2FE1AF45" w:rsidR="005877F0" w:rsidRDefault="003028EA" w:rsidP="00AC1F34">
      <w:pPr>
        <w:tabs>
          <w:tab w:val="left" w:pos="1440"/>
          <w:tab w:val="left" w:pos="2160"/>
        </w:tabs>
        <w:jc w:val="both"/>
      </w:pPr>
      <w:r>
        <w:t xml:space="preserve">Mayor Zoltanski asked if there had been any consultation between UDOT and CWC staff.  Mr. Perez </w:t>
      </w:r>
      <w:r w:rsidR="001A2482">
        <w:t xml:space="preserve">responded </w:t>
      </w:r>
      <w:r>
        <w:t xml:space="preserve">that Mayor Knopp has been involved throughout the process.  They have been working with Mr. Farnsworth and sent the RFP over.  They have reviewed it twice.  </w:t>
      </w:r>
      <w:r w:rsidR="005877F0">
        <w:t xml:space="preserve">The latest comments were as described.  Mayor Knopp stated that what they are trying to do is much simpler than Little Cottonwood.  They are already getting letters of support and people like the concept they are trying to put forward.  Mayor Bourke suggested they keep the momentum going.  </w:t>
      </w:r>
    </w:p>
    <w:p w14:paraId="48FEC78D" w14:textId="77777777" w:rsidR="005877F0" w:rsidRDefault="005877F0" w:rsidP="00AC1F34">
      <w:pPr>
        <w:tabs>
          <w:tab w:val="left" w:pos="1440"/>
          <w:tab w:val="left" w:pos="2160"/>
        </w:tabs>
        <w:jc w:val="both"/>
      </w:pPr>
    </w:p>
    <w:p w14:paraId="1B29BE0A" w14:textId="68F297A8" w:rsidR="005877F0" w:rsidRDefault="005877F0" w:rsidP="00AC1F34">
      <w:pPr>
        <w:tabs>
          <w:tab w:val="left" w:pos="1440"/>
          <w:tab w:val="left" w:pos="2160"/>
        </w:tabs>
        <w:jc w:val="both"/>
      </w:pPr>
      <w:r>
        <w:t xml:space="preserve">Chair Robinson </w:t>
      </w:r>
      <w:r w:rsidR="001A2482">
        <w:t xml:space="preserve">stated </w:t>
      </w:r>
      <w:r>
        <w:t xml:space="preserve">that the next step will be to release the RFP.  </w:t>
      </w:r>
      <w:r w:rsidR="00696A2F">
        <w:t xml:space="preserve">He assumed that will happen once they discuss their Mobility Action Plan as an action item.  Mr. Perez stated that no formal resolution is required to move forward.  The resolution and formal agreement will come at the October meeting.  </w:t>
      </w:r>
      <w:r w:rsidR="001A2482">
        <w:t>O</w:t>
      </w:r>
      <w:r w:rsidR="00E64BC1">
        <w:t xml:space="preserve">ne slight adjustment was made as there was a preference to have the CWC be not only the main project manager but to pay for all of the monthly invoices with the </w:t>
      </w:r>
      <w:r w:rsidR="00055641">
        <w:t>C</w:t>
      </w:r>
      <w:r w:rsidR="00E64BC1">
        <w:t xml:space="preserve">onsultant.  The Professional Services Agreement in the draft form that was distributed was one that </w:t>
      </w:r>
      <w:r w:rsidR="00055641">
        <w:t xml:space="preserve">the Consultant would bill all of the funding partners appropriate for.  The preference was for the CWC to be the main agency.  It was recommended that the CWC move forward with a budget amendment to </w:t>
      </w:r>
      <w:r w:rsidR="00753184">
        <w:t xml:space="preserve">be </w:t>
      </w:r>
      <w:r w:rsidR="00055641">
        <w:t xml:space="preserve">presented at the October meeting.  They would then be able to accept and spend the funds appropriately for the project.  </w:t>
      </w:r>
    </w:p>
    <w:p w14:paraId="3D0A88F2" w14:textId="77777777" w:rsidR="00D65597" w:rsidRDefault="00D65597" w:rsidP="00AC1F34">
      <w:pPr>
        <w:tabs>
          <w:tab w:val="left" w:pos="1440"/>
          <w:tab w:val="left" w:pos="2160"/>
        </w:tabs>
        <w:jc w:val="both"/>
      </w:pPr>
    </w:p>
    <w:p w14:paraId="356E5885" w14:textId="60015595" w:rsidR="00427321" w:rsidRDefault="00D65597" w:rsidP="00AC1F34">
      <w:pPr>
        <w:tabs>
          <w:tab w:val="left" w:pos="1440"/>
          <w:tab w:val="left" w:pos="2160"/>
        </w:tabs>
        <w:jc w:val="both"/>
      </w:pPr>
      <w:r>
        <w:t>Mayor Silvestrini stated that as Treasurer because it is new money and a project, it requires a budget amendment</w:t>
      </w:r>
      <w:r w:rsidR="00E93700">
        <w:t xml:space="preserve"> in order to execute it.  Chair Robinson liked the idea of the CWC </w:t>
      </w:r>
      <w:r w:rsidR="001A2482">
        <w:t xml:space="preserve">serving as </w:t>
      </w:r>
      <w:r w:rsidR="00E93700">
        <w:t xml:space="preserve">the </w:t>
      </w:r>
      <w:r w:rsidR="002C4D69">
        <w:t xml:space="preserve">clearing house rather than separate invoices being sent to multiple agencies.  The $10,000 contribution the CWC </w:t>
      </w:r>
      <w:r w:rsidR="001A2482">
        <w:t>wa</w:t>
      </w:r>
      <w:r w:rsidR="002C4D69">
        <w:t xml:space="preserve">s making was already in the budget for the Transportation Committee and will not require a budget amendment.  </w:t>
      </w:r>
      <w:r w:rsidR="00C45296">
        <w:t xml:space="preserve">The budget amendment is required to increase the budget to </w:t>
      </w:r>
      <w:proofErr w:type="gramStart"/>
      <w:r w:rsidR="00C45296">
        <w:t>take into account</w:t>
      </w:r>
      <w:proofErr w:type="gramEnd"/>
      <w:r w:rsidR="00C45296">
        <w:t xml:space="preserve"> the funds to be received from those who have agreed to pay and disburs</w:t>
      </w:r>
      <w:r w:rsidR="00753184">
        <w:t>e</w:t>
      </w:r>
      <w:r w:rsidR="00C45296">
        <w:t xml:space="preserve"> those proceeds to the selected contractors.  Chair Robinson clarified that the $10,000 line item </w:t>
      </w:r>
      <w:r w:rsidR="00753184">
        <w:t>is</w:t>
      </w:r>
      <w:r w:rsidR="00427321">
        <w:t xml:space="preserve"> directed toward the BCC Map, which would require the support of the Board.  </w:t>
      </w:r>
    </w:p>
    <w:p w14:paraId="455C8DF9" w14:textId="77777777" w:rsidR="00427321" w:rsidRDefault="00427321" w:rsidP="00AC1F34">
      <w:pPr>
        <w:tabs>
          <w:tab w:val="left" w:pos="1440"/>
          <w:tab w:val="left" w:pos="2160"/>
        </w:tabs>
        <w:jc w:val="both"/>
      </w:pPr>
    </w:p>
    <w:p w14:paraId="03700D35" w14:textId="4AE6AFA4" w:rsidR="00C45296" w:rsidRDefault="00427321" w:rsidP="00AC1F34">
      <w:pPr>
        <w:tabs>
          <w:tab w:val="left" w:pos="1440"/>
          <w:tab w:val="left" w:pos="2160"/>
        </w:tabs>
        <w:jc w:val="both"/>
      </w:pPr>
      <w:r>
        <w:rPr>
          <w:b/>
          <w:bCs/>
        </w:rPr>
        <w:t xml:space="preserve">MOTION:  </w:t>
      </w:r>
      <w:r w:rsidR="00BF377A">
        <w:t xml:space="preserve">Mayor Bourke </w:t>
      </w:r>
      <w:r>
        <w:t>moved to</w:t>
      </w:r>
      <w:r w:rsidR="00BF377A">
        <w:t xml:space="preserve"> APPROVE the RFP and the Mobility Action Plan in order for it to be released to solicit </w:t>
      </w:r>
      <w:r w:rsidR="00904248">
        <w:t>C</w:t>
      </w:r>
      <w:r w:rsidR="00BF377A">
        <w:t xml:space="preserve">ontractors on the schedule outlined.  Mayor Mendenhall seconded the motion.  The motion passed with the unanimous </w:t>
      </w:r>
      <w:r w:rsidR="00486A4D">
        <w:t xml:space="preserve">consent of the Board.  </w:t>
      </w:r>
    </w:p>
    <w:p w14:paraId="565C37FD" w14:textId="77777777" w:rsidR="00AC1F34" w:rsidRPr="00AC1F34" w:rsidRDefault="00AC1F34" w:rsidP="00AC1F34">
      <w:pPr>
        <w:tabs>
          <w:tab w:val="left" w:pos="1440"/>
          <w:tab w:val="left" w:pos="2160"/>
        </w:tabs>
        <w:jc w:val="both"/>
      </w:pPr>
    </w:p>
    <w:p w14:paraId="0364E547" w14:textId="31F56302" w:rsidR="002C2805" w:rsidRPr="005E514F" w:rsidRDefault="005E514F" w:rsidP="005E514F">
      <w:pPr>
        <w:tabs>
          <w:tab w:val="left" w:pos="1440"/>
          <w:tab w:val="left" w:pos="2160"/>
        </w:tabs>
        <w:jc w:val="both"/>
        <w:rPr>
          <w:u w:val="single"/>
        </w:rPr>
      </w:pPr>
      <w:r w:rsidRPr="005E514F">
        <w:rPr>
          <w:b/>
          <w:bCs/>
          <w:u w:val="single"/>
        </w:rPr>
        <w:t>STAKEHOLDERS COUNCIL UPDATE</w:t>
      </w:r>
      <w:r w:rsidR="006A0417">
        <w:rPr>
          <w:b/>
          <w:bCs/>
          <w:u w:val="single"/>
        </w:rPr>
        <w:t xml:space="preserve"> AND REPORT</w:t>
      </w:r>
    </w:p>
    <w:p w14:paraId="50BC8AF7" w14:textId="77777777" w:rsidR="002C2805" w:rsidRPr="00904248" w:rsidRDefault="002C2805" w:rsidP="00904248">
      <w:pPr>
        <w:tabs>
          <w:tab w:val="left" w:pos="1440"/>
          <w:tab w:val="left" w:pos="2160"/>
        </w:tabs>
        <w:jc w:val="both"/>
        <w:rPr>
          <w:b/>
          <w:bCs/>
          <w:u w:val="single"/>
        </w:rPr>
      </w:pPr>
    </w:p>
    <w:p w14:paraId="02C5719F" w14:textId="57C4D722" w:rsidR="00B2286D" w:rsidRDefault="006A0417" w:rsidP="005E514F">
      <w:pPr>
        <w:pStyle w:val="ListParagraph"/>
        <w:numPr>
          <w:ilvl w:val="0"/>
          <w:numId w:val="16"/>
        </w:numPr>
        <w:tabs>
          <w:tab w:val="left" w:pos="1440"/>
          <w:tab w:val="left" w:pos="2160"/>
        </w:tabs>
        <w:ind w:hanging="720"/>
        <w:jc w:val="both"/>
        <w:rPr>
          <w:b/>
          <w:bCs/>
          <w:u w:val="single"/>
        </w:rPr>
      </w:pPr>
      <w:r>
        <w:rPr>
          <w:b/>
          <w:bCs/>
          <w:u w:val="single"/>
        </w:rPr>
        <w:t>William McCarvill and Barbara Cameron will Provide an Update on the Activities of the Stakeholders Council.</w:t>
      </w:r>
    </w:p>
    <w:p w14:paraId="2B962D21" w14:textId="77777777" w:rsidR="006A0417" w:rsidRDefault="006A0417" w:rsidP="006A0417">
      <w:pPr>
        <w:tabs>
          <w:tab w:val="left" w:pos="1440"/>
          <w:tab w:val="left" w:pos="2160"/>
        </w:tabs>
        <w:jc w:val="both"/>
      </w:pPr>
    </w:p>
    <w:p w14:paraId="27597140" w14:textId="222CEE51" w:rsidR="00904248" w:rsidRDefault="00F56128" w:rsidP="006A0417">
      <w:pPr>
        <w:tabs>
          <w:tab w:val="left" w:pos="1440"/>
          <w:tab w:val="left" w:pos="2160"/>
        </w:tabs>
        <w:jc w:val="both"/>
      </w:pPr>
      <w:r>
        <w:t xml:space="preserve">Will McCarvill </w:t>
      </w:r>
      <w:r w:rsidR="00904248">
        <w:t xml:space="preserve">reported </w:t>
      </w:r>
      <w:r w:rsidR="00944017">
        <w:t xml:space="preserve">that </w:t>
      </w:r>
      <w:r w:rsidR="00904248">
        <w:t xml:space="preserve">at </w:t>
      </w:r>
      <w:r w:rsidR="00944017">
        <w:t>their July Board Meeting they were updated on the new staffing structure</w:t>
      </w:r>
      <w:r w:rsidR="0033336E">
        <w:t xml:space="preserve"> and provided with a new responsibility chart.  They also </w:t>
      </w:r>
      <w:r w:rsidR="00904248">
        <w:t xml:space="preserve">received an </w:t>
      </w:r>
      <w:r w:rsidR="0033336E">
        <w:t xml:space="preserve">update on the Strategic Plan that was worked on earlier in the year.  They were informed of the Uintah-Wasatch-Cache </w:t>
      </w:r>
      <w:r w:rsidR="0033336E">
        <w:lastRenderedPageBreak/>
        <w:t xml:space="preserve">National Forest </w:t>
      </w:r>
      <w:r w:rsidR="007B5BBF">
        <w:t xml:space="preserve">Fee Proposal.  The decision was made to let each organization deal with it on </w:t>
      </w:r>
      <w:r w:rsidR="00753184">
        <w:t>its</w:t>
      </w:r>
      <w:r w:rsidR="007B5BBF">
        <w:t xml:space="preserve"> own due to a diversity of opinions.  </w:t>
      </w:r>
    </w:p>
    <w:p w14:paraId="17EF9A81" w14:textId="77777777" w:rsidR="00904248" w:rsidRDefault="00904248" w:rsidP="006A0417">
      <w:pPr>
        <w:tabs>
          <w:tab w:val="left" w:pos="1440"/>
          <w:tab w:val="left" w:pos="2160"/>
        </w:tabs>
        <w:jc w:val="both"/>
      </w:pPr>
    </w:p>
    <w:p w14:paraId="283D8DFF" w14:textId="0854BF85" w:rsidR="001C364E" w:rsidRDefault="007B5BBF" w:rsidP="006A0417">
      <w:pPr>
        <w:tabs>
          <w:tab w:val="left" w:pos="1440"/>
          <w:tab w:val="left" w:pos="2160"/>
        </w:tabs>
        <w:jc w:val="both"/>
      </w:pPr>
      <w:r>
        <w:t xml:space="preserve">Ms. Nielsen provided information on the fundraising outreach plan for the Environmental Dashboard.  There was also discussion on whether </w:t>
      </w:r>
      <w:r w:rsidR="00A04DB8">
        <w:t xml:space="preserve">to have another committee that would promote the dashboard.  The intent was for the Preservation Committee to work on it with those interested in the Environmental Dashboard.  </w:t>
      </w:r>
      <w:r w:rsidR="001C364E">
        <w:t xml:space="preserve">Mr. McCarvill reported that they were updated on the Big Cottonwood Canyon Mobility Action </w:t>
      </w:r>
      <w:r w:rsidR="0032734B">
        <w:t xml:space="preserve">Plan.  The next meeting was scheduled for October.  </w:t>
      </w:r>
    </w:p>
    <w:p w14:paraId="4ED90EA6" w14:textId="77777777" w:rsidR="00486A4D" w:rsidRPr="00486A4D" w:rsidRDefault="00486A4D" w:rsidP="006A0417">
      <w:pPr>
        <w:tabs>
          <w:tab w:val="left" w:pos="1440"/>
          <w:tab w:val="left" w:pos="2160"/>
        </w:tabs>
        <w:jc w:val="both"/>
      </w:pPr>
    </w:p>
    <w:p w14:paraId="4B8220D3" w14:textId="25D78CAF" w:rsidR="006A0417" w:rsidRPr="006A0417" w:rsidRDefault="006A0417" w:rsidP="006A0417">
      <w:pPr>
        <w:pStyle w:val="ListParagraph"/>
        <w:numPr>
          <w:ilvl w:val="0"/>
          <w:numId w:val="20"/>
        </w:numPr>
        <w:tabs>
          <w:tab w:val="left" w:pos="1440"/>
          <w:tab w:val="left" w:pos="2160"/>
        </w:tabs>
        <w:jc w:val="both"/>
        <w:rPr>
          <w:b/>
          <w:bCs/>
        </w:rPr>
      </w:pPr>
      <w:r>
        <w:rPr>
          <w:b/>
          <w:bCs/>
        </w:rPr>
        <w:t>The Stakeholders Council met on Wednesday, July 20.</w:t>
      </w:r>
    </w:p>
    <w:p w14:paraId="54AE0D4F" w14:textId="77777777" w:rsidR="002C2805" w:rsidRDefault="002C2805" w:rsidP="002C2805">
      <w:pPr>
        <w:tabs>
          <w:tab w:val="left" w:pos="1440"/>
          <w:tab w:val="left" w:pos="2160"/>
        </w:tabs>
        <w:jc w:val="both"/>
      </w:pPr>
    </w:p>
    <w:p w14:paraId="4048916C" w14:textId="4310F3E0" w:rsidR="00E2591C" w:rsidRDefault="00E2591C" w:rsidP="002C2805">
      <w:pPr>
        <w:tabs>
          <w:tab w:val="left" w:pos="1440"/>
          <w:tab w:val="left" w:pos="2160"/>
        </w:tabs>
        <w:jc w:val="both"/>
      </w:pPr>
      <w:r>
        <w:t xml:space="preserve">The above matter was not discussed.  </w:t>
      </w:r>
    </w:p>
    <w:p w14:paraId="0A8DB2DC" w14:textId="77777777" w:rsidR="00E2591C" w:rsidRPr="002C2805" w:rsidRDefault="00E2591C" w:rsidP="002C2805">
      <w:pPr>
        <w:tabs>
          <w:tab w:val="left" w:pos="1440"/>
          <w:tab w:val="left" w:pos="2160"/>
        </w:tabs>
        <w:jc w:val="both"/>
      </w:pPr>
    </w:p>
    <w:p w14:paraId="104E1759" w14:textId="2E37352E" w:rsidR="00DB09F5" w:rsidRDefault="00DB09F5" w:rsidP="00156511">
      <w:pPr>
        <w:tabs>
          <w:tab w:val="left" w:pos="1440"/>
          <w:tab w:val="left" w:pos="2160"/>
        </w:tabs>
        <w:jc w:val="both"/>
        <w:rPr>
          <w:b/>
          <w:u w:val="single"/>
        </w:rPr>
      </w:pPr>
      <w:r>
        <w:rPr>
          <w:b/>
          <w:u w:val="single"/>
        </w:rPr>
        <w:t>ACTION ITEMS</w:t>
      </w:r>
    </w:p>
    <w:p w14:paraId="77F4F387" w14:textId="77777777" w:rsidR="006A0417" w:rsidRDefault="006A0417" w:rsidP="00156511">
      <w:pPr>
        <w:tabs>
          <w:tab w:val="left" w:pos="1440"/>
          <w:tab w:val="left" w:pos="2160"/>
        </w:tabs>
        <w:jc w:val="both"/>
        <w:rPr>
          <w:b/>
          <w:u w:val="single"/>
        </w:rPr>
      </w:pPr>
    </w:p>
    <w:p w14:paraId="44998508" w14:textId="5F321490" w:rsidR="005E514F" w:rsidRPr="005E514F" w:rsidRDefault="005227E3" w:rsidP="009B5E80">
      <w:pPr>
        <w:pStyle w:val="ListParagraph"/>
        <w:numPr>
          <w:ilvl w:val="0"/>
          <w:numId w:val="11"/>
        </w:numPr>
        <w:tabs>
          <w:tab w:val="left" w:pos="1440"/>
          <w:tab w:val="left" w:pos="2160"/>
        </w:tabs>
        <w:ind w:hanging="720"/>
        <w:jc w:val="both"/>
        <w:rPr>
          <w:b/>
          <w:u w:val="single"/>
        </w:rPr>
      </w:pPr>
      <w:r w:rsidRPr="005E514F">
        <w:rPr>
          <w:b/>
          <w:u w:val="single"/>
        </w:rPr>
        <w:t>Consideration of Resolution 2022-</w:t>
      </w:r>
      <w:r w:rsidR="006A0417">
        <w:rPr>
          <w:b/>
          <w:u w:val="single"/>
        </w:rPr>
        <w:t>38</w:t>
      </w:r>
      <w:r w:rsidRPr="005E514F">
        <w:rPr>
          <w:b/>
          <w:u w:val="single"/>
        </w:rPr>
        <w:t xml:space="preserve"> </w:t>
      </w:r>
      <w:r w:rsidR="006A0417">
        <w:rPr>
          <w:b/>
          <w:u w:val="single"/>
        </w:rPr>
        <w:t>A Resolution Approving and Ratifying Entry Into an Employment Agreement with Madeline Pettit.</w:t>
      </w:r>
    </w:p>
    <w:p w14:paraId="70F2EA18" w14:textId="77777777" w:rsidR="00C44BB3" w:rsidRDefault="00C44BB3" w:rsidP="00C44BB3">
      <w:pPr>
        <w:tabs>
          <w:tab w:val="left" w:pos="1440"/>
          <w:tab w:val="left" w:pos="2160"/>
        </w:tabs>
        <w:jc w:val="both"/>
        <w:rPr>
          <w:bCs/>
        </w:rPr>
      </w:pPr>
    </w:p>
    <w:p w14:paraId="61273A3E" w14:textId="55613DBD" w:rsidR="006567C5" w:rsidRDefault="006567C5" w:rsidP="00C44BB3">
      <w:pPr>
        <w:tabs>
          <w:tab w:val="left" w:pos="1440"/>
          <w:tab w:val="left" w:pos="2160"/>
        </w:tabs>
        <w:jc w:val="both"/>
        <w:rPr>
          <w:bCs/>
        </w:rPr>
      </w:pPr>
      <w:r>
        <w:rPr>
          <w:bCs/>
        </w:rPr>
        <w:t xml:space="preserve">Chair Robinson </w:t>
      </w:r>
      <w:r w:rsidR="00B44F55">
        <w:rPr>
          <w:bCs/>
        </w:rPr>
        <w:t xml:space="preserve">reported </w:t>
      </w:r>
      <w:r>
        <w:rPr>
          <w:bCs/>
        </w:rPr>
        <w:t xml:space="preserve">that Ms. Pettit has been on the job since June 21 and the </w:t>
      </w:r>
      <w:r w:rsidR="00B44F55">
        <w:rPr>
          <w:bCs/>
        </w:rPr>
        <w:t>R</w:t>
      </w:r>
      <w:r>
        <w:rPr>
          <w:bCs/>
        </w:rPr>
        <w:t xml:space="preserve">esolution would be retroactive.  </w:t>
      </w:r>
    </w:p>
    <w:p w14:paraId="18A0D0B0" w14:textId="77777777" w:rsidR="006567C5" w:rsidRDefault="006567C5" w:rsidP="00C44BB3">
      <w:pPr>
        <w:tabs>
          <w:tab w:val="left" w:pos="1440"/>
          <w:tab w:val="left" w:pos="2160"/>
        </w:tabs>
        <w:jc w:val="both"/>
        <w:rPr>
          <w:bCs/>
        </w:rPr>
      </w:pPr>
    </w:p>
    <w:p w14:paraId="6BD4B49D" w14:textId="1EA14AA7" w:rsidR="00C44BB3" w:rsidRDefault="00E2591C" w:rsidP="00C44BB3">
      <w:pPr>
        <w:tabs>
          <w:tab w:val="left" w:pos="1440"/>
          <w:tab w:val="left" w:pos="2160"/>
        </w:tabs>
        <w:jc w:val="both"/>
        <w:rPr>
          <w:bCs/>
        </w:rPr>
      </w:pPr>
      <w:r>
        <w:rPr>
          <w:b/>
        </w:rPr>
        <w:t xml:space="preserve">MOTION:  </w:t>
      </w:r>
      <w:r w:rsidR="006567C5">
        <w:rPr>
          <w:bCs/>
        </w:rPr>
        <w:t xml:space="preserve">Mayor Knopp moved to </w:t>
      </w:r>
      <w:r w:rsidR="00B44F55">
        <w:rPr>
          <w:bCs/>
        </w:rPr>
        <w:t xml:space="preserve">APPROVE </w:t>
      </w:r>
      <w:r w:rsidR="006567C5">
        <w:rPr>
          <w:bCs/>
        </w:rPr>
        <w:t>Resolution 2022-38</w:t>
      </w:r>
      <w:r w:rsidR="00106149">
        <w:rPr>
          <w:bCs/>
        </w:rPr>
        <w:t>, a Resolution approving and ratifying entry into an Employment Agreement with Madeline Pettit</w:t>
      </w:r>
      <w:r w:rsidR="006567C5">
        <w:rPr>
          <w:bCs/>
        </w:rPr>
        <w:t>.  Mayor Weichers seconded the motion.</w:t>
      </w:r>
      <w:r w:rsidR="00303F19">
        <w:rPr>
          <w:bCs/>
        </w:rPr>
        <w:t xml:space="preserve">  The motion passed with the unanimous consent of the Board.</w:t>
      </w:r>
    </w:p>
    <w:p w14:paraId="3ACD32D6" w14:textId="77777777" w:rsidR="00303F19" w:rsidRDefault="00303F19" w:rsidP="00C44BB3">
      <w:pPr>
        <w:tabs>
          <w:tab w:val="left" w:pos="1440"/>
          <w:tab w:val="left" w:pos="2160"/>
        </w:tabs>
        <w:jc w:val="both"/>
        <w:rPr>
          <w:bCs/>
        </w:rPr>
      </w:pPr>
    </w:p>
    <w:p w14:paraId="7AF8DF45" w14:textId="0853AE2F" w:rsidR="00303F19" w:rsidRDefault="00303F19" w:rsidP="00C44BB3">
      <w:pPr>
        <w:tabs>
          <w:tab w:val="left" w:pos="1440"/>
          <w:tab w:val="left" w:pos="2160"/>
        </w:tabs>
        <w:jc w:val="both"/>
        <w:rPr>
          <w:bCs/>
        </w:rPr>
      </w:pPr>
      <w:r>
        <w:rPr>
          <w:bCs/>
        </w:rPr>
        <w:t xml:space="preserve">Mayor Zoltanski thanked Ms. Pettit for her willingness to serve.  </w:t>
      </w:r>
    </w:p>
    <w:p w14:paraId="48F8B6E1" w14:textId="77777777" w:rsidR="00303F19" w:rsidRPr="006567C5" w:rsidRDefault="00303F19" w:rsidP="00C44BB3">
      <w:pPr>
        <w:tabs>
          <w:tab w:val="left" w:pos="1440"/>
          <w:tab w:val="left" w:pos="2160"/>
        </w:tabs>
        <w:jc w:val="both"/>
        <w:rPr>
          <w:bCs/>
        </w:rPr>
      </w:pPr>
    </w:p>
    <w:p w14:paraId="184C51C7" w14:textId="1FA282BB" w:rsidR="006D09CF" w:rsidRDefault="005227E3" w:rsidP="006D09CF">
      <w:pPr>
        <w:pStyle w:val="ListParagraph"/>
        <w:numPr>
          <w:ilvl w:val="0"/>
          <w:numId w:val="11"/>
        </w:numPr>
        <w:tabs>
          <w:tab w:val="left" w:pos="1440"/>
          <w:tab w:val="left" w:pos="2160"/>
        </w:tabs>
        <w:ind w:hanging="720"/>
        <w:jc w:val="both"/>
        <w:rPr>
          <w:b/>
          <w:u w:val="single"/>
        </w:rPr>
      </w:pPr>
      <w:r>
        <w:rPr>
          <w:b/>
          <w:u w:val="single"/>
        </w:rPr>
        <w:t>Consideration of Resolution 2022</w:t>
      </w:r>
      <w:r w:rsidR="006A0417">
        <w:rPr>
          <w:b/>
          <w:u w:val="single"/>
        </w:rPr>
        <w:t xml:space="preserve">-34, </w:t>
      </w:r>
      <w:r w:rsidR="006D09CF">
        <w:rPr>
          <w:b/>
          <w:u w:val="single"/>
        </w:rPr>
        <w:t xml:space="preserve">A </w:t>
      </w:r>
      <w:r w:rsidR="006D09CF" w:rsidRPr="006D09CF">
        <w:rPr>
          <w:b/>
          <w:u w:val="single"/>
        </w:rPr>
        <w:t xml:space="preserve">Resolution Approving </w:t>
      </w:r>
      <w:r w:rsidR="006D09CF">
        <w:rPr>
          <w:b/>
          <w:u w:val="single"/>
        </w:rPr>
        <w:t>a</w:t>
      </w:r>
      <w:r w:rsidR="006D09CF" w:rsidRPr="006D09CF">
        <w:rPr>
          <w:b/>
          <w:u w:val="single"/>
        </w:rPr>
        <w:t xml:space="preserve"> Donation Platform </w:t>
      </w:r>
      <w:r w:rsidR="006D09CF">
        <w:rPr>
          <w:b/>
          <w:u w:val="single"/>
        </w:rPr>
        <w:t>f</w:t>
      </w:r>
      <w:r w:rsidR="006D09CF" w:rsidRPr="006D09CF">
        <w:rPr>
          <w:b/>
          <w:u w:val="single"/>
        </w:rPr>
        <w:t xml:space="preserve">or </w:t>
      </w:r>
      <w:r w:rsidR="006D09CF">
        <w:rPr>
          <w:b/>
          <w:u w:val="single"/>
        </w:rPr>
        <w:t>t</w:t>
      </w:r>
      <w:r w:rsidR="006D09CF" w:rsidRPr="006D09CF">
        <w:rPr>
          <w:b/>
          <w:u w:val="single"/>
        </w:rPr>
        <w:t xml:space="preserve">he Environmental Dashboard. </w:t>
      </w:r>
    </w:p>
    <w:p w14:paraId="37F3EF29" w14:textId="77777777" w:rsidR="00303F19" w:rsidRDefault="00303F19" w:rsidP="00303F19">
      <w:pPr>
        <w:tabs>
          <w:tab w:val="left" w:pos="1440"/>
          <w:tab w:val="left" w:pos="2160"/>
        </w:tabs>
        <w:jc w:val="both"/>
        <w:rPr>
          <w:bCs/>
        </w:rPr>
      </w:pPr>
    </w:p>
    <w:p w14:paraId="7EA9DDD9" w14:textId="4B8371A7" w:rsidR="00303F19" w:rsidRDefault="00303F19" w:rsidP="00303F19">
      <w:pPr>
        <w:tabs>
          <w:tab w:val="left" w:pos="1440"/>
          <w:tab w:val="left" w:pos="2160"/>
        </w:tabs>
        <w:jc w:val="both"/>
        <w:rPr>
          <w:bCs/>
        </w:rPr>
      </w:pPr>
      <w:r>
        <w:rPr>
          <w:b/>
        </w:rPr>
        <w:t xml:space="preserve">MOTION:  </w:t>
      </w:r>
      <w:r>
        <w:rPr>
          <w:bCs/>
        </w:rPr>
        <w:t xml:space="preserve">Mayor </w:t>
      </w:r>
      <w:r w:rsidR="00106149">
        <w:rPr>
          <w:bCs/>
        </w:rPr>
        <w:t xml:space="preserve">Silvestrini </w:t>
      </w:r>
      <w:r>
        <w:rPr>
          <w:bCs/>
        </w:rPr>
        <w:t xml:space="preserve">moved to </w:t>
      </w:r>
      <w:r w:rsidR="00B44F55">
        <w:rPr>
          <w:bCs/>
        </w:rPr>
        <w:t xml:space="preserve">APPROVE </w:t>
      </w:r>
      <w:r>
        <w:rPr>
          <w:bCs/>
        </w:rPr>
        <w:t>Resolution 2022-3</w:t>
      </w:r>
      <w:r w:rsidR="00106149">
        <w:rPr>
          <w:bCs/>
        </w:rPr>
        <w:t>4, a Resolution approving a Donation Platform for the Environmental Dashboard</w:t>
      </w:r>
      <w:r>
        <w:rPr>
          <w:bCs/>
        </w:rPr>
        <w:t xml:space="preserve">.  Mayor </w:t>
      </w:r>
      <w:r w:rsidR="00106149">
        <w:rPr>
          <w:bCs/>
        </w:rPr>
        <w:t xml:space="preserve">Zoltanski </w:t>
      </w:r>
      <w:r>
        <w:rPr>
          <w:bCs/>
        </w:rPr>
        <w:t>seconded the motion.  The motion passed with the unanimous consent of the Board.</w:t>
      </w:r>
    </w:p>
    <w:p w14:paraId="6E3BB862" w14:textId="77777777" w:rsidR="00303F19" w:rsidRPr="00303F19" w:rsidRDefault="00303F19" w:rsidP="00303F19">
      <w:pPr>
        <w:tabs>
          <w:tab w:val="left" w:pos="1440"/>
          <w:tab w:val="left" w:pos="2160"/>
        </w:tabs>
        <w:jc w:val="both"/>
        <w:rPr>
          <w:bCs/>
        </w:rPr>
      </w:pPr>
    </w:p>
    <w:p w14:paraId="208D0D7F" w14:textId="0DE5B414" w:rsidR="00C44BB3" w:rsidRPr="006D09CF" w:rsidRDefault="006D09CF" w:rsidP="006D09CF">
      <w:pPr>
        <w:pStyle w:val="ListParagraph"/>
        <w:numPr>
          <w:ilvl w:val="0"/>
          <w:numId w:val="11"/>
        </w:numPr>
        <w:tabs>
          <w:tab w:val="left" w:pos="1440"/>
          <w:tab w:val="left" w:pos="2160"/>
        </w:tabs>
        <w:ind w:hanging="720"/>
        <w:jc w:val="both"/>
        <w:rPr>
          <w:b/>
          <w:u w:val="single"/>
        </w:rPr>
      </w:pPr>
      <w:r w:rsidRPr="006D09CF">
        <w:rPr>
          <w:b/>
          <w:u w:val="single"/>
        </w:rPr>
        <w:t xml:space="preserve">Consideration of Resolution 2022-37, A Resolution Reappointing </w:t>
      </w:r>
      <w:r>
        <w:rPr>
          <w:b/>
          <w:u w:val="single"/>
        </w:rPr>
        <w:t>a</w:t>
      </w:r>
      <w:r w:rsidRPr="006D09CF">
        <w:rPr>
          <w:b/>
          <w:u w:val="single"/>
        </w:rPr>
        <w:t>n Ex</w:t>
      </w:r>
      <w:r>
        <w:rPr>
          <w:b/>
          <w:u w:val="single"/>
        </w:rPr>
        <w:t>-</w:t>
      </w:r>
      <w:r w:rsidRPr="006D09CF">
        <w:rPr>
          <w:b/>
          <w:u w:val="single"/>
        </w:rPr>
        <w:t xml:space="preserve">Officio Commissioner to Represent </w:t>
      </w:r>
      <w:r>
        <w:rPr>
          <w:b/>
          <w:u w:val="single"/>
        </w:rPr>
        <w:t xml:space="preserve">the </w:t>
      </w:r>
      <w:r w:rsidRPr="006D09CF">
        <w:rPr>
          <w:b/>
          <w:u w:val="single"/>
        </w:rPr>
        <w:t>Utah Transit Authority.</w:t>
      </w:r>
    </w:p>
    <w:p w14:paraId="357CA9D3" w14:textId="77777777" w:rsidR="00C44BB3" w:rsidRDefault="00C44BB3" w:rsidP="00156511">
      <w:pPr>
        <w:tabs>
          <w:tab w:val="left" w:pos="1440"/>
          <w:tab w:val="left" w:pos="2160"/>
        </w:tabs>
        <w:jc w:val="both"/>
        <w:rPr>
          <w:bCs/>
        </w:rPr>
      </w:pPr>
    </w:p>
    <w:p w14:paraId="17977347" w14:textId="178BA302" w:rsidR="00106149" w:rsidRDefault="00106149" w:rsidP="00106149">
      <w:pPr>
        <w:tabs>
          <w:tab w:val="left" w:pos="1440"/>
          <w:tab w:val="left" w:pos="2160"/>
        </w:tabs>
        <w:jc w:val="both"/>
        <w:rPr>
          <w:bCs/>
        </w:rPr>
      </w:pPr>
      <w:r>
        <w:rPr>
          <w:b/>
        </w:rPr>
        <w:t xml:space="preserve">MOTION:  </w:t>
      </w:r>
      <w:r>
        <w:rPr>
          <w:bCs/>
        </w:rPr>
        <w:t xml:space="preserve">Mayor </w:t>
      </w:r>
      <w:r w:rsidR="00C60E6F">
        <w:rPr>
          <w:bCs/>
        </w:rPr>
        <w:t xml:space="preserve">Silvestrini </w:t>
      </w:r>
      <w:r>
        <w:rPr>
          <w:bCs/>
        </w:rPr>
        <w:t xml:space="preserve">moved to </w:t>
      </w:r>
      <w:r w:rsidR="00B44F55">
        <w:rPr>
          <w:bCs/>
        </w:rPr>
        <w:t xml:space="preserve">APPROVE </w:t>
      </w:r>
      <w:r>
        <w:rPr>
          <w:bCs/>
        </w:rPr>
        <w:t>Resolution 2022-3</w:t>
      </w:r>
      <w:r w:rsidR="00C60E6F">
        <w:rPr>
          <w:bCs/>
        </w:rPr>
        <w:t>7, a Resolution reappointing an Ex-Officio Commissioner to represent the Utah Transit Authority</w:t>
      </w:r>
      <w:r>
        <w:rPr>
          <w:bCs/>
        </w:rPr>
        <w:t xml:space="preserve">.  Mayor </w:t>
      </w:r>
      <w:r w:rsidR="002B28DA">
        <w:rPr>
          <w:bCs/>
        </w:rPr>
        <w:t xml:space="preserve">Bourke </w:t>
      </w:r>
      <w:r>
        <w:rPr>
          <w:bCs/>
        </w:rPr>
        <w:t>seconded the motion.  The motion passed with the unanimous consent of the Board.</w:t>
      </w:r>
    </w:p>
    <w:p w14:paraId="48B4E057" w14:textId="77777777" w:rsidR="006D09CF" w:rsidRDefault="006D09CF" w:rsidP="00156511">
      <w:pPr>
        <w:tabs>
          <w:tab w:val="left" w:pos="1440"/>
          <w:tab w:val="left" w:pos="2160"/>
        </w:tabs>
        <w:jc w:val="both"/>
        <w:rPr>
          <w:bCs/>
        </w:rPr>
      </w:pPr>
    </w:p>
    <w:p w14:paraId="5970BCA9" w14:textId="070CE860" w:rsidR="006D09CF" w:rsidRDefault="006D09CF" w:rsidP="00156511">
      <w:pPr>
        <w:tabs>
          <w:tab w:val="left" w:pos="1440"/>
          <w:tab w:val="left" w:pos="2160"/>
        </w:tabs>
        <w:jc w:val="both"/>
        <w:rPr>
          <w:b/>
          <w:u w:val="single"/>
        </w:rPr>
      </w:pPr>
      <w:r>
        <w:rPr>
          <w:b/>
          <w:u w:val="single"/>
        </w:rPr>
        <w:t>PUBLIC COMMENT</w:t>
      </w:r>
    </w:p>
    <w:p w14:paraId="122F28DE" w14:textId="77777777" w:rsidR="00C60E6F" w:rsidRDefault="00C60E6F" w:rsidP="00156511">
      <w:pPr>
        <w:tabs>
          <w:tab w:val="left" w:pos="1440"/>
          <w:tab w:val="left" w:pos="2160"/>
        </w:tabs>
        <w:jc w:val="both"/>
        <w:rPr>
          <w:bCs/>
        </w:rPr>
      </w:pPr>
    </w:p>
    <w:p w14:paraId="491A8118" w14:textId="4BE70CCA" w:rsidR="00287D43" w:rsidRDefault="008555B7" w:rsidP="00156511">
      <w:pPr>
        <w:tabs>
          <w:tab w:val="left" w:pos="1440"/>
          <w:tab w:val="left" w:pos="2160"/>
        </w:tabs>
        <w:jc w:val="both"/>
        <w:rPr>
          <w:bCs/>
        </w:rPr>
      </w:pPr>
      <w:r>
        <w:rPr>
          <w:bCs/>
          <w:i/>
          <w:iCs/>
        </w:rPr>
        <w:t>Patrick Shea</w:t>
      </w:r>
      <w:r>
        <w:rPr>
          <w:bCs/>
        </w:rPr>
        <w:t xml:space="preserve"> </w:t>
      </w:r>
      <w:r w:rsidR="00B44F55">
        <w:rPr>
          <w:bCs/>
        </w:rPr>
        <w:t xml:space="preserve">commented </w:t>
      </w:r>
      <w:r>
        <w:rPr>
          <w:bCs/>
        </w:rPr>
        <w:t>that it seems in many ways that with the gondola</w:t>
      </w:r>
      <w:r w:rsidR="00B44F55">
        <w:rPr>
          <w:bCs/>
        </w:rPr>
        <w:t>,</w:t>
      </w:r>
      <w:r>
        <w:rPr>
          <w:bCs/>
        </w:rPr>
        <w:t xml:space="preserve"> UDOT continues </w:t>
      </w:r>
      <w:r w:rsidR="00753184">
        <w:rPr>
          <w:bCs/>
        </w:rPr>
        <w:t xml:space="preserve">to </w:t>
      </w:r>
      <w:r w:rsidR="00B44F55">
        <w:rPr>
          <w:bCs/>
        </w:rPr>
        <w:t xml:space="preserve">delay </w:t>
      </w:r>
      <w:proofErr w:type="gramStart"/>
      <w:r w:rsidR="00B44F55">
        <w:rPr>
          <w:bCs/>
        </w:rPr>
        <w:t>making a decision</w:t>
      </w:r>
      <w:proofErr w:type="gramEnd"/>
      <w:r>
        <w:rPr>
          <w:bCs/>
        </w:rPr>
        <w:t xml:space="preserve">.  He </w:t>
      </w:r>
      <w:r w:rsidR="003F40A8">
        <w:rPr>
          <w:bCs/>
        </w:rPr>
        <w:t xml:space="preserve">suggested that the </w:t>
      </w:r>
      <w:r>
        <w:rPr>
          <w:bCs/>
        </w:rPr>
        <w:t xml:space="preserve">CWC invite the Director of UDOT to </w:t>
      </w:r>
      <w:r w:rsidR="003F40A8">
        <w:rPr>
          <w:bCs/>
        </w:rPr>
        <w:t xml:space="preserve">attend a meeting </w:t>
      </w:r>
      <w:r>
        <w:rPr>
          <w:bCs/>
        </w:rPr>
        <w:t xml:space="preserve">and explain </w:t>
      </w:r>
      <w:r w:rsidR="003F40A8">
        <w:rPr>
          <w:bCs/>
        </w:rPr>
        <w:t xml:space="preserve">the reason for the </w:t>
      </w:r>
      <w:r>
        <w:rPr>
          <w:bCs/>
        </w:rPr>
        <w:t xml:space="preserve">delay.  Chair Robinson did not believe that inviting them to a meeting </w:t>
      </w:r>
      <w:r w:rsidR="003F40A8">
        <w:rPr>
          <w:bCs/>
        </w:rPr>
        <w:t xml:space="preserve">would </w:t>
      </w:r>
      <w:r>
        <w:rPr>
          <w:bCs/>
        </w:rPr>
        <w:t xml:space="preserve">result in any </w:t>
      </w:r>
      <w:r w:rsidR="003F40A8">
        <w:rPr>
          <w:bCs/>
        </w:rPr>
        <w:t xml:space="preserve">additional </w:t>
      </w:r>
      <w:r>
        <w:rPr>
          <w:bCs/>
        </w:rPr>
        <w:t xml:space="preserve">information. </w:t>
      </w:r>
      <w:r w:rsidR="00287D43">
        <w:rPr>
          <w:bCs/>
        </w:rPr>
        <w:t xml:space="preserve"> His advice was to wait for </w:t>
      </w:r>
      <w:r w:rsidR="00ED2CFA">
        <w:rPr>
          <w:bCs/>
        </w:rPr>
        <w:t xml:space="preserve">UDOT </w:t>
      </w:r>
      <w:r w:rsidR="00287D43">
        <w:rPr>
          <w:bCs/>
        </w:rPr>
        <w:t xml:space="preserve">to deliver </w:t>
      </w:r>
      <w:r>
        <w:rPr>
          <w:bCs/>
        </w:rPr>
        <w:t>the final EIS</w:t>
      </w:r>
      <w:r w:rsidR="00287D43">
        <w:rPr>
          <w:bCs/>
        </w:rPr>
        <w:t xml:space="preserve"> when they are ready</w:t>
      </w:r>
      <w:r>
        <w:rPr>
          <w:bCs/>
        </w:rPr>
        <w:t>.</w:t>
      </w:r>
    </w:p>
    <w:p w14:paraId="76924AE5" w14:textId="77777777" w:rsidR="00287D43" w:rsidRDefault="00287D43" w:rsidP="00156511">
      <w:pPr>
        <w:tabs>
          <w:tab w:val="left" w:pos="1440"/>
          <w:tab w:val="left" w:pos="2160"/>
        </w:tabs>
        <w:jc w:val="both"/>
        <w:rPr>
          <w:bCs/>
        </w:rPr>
      </w:pPr>
    </w:p>
    <w:p w14:paraId="5456CEBA" w14:textId="6D2E1465" w:rsidR="00287D43" w:rsidRDefault="00B1009D" w:rsidP="00156511">
      <w:pPr>
        <w:tabs>
          <w:tab w:val="left" w:pos="1440"/>
          <w:tab w:val="left" w:pos="2160"/>
        </w:tabs>
        <w:jc w:val="both"/>
        <w:rPr>
          <w:bCs/>
        </w:rPr>
      </w:pPr>
      <w:r>
        <w:rPr>
          <w:bCs/>
        </w:rPr>
        <w:t xml:space="preserve">There were no further public comments.  The public comment period was closed.  </w:t>
      </w:r>
    </w:p>
    <w:p w14:paraId="0BC7C761" w14:textId="5B588920" w:rsidR="002B28DA" w:rsidRPr="002B28DA" w:rsidRDefault="008555B7" w:rsidP="00156511">
      <w:pPr>
        <w:tabs>
          <w:tab w:val="left" w:pos="1440"/>
          <w:tab w:val="left" w:pos="2160"/>
        </w:tabs>
        <w:jc w:val="both"/>
        <w:rPr>
          <w:bCs/>
        </w:rPr>
      </w:pPr>
      <w:r>
        <w:rPr>
          <w:bCs/>
        </w:rPr>
        <w:t xml:space="preserve"> </w:t>
      </w:r>
    </w:p>
    <w:p w14:paraId="427F1D83" w14:textId="60D2CDD4" w:rsidR="006D09CF" w:rsidRDefault="006D09CF" w:rsidP="00156511">
      <w:pPr>
        <w:tabs>
          <w:tab w:val="left" w:pos="1440"/>
          <w:tab w:val="left" w:pos="2160"/>
        </w:tabs>
        <w:jc w:val="both"/>
        <w:rPr>
          <w:b/>
          <w:u w:val="single"/>
        </w:rPr>
      </w:pPr>
      <w:r>
        <w:rPr>
          <w:b/>
          <w:u w:val="single"/>
        </w:rPr>
        <w:t>COMMISSIONER COMMENT</w:t>
      </w:r>
    </w:p>
    <w:p w14:paraId="0BB08AC6" w14:textId="77777777" w:rsidR="002B28DA" w:rsidRDefault="002B28DA" w:rsidP="002B28DA">
      <w:pPr>
        <w:tabs>
          <w:tab w:val="left" w:pos="1440"/>
          <w:tab w:val="left" w:pos="2160"/>
        </w:tabs>
        <w:jc w:val="both"/>
        <w:rPr>
          <w:bCs/>
        </w:rPr>
      </w:pPr>
    </w:p>
    <w:p w14:paraId="3C9ACA25" w14:textId="0E5409B0" w:rsidR="002B28DA" w:rsidRDefault="00B1009D" w:rsidP="002B28DA">
      <w:pPr>
        <w:tabs>
          <w:tab w:val="left" w:pos="1440"/>
          <w:tab w:val="left" w:pos="2160"/>
        </w:tabs>
        <w:jc w:val="both"/>
        <w:rPr>
          <w:bCs/>
        </w:rPr>
      </w:pPr>
      <w:r>
        <w:rPr>
          <w:bCs/>
          <w:i/>
          <w:iCs/>
        </w:rPr>
        <w:t>Mayor Zoltanski</w:t>
      </w:r>
      <w:r>
        <w:rPr>
          <w:bCs/>
        </w:rPr>
        <w:t xml:space="preserve"> stated that in response to Mr. Shea’s comment that no one on the Board press</w:t>
      </w:r>
      <w:r w:rsidR="00ED2CFA">
        <w:rPr>
          <w:bCs/>
        </w:rPr>
        <w:t>es</w:t>
      </w:r>
      <w:r>
        <w:rPr>
          <w:bCs/>
        </w:rPr>
        <w:t xml:space="preserve"> for dates, certainties, dates, or insight at every opportunity.  </w:t>
      </w:r>
      <w:r w:rsidR="00ED2CFA">
        <w:rPr>
          <w:bCs/>
        </w:rPr>
        <w:t>She stated that t</w:t>
      </w:r>
      <w:r>
        <w:rPr>
          <w:bCs/>
        </w:rPr>
        <w:t>he decision</w:t>
      </w:r>
      <w:r w:rsidR="00753184">
        <w:rPr>
          <w:bCs/>
        </w:rPr>
        <w:t>-</w:t>
      </w:r>
      <w:r>
        <w:rPr>
          <w:bCs/>
        </w:rPr>
        <w:t>makers continue to process the immense volume of public comment</w:t>
      </w:r>
      <w:r w:rsidR="00812372">
        <w:rPr>
          <w:bCs/>
        </w:rPr>
        <w:t xml:space="preserve"> and should make an announcement this summer.  She ha</w:t>
      </w:r>
      <w:r w:rsidR="00ED2CFA">
        <w:rPr>
          <w:bCs/>
        </w:rPr>
        <w:t>d</w:t>
      </w:r>
      <w:r w:rsidR="00812372">
        <w:rPr>
          <w:bCs/>
        </w:rPr>
        <w:t xml:space="preserve"> pressed in every way she knew of.  </w:t>
      </w:r>
      <w:r w:rsidR="00747152">
        <w:rPr>
          <w:bCs/>
        </w:rPr>
        <w:t xml:space="preserve">She stressed that </w:t>
      </w:r>
      <w:proofErr w:type="gramStart"/>
      <w:r w:rsidR="00753184">
        <w:rPr>
          <w:bCs/>
        </w:rPr>
        <w:t>a lot</w:t>
      </w:r>
      <w:proofErr w:type="gramEnd"/>
      <w:r w:rsidR="00753184">
        <w:rPr>
          <w:bCs/>
        </w:rPr>
        <w:t xml:space="preserve"> is</w:t>
      </w:r>
      <w:r w:rsidR="00747152">
        <w:rPr>
          <w:bCs/>
        </w:rPr>
        <w:t xml:space="preserve"> riding on this decision and she </w:t>
      </w:r>
      <w:r w:rsidR="00ED2CFA">
        <w:rPr>
          <w:bCs/>
        </w:rPr>
        <w:t>wa</w:t>
      </w:r>
      <w:r w:rsidR="00747152">
        <w:rPr>
          <w:bCs/>
        </w:rPr>
        <w:t xml:space="preserve">s watching it very closely.  </w:t>
      </w:r>
    </w:p>
    <w:p w14:paraId="7A0E35F9" w14:textId="77777777" w:rsidR="00747152" w:rsidRDefault="00747152" w:rsidP="002B28DA">
      <w:pPr>
        <w:tabs>
          <w:tab w:val="left" w:pos="1440"/>
          <w:tab w:val="left" w:pos="2160"/>
        </w:tabs>
        <w:jc w:val="both"/>
        <w:rPr>
          <w:bCs/>
        </w:rPr>
      </w:pPr>
    </w:p>
    <w:p w14:paraId="4526CF02" w14:textId="2AD20F60" w:rsidR="00747152" w:rsidRDefault="00747152" w:rsidP="002B28DA">
      <w:pPr>
        <w:tabs>
          <w:tab w:val="left" w:pos="1440"/>
          <w:tab w:val="left" w:pos="2160"/>
        </w:tabs>
        <w:jc w:val="both"/>
        <w:rPr>
          <w:bCs/>
        </w:rPr>
      </w:pPr>
      <w:r w:rsidRPr="00A31B2F">
        <w:rPr>
          <w:bCs/>
          <w:i/>
          <w:iCs/>
        </w:rPr>
        <w:t>Mayor Silvestrini</w:t>
      </w:r>
      <w:r>
        <w:rPr>
          <w:bCs/>
        </w:rPr>
        <w:t xml:space="preserve"> advised the Board that earlier in the day she approved a new agreement with Zions First National Bank with respect to credit cards for CWC staff.  </w:t>
      </w:r>
      <w:r w:rsidR="00ED2CFA">
        <w:rPr>
          <w:bCs/>
        </w:rPr>
        <w:t xml:space="preserve">Previously </w:t>
      </w:r>
      <w:r>
        <w:rPr>
          <w:bCs/>
        </w:rPr>
        <w:t>they had individual credit cards in their names</w:t>
      </w:r>
      <w:r w:rsidR="00ED2CFA">
        <w:rPr>
          <w:bCs/>
        </w:rPr>
        <w:t xml:space="preserve"> and have since </w:t>
      </w:r>
      <w:r>
        <w:rPr>
          <w:bCs/>
        </w:rPr>
        <w:t xml:space="preserve">changed to a “P” card system where one card can be used for all CWC expenses.  There is no need going forward for staff to have separate credit cards.  This will be a more efficient way to keep track of charges on one statement.  It is set up with </w:t>
      </w:r>
      <w:r w:rsidR="00A31B2F">
        <w:rPr>
          <w:bCs/>
        </w:rPr>
        <w:t>Mr. Perez as the administrator</w:t>
      </w:r>
      <w:r w:rsidR="00ED2CFA">
        <w:rPr>
          <w:bCs/>
        </w:rPr>
        <w:t xml:space="preserve"> and </w:t>
      </w:r>
      <w:r w:rsidR="00A31B2F">
        <w:rPr>
          <w:bCs/>
        </w:rPr>
        <w:t xml:space="preserve">Mayor Silvestrini </w:t>
      </w:r>
      <w:r w:rsidR="00ED2CFA">
        <w:rPr>
          <w:bCs/>
        </w:rPr>
        <w:t xml:space="preserve">having the ability to </w:t>
      </w:r>
      <w:r w:rsidR="00A31B2F">
        <w:rPr>
          <w:bCs/>
        </w:rPr>
        <w:t xml:space="preserve">review </w:t>
      </w:r>
      <w:r w:rsidR="00ED2CFA">
        <w:rPr>
          <w:bCs/>
        </w:rPr>
        <w:t xml:space="preserve">the activity </w:t>
      </w:r>
      <w:r w:rsidR="00A31B2F">
        <w:rPr>
          <w:bCs/>
        </w:rPr>
        <w:t xml:space="preserve">on Zions secure system.  The intent </w:t>
      </w:r>
      <w:r w:rsidR="00ED2CFA">
        <w:rPr>
          <w:bCs/>
        </w:rPr>
        <w:t>wa</w:t>
      </w:r>
      <w:r w:rsidR="00A31B2F">
        <w:rPr>
          <w:bCs/>
        </w:rPr>
        <w:t xml:space="preserve">s to streamline the administration of the credit card system.  </w:t>
      </w:r>
    </w:p>
    <w:p w14:paraId="4E5E0FEC" w14:textId="77777777" w:rsidR="001F0F24" w:rsidRDefault="001F0F24" w:rsidP="002B28DA">
      <w:pPr>
        <w:tabs>
          <w:tab w:val="left" w:pos="1440"/>
          <w:tab w:val="left" w:pos="2160"/>
        </w:tabs>
        <w:jc w:val="both"/>
        <w:rPr>
          <w:bCs/>
        </w:rPr>
      </w:pPr>
    </w:p>
    <w:p w14:paraId="3FE139BF" w14:textId="11168684" w:rsidR="001F0F24" w:rsidRDefault="001F0F24" w:rsidP="002B28DA">
      <w:pPr>
        <w:tabs>
          <w:tab w:val="left" w:pos="1440"/>
          <w:tab w:val="left" w:pos="2160"/>
        </w:tabs>
        <w:jc w:val="both"/>
        <w:rPr>
          <w:bCs/>
        </w:rPr>
      </w:pPr>
      <w:r>
        <w:rPr>
          <w:bCs/>
        </w:rPr>
        <w:t xml:space="preserve">Mayor Silvestrini suggested that for the next meeting all Board Members meet at the true anchor location.  </w:t>
      </w:r>
    </w:p>
    <w:p w14:paraId="3804D6EF" w14:textId="77777777" w:rsidR="00A31B2F" w:rsidRDefault="00A31B2F" w:rsidP="002B28DA">
      <w:pPr>
        <w:tabs>
          <w:tab w:val="left" w:pos="1440"/>
          <w:tab w:val="left" w:pos="2160"/>
        </w:tabs>
        <w:jc w:val="both"/>
        <w:rPr>
          <w:bCs/>
        </w:rPr>
      </w:pPr>
    </w:p>
    <w:p w14:paraId="2D698653" w14:textId="72B5AD6B" w:rsidR="006D09CF" w:rsidRPr="006D09CF" w:rsidRDefault="006D09CF" w:rsidP="00156511">
      <w:pPr>
        <w:tabs>
          <w:tab w:val="left" w:pos="1440"/>
          <w:tab w:val="left" w:pos="2160"/>
        </w:tabs>
        <w:jc w:val="both"/>
        <w:rPr>
          <w:b/>
          <w:u w:val="single"/>
        </w:rPr>
      </w:pPr>
      <w:r>
        <w:rPr>
          <w:b/>
          <w:u w:val="single"/>
        </w:rPr>
        <w:t>CLOSED SESSION</w:t>
      </w:r>
    </w:p>
    <w:p w14:paraId="5BEBCF23" w14:textId="77777777" w:rsidR="002B28DA" w:rsidRDefault="002B28DA" w:rsidP="002B28DA">
      <w:pPr>
        <w:tabs>
          <w:tab w:val="left" w:pos="1440"/>
          <w:tab w:val="left" w:pos="2160"/>
        </w:tabs>
        <w:jc w:val="both"/>
        <w:rPr>
          <w:bCs/>
        </w:rPr>
      </w:pPr>
    </w:p>
    <w:p w14:paraId="41E91158" w14:textId="1F0663C3" w:rsidR="006330CD" w:rsidRPr="006330CD" w:rsidRDefault="006330CD" w:rsidP="006330CD">
      <w:pPr>
        <w:pStyle w:val="ListParagraph"/>
        <w:numPr>
          <w:ilvl w:val="0"/>
          <w:numId w:val="21"/>
        </w:numPr>
        <w:tabs>
          <w:tab w:val="left" w:pos="1440"/>
          <w:tab w:val="left" w:pos="2160"/>
        </w:tabs>
        <w:ind w:hanging="720"/>
        <w:jc w:val="both"/>
        <w:rPr>
          <w:b/>
          <w:u w:val="single"/>
        </w:rPr>
      </w:pPr>
      <w:r w:rsidRPr="006330CD">
        <w:rPr>
          <w:b/>
          <w:u w:val="single"/>
        </w:rPr>
        <w:t>Chair of the Board Christopher F. Robinson will end the closed session for the purposes for to discuss the character, professional competence</w:t>
      </w:r>
      <w:r w:rsidR="00753184">
        <w:rPr>
          <w:b/>
          <w:u w:val="single"/>
        </w:rPr>
        <w:t>,</w:t>
      </w:r>
      <w:r w:rsidRPr="006330CD">
        <w:rPr>
          <w:b/>
          <w:u w:val="single"/>
        </w:rPr>
        <w:t xml:space="preserve"> or physical or mental health of an individual as authorized by UTAH CODE ANN. 52-4-205(1)(a) and re-open the Central Wasatch Commission Board meeting.</w:t>
      </w:r>
    </w:p>
    <w:p w14:paraId="487F45DD" w14:textId="77777777" w:rsidR="006330CD" w:rsidRPr="003555B0" w:rsidRDefault="006330CD" w:rsidP="00156511">
      <w:pPr>
        <w:tabs>
          <w:tab w:val="left" w:pos="1440"/>
          <w:tab w:val="left" w:pos="2160"/>
        </w:tabs>
        <w:jc w:val="both"/>
        <w:rPr>
          <w:bCs/>
        </w:rPr>
      </w:pPr>
    </w:p>
    <w:p w14:paraId="141631B9" w14:textId="732816B0" w:rsidR="006330CD" w:rsidRDefault="006330CD" w:rsidP="00156511">
      <w:pPr>
        <w:tabs>
          <w:tab w:val="left" w:pos="1440"/>
          <w:tab w:val="left" w:pos="2160"/>
        </w:tabs>
        <w:jc w:val="both"/>
        <w:rPr>
          <w:b/>
          <w:u w:val="single"/>
        </w:rPr>
      </w:pPr>
      <w:r>
        <w:rPr>
          <w:b/>
          <w:u w:val="single"/>
        </w:rPr>
        <w:t>BOARD MEETING REOPENS</w:t>
      </w:r>
    </w:p>
    <w:p w14:paraId="594374FC" w14:textId="77777777" w:rsidR="006330CD" w:rsidRDefault="006330CD" w:rsidP="00156511">
      <w:pPr>
        <w:tabs>
          <w:tab w:val="left" w:pos="1440"/>
          <w:tab w:val="left" w:pos="2160"/>
        </w:tabs>
        <w:jc w:val="both"/>
        <w:rPr>
          <w:b/>
          <w:u w:val="single"/>
        </w:rPr>
      </w:pPr>
    </w:p>
    <w:p w14:paraId="1876222F" w14:textId="3AA520B0" w:rsidR="000C3669" w:rsidRDefault="000C3669" w:rsidP="000C3669">
      <w:pPr>
        <w:pStyle w:val="ListParagraph"/>
        <w:numPr>
          <w:ilvl w:val="0"/>
          <w:numId w:val="22"/>
        </w:numPr>
        <w:tabs>
          <w:tab w:val="left" w:pos="1440"/>
          <w:tab w:val="left" w:pos="2160"/>
        </w:tabs>
        <w:ind w:hanging="720"/>
        <w:jc w:val="both"/>
        <w:rPr>
          <w:b/>
          <w:u w:val="single"/>
        </w:rPr>
      </w:pPr>
      <w:r w:rsidRPr="000C3669">
        <w:rPr>
          <w:b/>
          <w:u w:val="single"/>
        </w:rPr>
        <w:t xml:space="preserve">Chair of the Board Christopher F. Robinson will </w:t>
      </w:r>
      <w:r>
        <w:rPr>
          <w:b/>
          <w:u w:val="single"/>
        </w:rPr>
        <w:t>R</w:t>
      </w:r>
      <w:r w:rsidRPr="000C3669">
        <w:rPr>
          <w:b/>
          <w:u w:val="single"/>
        </w:rPr>
        <w:t xml:space="preserve">eopen the CWC Board Meeting </w:t>
      </w:r>
      <w:r>
        <w:rPr>
          <w:b/>
          <w:u w:val="single"/>
        </w:rPr>
        <w:t>F</w:t>
      </w:r>
      <w:r w:rsidRPr="000C3669">
        <w:rPr>
          <w:b/>
          <w:u w:val="single"/>
        </w:rPr>
        <w:t xml:space="preserve">ollowing the </w:t>
      </w:r>
      <w:r>
        <w:rPr>
          <w:b/>
          <w:u w:val="single"/>
        </w:rPr>
        <w:t>C</w:t>
      </w:r>
      <w:r w:rsidRPr="000C3669">
        <w:rPr>
          <w:b/>
          <w:u w:val="single"/>
        </w:rPr>
        <w:t xml:space="preserve">losed </w:t>
      </w:r>
      <w:r>
        <w:rPr>
          <w:b/>
          <w:u w:val="single"/>
        </w:rPr>
        <w:t>S</w:t>
      </w:r>
      <w:r w:rsidRPr="000C3669">
        <w:rPr>
          <w:b/>
          <w:u w:val="single"/>
        </w:rPr>
        <w:t>ession.</w:t>
      </w:r>
    </w:p>
    <w:p w14:paraId="024E9AE9" w14:textId="4C0CE785" w:rsidR="000C3669" w:rsidRDefault="000C3669" w:rsidP="00156511">
      <w:pPr>
        <w:tabs>
          <w:tab w:val="left" w:pos="1440"/>
          <w:tab w:val="left" w:pos="2160"/>
        </w:tabs>
        <w:jc w:val="both"/>
        <w:rPr>
          <w:bCs/>
        </w:rPr>
      </w:pPr>
    </w:p>
    <w:p w14:paraId="59D80154" w14:textId="77777777" w:rsidR="001F0F24" w:rsidRDefault="001F0F24" w:rsidP="001F0F24">
      <w:pPr>
        <w:tabs>
          <w:tab w:val="left" w:pos="1440"/>
          <w:tab w:val="left" w:pos="2160"/>
        </w:tabs>
        <w:jc w:val="both"/>
        <w:rPr>
          <w:bCs/>
        </w:rPr>
      </w:pPr>
      <w:r>
        <w:rPr>
          <w:bCs/>
        </w:rPr>
        <w:t>There was no closed session.</w:t>
      </w:r>
    </w:p>
    <w:p w14:paraId="127F170A" w14:textId="77777777" w:rsidR="000C3669" w:rsidRPr="000C3669" w:rsidRDefault="000C3669" w:rsidP="00156511">
      <w:pPr>
        <w:tabs>
          <w:tab w:val="left" w:pos="1440"/>
          <w:tab w:val="left" w:pos="2160"/>
        </w:tabs>
        <w:jc w:val="both"/>
        <w:rPr>
          <w:bCs/>
        </w:rPr>
      </w:pPr>
    </w:p>
    <w:p w14:paraId="3F85DFD2" w14:textId="09E7939A" w:rsidR="003555B0" w:rsidRPr="003555B0" w:rsidRDefault="005E514F" w:rsidP="00156511">
      <w:pPr>
        <w:tabs>
          <w:tab w:val="left" w:pos="1440"/>
          <w:tab w:val="left" w:pos="2160"/>
        </w:tabs>
        <w:jc w:val="both"/>
        <w:rPr>
          <w:b/>
          <w:u w:val="single"/>
        </w:rPr>
      </w:pPr>
      <w:r>
        <w:rPr>
          <w:b/>
          <w:u w:val="single"/>
        </w:rPr>
        <w:t xml:space="preserve">ADJOURN </w:t>
      </w:r>
      <w:r w:rsidR="003555B0">
        <w:rPr>
          <w:b/>
          <w:u w:val="single"/>
        </w:rPr>
        <w:t>BOARD MEETING</w:t>
      </w:r>
    </w:p>
    <w:p w14:paraId="5F032AD4" w14:textId="77777777" w:rsidR="00FC77F3" w:rsidRDefault="00FC77F3" w:rsidP="00FC77F3">
      <w:pPr>
        <w:tabs>
          <w:tab w:val="left" w:pos="1440"/>
          <w:tab w:val="left" w:pos="2160"/>
        </w:tabs>
        <w:jc w:val="both"/>
        <w:rPr>
          <w:bCs/>
        </w:rPr>
      </w:pPr>
    </w:p>
    <w:p w14:paraId="288AA70F" w14:textId="6A34D5C9" w:rsidR="005E514F" w:rsidRPr="005E514F" w:rsidRDefault="005E514F" w:rsidP="005E514F">
      <w:pPr>
        <w:pStyle w:val="ListParagraph"/>
        <w:numPr>
          <w:ilvl w:val="0"/>
          <w:numId w:val="18"/>
        </w:numPr>
        <w:tabs>
          <w:tab w:val="left" w:pos="1440"/>
          <w:tab w:val="left" w:pos="2160"/>
        </w:tabs>
        <w:ind w:hanging="720"/>
        <w:jc w:val="both"/>
        <w:rPr>
          <w:bCs/>
        </w:rPr>
      </w:pPr>
      <w:r>
        <w:rPr>
          <w:b/>
          <w:u w:val="single"/>
        </w:rPr>
        <w:t>Chair of the Board Christopher F. Robinson will Close the CWC Board Meeting.</w:t>
      </w:r>
    </w:p>
    <w:p w14:paraId="7FF5AE8B" w14:textId="77777777" w:rsidR="005E514F" w:rsidRPr="00FC77F3" w:rsidRDefault="005E514F" w:rsidP="00FC77F3">
      <w:pPr>
        <w:tabs>
          <w:tab w:val="left" w:pos="1440"/>
          <w:tab w:val="left" w:pos="2160"/>
        </w:tabs>
        <w:jc w:val="both"/>
        <w:rPr>
          <w:bCs/>
        </w:rPr>
      </w:pPr>
    </w:p>
    <w:p w14:paraId="599D7F85" w14:textId="36744CA6" w:rsidR="001F0F24" w:rsidRPr="001F0F24" w:rsidRDefault="001F0F24" w:rsidP="00601F22">
      <w:pPr>
        <w:tabs>
          <w:tab w:val="left" w:pos="1440"/>
          <w:tab w:val="left" w:pos="2160"/>
        </w:tabs>
        <w:jc w:val="both"/>
        <w:rPr>
          <w:bCs/>
        </w:rPr>
      </w:pPr>
      <w:r>
        <w:rPr>
          <w:b/>
        </w:rPr>
        <w:t>MOTION:</w:t>
      </w:r>
      <w:r>
        <w:rPr>
          <w:bCs/>
        </w:rPr>
        <w:t xml:space="preserve">  Mayor Silvestrini moved to adjourn.  </w:t>
      </w:r>
      <w:r w:rsidR="00796A5E">
        <w:rPr>
          <w:bCs/>
        </w:rPr>
        <w:t xml:space="preserve">Mayor Weichers seconded the motion.  The motion passed with the unanimous consent of the Board.  </w:t>
      </w:r>
    </w:p>
    <w:p w14:paraId="27C11233" w14:textId="77777777" w:rsidR="001F0F24" w:rsidRDefault="001F0F24" w:rsidP="00601F22">
      <w:pPr>
        <w:tabs>
          <w:tab w:val="left" w:pos="1440"/>
          <w:tab w:val="left" w:pos="2160"/>
        </w:tabs>
        <w:jc w:val="both"/>
        <w:rPr>
          <w:bCs/>
        </w:rPr>
      </w:pPr>
    </w:p>
    <w:p w14:paraId="272E9ADD" w14:textId="6C4FA1CC" w:rsidR="00601F22" w:rsidRPr="008F52B7" w:rsidRDefault="00FC23BD" w:rsidP="00601F22">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9E29AC">
        <w:rPr>
          <w:bCs/>
        </w:rPr>
        <w:t xml:space="preserve">approximately 4:56 </w:t>
      </w:r>
      <w:r w:rsidRPr="008F52B7">
        <w:rPr>
          <w:bCs/>
        </w:rPr>
        <w:t>p.m.</w:t>
      </w:r>
      <w:r w:rsidR="00601F22" w:rsidRPr="008F52B7">
        <w:rPr>
          <w:b/>
          <w:bCs/>
          <w:i/>
        </w:rPr>
        <w:br w:type="page"/>
      </w:r>
    </w:p>
    <w:p w14:paraId="41F7E375" w14:textId="673A2D6D"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held Monday,</w:t>
      </w:r>
      <w:r w:rsidR="00E563CA">
        <w:rPr>
          <w:b/>
          <w:i/>
          <w:iCs/>
        </w:rPr>
        <w:t xml:space="preserve"> </w:t>
      </w:r>
      <w:r w:rsidR="009E29AC">
        <w:rPr>
          <w:b/>
          <w:i/>
          <w:iCs/>
        </w:rPr>
        <w:t>August 1</w:t>
      </w:r>
      <w:r w:rsidR="00E563CA">
        <w:rPr>
          <w:b/>
          <w:i/>
          <w:iCs/>
        </w:rPr>
        <w:t>, 2022</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F2334" w14:textId="77777777" w:rsidR="00663FBA" w:rsidRDefault="00663FBA">
      <w:r>
        <w:separator/>
      </w:r>
    </w:p>
  </w:endnote>
  <w:endnote w:type="continuationSeparator" w:id="0">
    <w:p w14:paraId="4C4C8002" w14:textId="77777777" w:rsidR="00663FBA" w:rsidRDefault="00663FBA">
      <w:r>
        <w:continuationSeparator/>
      </w:r>
    </w:p>
  </w:endnote>
  <w:endnote w:type="continuationNotice" w:id="1">
    <w:p w14:paraId="480C1898" w14:textId="77777777" w:rsidR="00663FBA" w:rsidRDefault="00663F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64113D0C"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0EC">
      <w:rPr>
        <w:rStyle w:val="PageNumber"/>
        <w:noProof/>
      </w:rPr>
      <w:t>1</w: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277FDD2"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386692">
      <w:rPr>
        <w:i/>
        <w:sz w:val="18"/>
        <w:szCs w:val="18"/>
        <w:lang w:val="en-CA"/>
      </w:rPr>
      <w:t>0</w:t>
    </w:r>
    <w:r w:rsidR="007D00EC">
      <w:rPr>
        <w:i/>
        <w:sz w:val="18"/>
        <w:szCs w:val="18"/>
        <w:lang w:val="en-CA"/>
      </w:rPr>
      <w:t>8</w:t>
    </w:r>
    <w:r>
      <w:rPr>
        <w:i/>
        <w:sz w:val="18"/>
        <w:szCs w:val="18"/>
        <w:lang w:val="en-CA"/>
      </w:rPr>
      <w:t>/</w:t>
    </w:r>
    <w:r w:rsidR="000F2E7F">
      <w:rPr>
        <w:i/>
        <w:sz w:val="18"/>
        <w:szCs w:val="18"/>
        <w:lang w:val="en-CA"/>
      </w:rPr>
      <w:t>0</w:t>
    </w:r>
    <w:r w:rsidR="007D00EC">
      <w:rPr>
        <w:i/>
        <w:sz w:val="18"/>
        <w:szCs w:val="18"/>
        <w:lang w:val="en-CA"/>
      </w:rPr>
      <w:t>1</w:t>
    </w:r>
    <w:r>
      <w:rPr>
        <w:i/>
        <w:sz w:val="18"/>
        <w:szCs w:val="18"/>
        <w:lang w:val="en-CA"/>
      </w:rPr>
      <w:t>/202</w:t>
    </w:r>
    <w:r w:rsidR="00386692">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1602D" w14:textId="77777777" w:rsidR="00663FBA" w:rsidRDefault="00663FBA">
      <w:r>
        <w:separator/>
      </w:r>
    </w:p>
  </w:footnote>
  <w:footnote w:type="continuationSeparator" w:id="0">
    <w:p w14:paraId="054723CB" w14:textId="77777777" w:rsidR="00663FBA" w:rsidRDefault="00663FBA">
      <w:r>
        <w:continuationSeparator/>
      </w:r>
    </w:p>
  </w:footnote>
  <w:footnote w:type="continuationNotice" w:id="1">
    <w:p w14:paraId="291C1994" w14:textId="77777777" w:rsidR="00663FBA" w:rsidRDefault="00663F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9A0C2C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493B"/>
    <w:multiLevelType w:val="hybridMultilevel"/>
    <w:tmpl w:val="71DEF486"/>
    <w:lvl w:ilvl="0" w:tplc="19BEDC0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3EC06AE"/>
    <w:multiLevelType w:val="hybridMultilevel"/>
    <w:tmpl w:val="FBD6D994"/>
    <w:lvl w:ilvl="0" w:tplc="9E60517C">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D905D3"/>
    <w:multiLevelType w:val="hybridMultilevel"/>
    <w:tmpl w:val="883E449A"/>
    <w:lvl w:ilvl="0" w:tplc="A0A8B85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16976D4"/>
    <w:multiLevelType w:val="hybridMultilevel"/>
    <w:tmpl w:val="EB104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034634"/>
    <w:multiLevelType w:val="hybridMultilevel"/>
    <w:tmpl w:val="562C2EDC"/>
    <w:lvl w:ilvl="0" w:tplc="DAAED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E636E1"/>
    <w:multiLevelType w:val="hybridMultilevel"/>
    <w:tmpl w:val="C554ABEE"/>
    <w:lvl w:ilvl="0" w:tplc="C9EC0A4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F4E8F"/>
    <w:multiLevelType w:val="hybridMultilevel"/>
    <w:tmpl w:val="1890AD2E"/>
    <w:lvl w:ilvl="0" w:tplc="8AAC8A6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8A4E3E"/>
    <w:multiLevelType w:val="hybridMultilevel"/>
    <w:tmpl w:val="3E3AA07A"/>
    <w:lvl w:ilvl="0" w:tplc="4B5EB50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AB1837"/>
    <w:multiLevelType w:val="hybridMultilevel"/>
    <w:tmpl w:val="05422CB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672790C"/>
    <w:multiLevelType w:val="hybridMultilevel"/>
    <w:tmpl w:val="43625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BD3153"/>
    <w:multiLevelType w:val="hybridMultilevel"/>
    <w:tmpl w:val="FD44A384"/>
    <w:lvl w:ilvl="0" w:tplc="45E6DB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385F66"/>
    <w:multiLevelType w:val="hybridMultilevel"/>
    <w:tmpl w:val="3E3AA07A"/>
    <w:lvl w:ilvl="0" w:tplc="FFFFFFFF">
      <w:start w:val="1"/>
      <w:numFmt w:val="decimal"/>
      <w:lvlText w:val="%1."/>
      <w:lvlJc w:val="left"/>
      <w:pPr>
        <w:ind w:left="72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5F4B46"/>
    <w:multiLevelType w:val="hybridMultilevel"/>
    <w:tmpl w:val="17BC0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662945"/>
    <w:multiLevelType w:val="hybridMultilevel"/>
    <w:tmpl w:val="05422CB4"/>
    <w:lvl w:ilvl="0" w:tplc="9D02F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37017E3"/>
    <w:multiLevelType w:val="hybridMultilevel"/>
    <w:tmpl w:val="43625C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6367789"/>
    <w:multiLevelType w:val="hybridMultilevel"/>
    <w:tmpl w:val="58F8B246"/>
    <w:lvl w:ilvl="0" w:tplc="9318AD4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D48F5"/>
    <w:multiLevelType w:val="hybridMultilevel"/>
    <w:tmpl w:val="1B284B02"/>
    <w:lvl w:ilvl="0" w:tplc="1BB2D0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680BF9"/>
    <w:multiLevelType w:val="hybridMultilevel"/>
    <w:tmpl w:val="F7AACFF2"/>
    <w:lvl w:ilvl="0" w:tplc="16B0CA56">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A073CD"/>
    <w:multiLevelType w:val="hybridMultilevel"/>
    <w:tmpl w:val="CFB4A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1D3A4A"/>
    <w:multiLevelType w:val="hybridMultilevel"/>
    <w:tmpl w:val="D780C116"/>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22"/>
  </w:num>
  <w:num w:numId="4" w16cid:durableId="426922349">
    <w:abstractNumId w:val="19"/>
  </w:num>
  <w:num w:numId="5" w16cid:durableId="1011378259">
    <w:abstractNumId w:val="4"/>
  </w:num>
  <w:num w:numId="6" w16cid:durableId="112133814">
    <w:abstractNumId w:val="12"/>
  </w:num>
  <w:num w:numId="7" w16cid:durableId="633408446">
    <w:abstractNumId w:val="16"/>
  </w:num>
  <w:num w:numId="8" w16cid:durableId="1525510097">
    <w:abstractNumId w:val="3"/>
  </w:num>
  <w:num w:numId="9" w16cid:durableId="354503992">
    <w:abstractNumId w:val="5"/>
  </w:num>
  <w:num w:numId="10" w16cid:durableId="1812358974">
    <w:abstractNumId w:val="17"/>
  </w:num>
  <w:num w:numId="11" w16cid:durableId="578054295">
    <w:abstractNumId w:val="21"/>
  </w:num>
  <w:num w:numId="12" w16cid:durableId="1000238066">
    <w:abstractNumId w:val="7"/>
  </w:num>
  <w:num w:numId="13" w16cid:durableId="707802924">
    <w:abstractNumId w:val="11"/>
  </w:num>
  <w:num w:numId="14" w16cid:durableId="781798997">
    <w:abstractNumId w:val="18"/>
  </w:num>
  <w:num w:numId="15" w16cid:durableId="245310581">
    <w:abstractNumId w:val="2"/>
  </w:num>
  <w:num w:numId="16" w16cid:durableId="1521357656">
    <w:abstractNumId w:val="15"/>
  </w:num>
  <w:num w:numId="17" w16cid:durableId="182285824">
    <w:abstractNumId w:val="6"/>
  </w:num>
  <w:num w:numId="18" w16cid:durableId="2089841701">
    <w:abstractNumId w:val="20"/>
  </w:num>
  <w:num w:numId="19" w16cid:durableId="1551267054">
    <w:abstractNumId w:val="13"/>
  </w:num>
  <w:num w:numId="20" w16cid:durableId="341050310">
    <w:abstractNumId w:val="8"/>
  </w:num>
  <w:num w:numId="21" w16cid:durableId="1453550136">
    <w:abstractNumId w:val="10"/>
  </w:num>
  <w:num w:numId="22" w16cid:durableId="65886001">
    <w:abstractNumId w:val="14"/>
  </w:num>
  <w:num w:numId="23" w16cid:durableId="187210659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a0FAGiKUbs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858"/>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7798"/>
    <w:rsid w:val="0002796E"/>
    <w:rsid w:val="000279E4"/>
    <w:rsid w:val="00027DEC"/>
    <w:rsid w:val="00030342"/>
    <w:rsid w:val="000306D9"/>
    <w:rsid w:val="000316FF"/>
    <w:rsid w:val="00031E3B"/>
    <w:rsid w:val="00032099"/>
    <w:rsid w:val="000325BA"/>
    <w:rsid w:val="00032C12"/>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470"/>
    <w:rsid w:val="00041F74"/>
    <w:rsid w:val="0004219F"/>
    <w:rsid w:val="00042706"/>
    <w:rsid w:val="00042BF1"/>
    <w:rsid w:val="00042D9D"/>
    <w:rsid w:val="00043321"/>
    <w:rsid w:val="000433E4"/>
    <w:rsid w:val="00043812"/>
    <w:rsid w:val="00043DA3"/>
    <w:rsid w:val="000448CB"/>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7F6"/>
    <w:rsid w:val="000539D3"/>
    <w:rsid w:val="00053ABD"/>
    <w:rsid w:val="00053B8D"/>
    <w:rsid w:val="00053CBB"/>
    <w:rsid w:val="00053E05"/>
    <w:rsid w:val="0005402A"/>
    <w:rsid w:val="00054221"/>
    <w:rsid w:val="000546DF"/>
    <w:rsid w:val="00054E2B"/>
    <w:rsid w:val="000550D9"/>
    <w:rsid w:val="00055244"/>
    <w:rsid w:val="00055261"/>
    <w:rsid w:val="00055354"/>
    <w:rsid w:val="00055641"/>
    <w:rsid w:val="000556D1"/>
    <w:rsid w:val="000556DC"/>
    <w:rsid w:val="0005592B"/>
    <w:rsid w:val="00055A68"/>
    <w:rsid w:val="00055B10"/>
    <w:rsid w:val="00055C66"/>
    <w:rsid w:val="00055CAC"/>
    <w:rsid w:val="00055CB1"/>
    <w:rsid w:val="00055D0B"/>
    <w:rsid w:val="00055D6E"/>
    <w:rsid w:val="00055F22"/>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74"/>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C7E"/>
    <w:rsid w:val="00086DCA"/>
    <w:rsid w:val="00086FB9"/>
    <w:rsid w:val="000875B4"/>
    <w:rsid w:val="00087AAC"/>
    <w:rsid w:val="00087C72"/>
    <w:rsid w:val="00087C8B"/>
    <w:rsid w:val="00087CD6"/>
    <w:rsid w:val="0009013A"/>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553A"/>
    <w:rsid w:val="00095598"/>
    <w:rsid w:val="00095857"/>
    <w:rsid w:val="00095B9A"/>
    <w:rsid w:val="00095DD9"/>
    <w:rsid w:val="00095E1B"/>
    <w:rsid w:val="00096428"/>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2010"/>
    <w:rsid w:val="000B259C"/>
    <w:rsid w:val="000B2617"/>
    <w:rsid w:val="000B27C7"/>
    <w:rsid w:val="000B2851"/>
    <w:rsid w:val="000B2CDE"/>
    <w:rsid w:val="000B3064"/>
    <w:rsid w:val="000B332F"/>
    <w:rsid w:val="000B393B"/>
    <w:rsid w:val="000B3B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30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777"/>
    <w:rsid w:val="000C19F7"/>
    <w:rsid w:val="000C1C50"/>
    <w:rsid w:val="000C1DB7"/>
    <w:rsid w:val="000C1E67"/>
    <w:rsid w:val="000C202C"/>
    <w:rsid w:val="000C219F"/>
    <w:rsid w:val="000C2B6A"/>
    <w:rsid w:val="000C2F1E"/>
    <w:rsid w:val="000C3522"/>
    <w:rsid w:val="000C3582"/>
    <w:rsid w:val="000C3595"/>
    <w:rsid w:val="000C3669"/>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9"/>
    <w:rsid w:val="000E1C48"/>
    <w:rsid w:val="000E1F57"/>
    <w:rsid w:val="000E1FD3"/>
    <w:rsid w:val="000E2127"/>
    <w:rsid w:val="000E21A4"/>
    <w:rsid w:val="000E229C"/>
    <w:rsid w:val="000E2EF1"/>
    <w:rsid w:val="000E3229"/>
    <w:rsid w:val="000E33A5"/>
    <w:rsid w:val="000E3502"/>
    <w:rsid w:val="000E383B"/>
    <w:rsid w:val="000E3EF2"/>
    <w:rsid w:val="000E415A"/>
    <w:rsid w:val="000E4C5F"/>
    <w:rsid w:val="000E4CB2"/>
    <w:rsid w:val="000E553F"/>
    <w:rsid w:val="000E5AAC"/>
    <w:rsid w:val="000E5FE6"/>
    <w:rsid w:val="000E63D7"/>
    <w:rsid w:val="000E6497"/>
    <w:rsid w:val="000E66B1"/>
    <w:rsid w:val="000E699C"/>
    <w:rsid w:val="000E6DBA"/>
    <w:rsid w:val="000E712C"/>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2E7F"/>
    <w:rsid w:val="000F3608"/>
    <w:rsid w:val="000F37DC"/>
    <w:rsid w:val="000F3835"/>
    <w:rsid w:val="000F3D65"/>
    <w:rsid w:val="000F42EC"/>
    <w:rsid w:val="000F43CA"/>
    <w:rsid w:val="000F4481"/>
    <w:rsid w:val="000F45EB"/>
    <w:rsid w:val="000F4665"/>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14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2CE"/>
    <w:rsid w:val="001223A1"/>
    <w:rsid w:val="0012298E"/>
    <w:rsid w:val="00122A7B"/>
    <w:rsid w:val="00122B6B"/>
    <w:rsid w:val="00122EE7"/>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98A"/>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24D"/>
    <w:rsid w:val="0014131A"/>
    <w:rsid w:val="001415E8"/>
    <w:rsid w:val="00141710"/>
    <w:rsid w:val="00141FC8"/>
    <w:rsid w:val="0014234C"/>
    <w:rsid w:val="001424DB"/>
    <w:rsid w:val="00143096"/>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5C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82C"/>
    <w:rsid w:val="00180BAB"/>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F36"/>
    <w:rsid w:val="001A0F47"/>
    <w:rsid w:val="001A15F8"/>
    <w:rsid w:val="001A1BEA"/>
    <w:rsid w:val="001A1DFF"/>
    <w:rsid w:val="001A1FE3"/>
    <w:rsid w:val="001A2482"/>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B72"/>
    <w:rsid w:val="001A5DD8"/>
    <w:rsid w:val="001A5EFF"/>
    <w:rsid w:val="001A6004"/>
    <w:rsid w:val="001A64D0"/>
    <w:rsid w:val="001A6A48"/>
    <w:rsid w:val="001A6DB2"/>
    <w:rsid w:val="001A7113"/>
    <w:rsid w:val="001A712D"/>
    <w:rsid w:val="001A72B5"/>
    <w:rsid w:val="001A73E9"/>
    <w:rsid w:val="001A789B"/>
    <w:rsid w:val="001A79E0"/>
    <w:rsid w:val="001A7A4F"/>
    <w:rsid w:val="001B08BF"/>
    <w:rsid w:val="001B0979"/>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A51"/>
    <w:rsid w:val="001C137A"/>
    <w:rsid w:val="001C1557"/>
    <w:rsid w:val="001C1A28"/>
    <w:rsid w:val="001C1B46"/>
    <w:rsid w:val="001C2069"/>
    <w:rsid w:val="001C275C"/>
    <w:rsid w:val="001C2883"/>
    <w:rsid w:val="001C289C"/>
    <w:rsid w:val="001C302F"/>
    <w:rsid w:val="001C317A"/>
    <w:rsid w:val="001C364E"/>
    <w:rsid w:val="001C36BA"/>
    <w:rsid w:val="001C3BB1"/>
    <w:rsid w:val="001C3F4E"/>
    <w:rsid w:val="001C4044"/>
    <w:rsid w:val="001C450F"/>
    <w:rsid w:val="001C50DA"/>
    <w:rsid w:val="001C5654"/>
    <w:rsid w:val="001C5677"/>
    <w:rsid w:val="001C5B0D"/>
    <w:rsid w:val="001C5D4A"/>
    <w:rsid w:val="001C6541"/>
    <w:rsid w:val="001C6700"/>
    <w:rsid w:val="001C6A15"/>
    <w:rsid w:val="001C6A63"/>
    <w:rsid w:val="001C6AD8"/>
    <w:rsid w:val="001C6CFE"/>
    <w:rsid w:val="001C6E05"/>
    <w:rsid w:val="001C701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585"/>
    <w:rsid w:val="001D6A5F"/>
    <w:rsid w:val="001D6ADF"/>
    <w:rsid w:val="001D6C8E"/>
    <w:rsid w:val="001D6D0E"/>
    <w:rsid w:val="001D6FF7"/>
    <w:rsid w:val="001D7001"/>
    <w:rsid w:val="001D75E5"/>
    <w:rsid w:val="001D7735"/>
    <w:rsid w:val="001D7BC7"/>
    <w:rsid w:val="001D7C6E"/>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A71"/>
    <w:rsid w:val="001F0C34"/>
    <w:rsid w:val="001F0CB8"/>
    <w:rsid w:val="001F0F24"/>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D0E"/>
    <w:rsid w:val="001F43B5"/>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BD3"/>
    <w:rsid w:val="00203D50"/>
    <w:rsid w:val="00204562"/>
    <w:rsid w:val="002045A1"/>
    <w:rsid w:val="00204985"/>
    <w:rsid w:val="00204DC9"/>
    <w:rsid w:val="00205537"/>
    <w:rsid w:val="00205689"/>
    <w:rsid w:val="002056D0"/>
    <w:rsid w:val="00205894"/>
    <w:rsid w:val="002058DE"/>
    <w:rsid w:val="00205A82"/>
    <w:rsid w:val="00205BDF"/>
    <w:rsid w:val="00205E13"/>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298"/>
    <w:rsid w:val="00220442"/>
    <w:rsid w:val="00220520"/>
    <w:rsid w:val="0022058A"/>
    <w:rsid w:val="00220881"/>
    <w:rsid w:val="00220C88"/>
    <w:rsid w:val="0022127F"/>
    <w:rsid w:val="00222109"/>
    <w:rsid w:val="002221A8"/>
    <w:rsid w:val="00222DB4"/>
    <w:rsid w:val="00222EFB"/>
    <w:rsid w:val="00222FF9"/>
    <w:rsid w:val="0022328F"/>
    <w:rsid w:val="00223518"/>
    <w:rsid w:val="00223712"/>
    <w:rsid w:val="00223CA1"/>
    <w:rsid w:val="00223FD9"/>
    <w:rsid w:val="002242C0"/>
    <w:rsid w:val="00224675"/>
    <w:rsid w:val="002246B7"/>
    <w:rsid w:val="002247DB"/>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A34"/>
    <w:rsid w:val="00233C67"/>
    <w:rsid w:val="002341F6"/>
    <w:rsid w:val="002344C1"/>
    <w:rsid w:val="002345AF"/>
    <w:rsid w:val="00234711"/>
    <w:rsid w:val="00234DFF"/>
    <w:rsid w:val="002352F8"/>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D51"/>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814"/>
    <w:rsid w:val="0026390D"/>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571"/>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8A3"/>
    <w:rsid w:val="002879C6"/>
    <w:rsid w:val="00287B3D"/>
    <w:rsid w:val="00287C1A"/>
    <w:rsid w:val="00287D43"/>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720"/>
    <w:rsid w:val="002A0C87"/>
    <w:rsid w:val="002A0D96"/>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849"/>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8DA"/>
    <w:rsid w:val="002B2B07"/>
    <w:rsid w:val="002B3017"/>
    <w:rsid w:val="002B34F3"/>
    <w:rsid w:val="002B371A"/>
    <w:rsid w:val="002B3A15"/>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02"/>
    <w:rsid w:val="002C0A77"/>
    <w:rsid w:val="002C0C8F"/>
    <w:rsid w:val="002C1205"/>
    <w:rsid w:val="002C1EE8"/>
    <w:rsid w:val="002C22D8"/>
    <w:rsid w:val="002C25C6"/>
    <w:rsid w:val="002C2805"/>
    <w:rsid w:val="002C2899"/>
    <w:rsid w:val="002C2B63"/>
    <w:rsid w:val="002C2F65"/>
    <w:rsid w:val="002C31FB"/>
    <w:rsid w:val="002C3A94"/>
    <w:rsid w:val="002C3AA3"/>
    <w:rsid w:val="002C3CDD"/>
    <w:rsid w:val="002C3DBA"/>
    <w:rsid w:val="002C4B9E"/>
    <w:rsid w:val="002C4D0F"/>
    <w:rsid w:val="002C4D69"/>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F70"/>
    <w:rsid w:val="002D512F"/>
    <w:rsid w:val="002D52DA"/>
    <w:rsid w:val="002D5310"/>
    <w:rsid w:val="002D593C"/>
    <w:rsid w:val="002D5CA5"/>
    <w:rsid w:val="002D5E75"/>
    <w:rsid w:val="002D5EDC"/>
    <w:rsid w:val="002D5F39"/>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A33"/>
    <w:rsid w:val="002E2EFC"/>
    <w:rsid w:val="002E32A1"/>
    <w:rsid w:val="002E33F6"/>
    <w:rsid w:val="002E395D"/>
    <w:rsid w:val="002E3CD3"/>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8EA"/>
    <w:rsid w:val="00302A2E"/>
    <w:rsid w:val="00302D7A"/>
    <w:rsid w:val="00302F93"/>
    <w:rsid w:val="00303876"/>
    <w:rsid w:val="003038BC"/>
    <w:rsid w:val="00303AE4"/>
    <w:rsid w:val="00303BCD"/>
    <w:rsid w:val="00303F14"/>
    <w:rsid w:val="00303F19"/>
    <w:rsid w:val="0030426F"/>
    <w:rsid w:val="00304497"/>
    <w:rsid w:val="003045D5"/>
    <w:rsid w:val="00305011"/>
    <w:rsid w:val="003054B0"/>
    <w:rsid w:val="00305A30"/>
    <w:rsid w:val="00305AEF"/>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EAE"/>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0EA7"/>
    <w:rsid w:val="003216CD"/>
    <w:rsid w:val="00321985"/>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34B"/>
    <w:rsid w:val="00327824"/>
    <w:rsid w:val="0032799E"/>
    <w:rsid w:val="00327A43"/>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36E"/>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61E3"/>
    <w:rsid w:val="0037661A"/>
    <w:rsid w:val="00376AD1"/>
    <w:rsid w:val="00376EE0"/>
    <w:rsid w:val="00376FDE"/>
    <w:rsid w:val="00377C11"/>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692"/>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B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3C9"/>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97E"/>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885"/>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3C3"/>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E50"/>
    <w:rsid w:val="003E2FBB"/>
    <w:rsid w:val="003E2FD4"/>
    <w:rsid w:val="003E32E5"/>
    <w:rsid w:val="003E35A3"/>
    <w:rsid w:val="003E381D"/>
    <w:rsid w:val="003E3B37"/>
    <w:rsid w:val="003E3CB5"/>
    <w:rsid w:val="003E3DE2"/>
    <w:rsid w:val="003E3EF8"/>
    <w:rsid w:val="003E464E"/>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0A8"/>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4006B0"/>
    <w:rsid w:val="00400AFA"/>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3C"/>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0C9"/>
    <w:rsid w:val="00415486"/>
    <w:rsid w:val="00415893"/>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54C"/>
    <w:rsid w:val="004206FE"/>
    <w:rsid w:val="00420AFD"/>
    <w:rsid w:val="00421056"/>
    <w:rsid w:val="00421087"/>
    <w:rsid w:val="00421614"/>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1C2"/>
    <w:rsid w:val="00425B4D"/>
    <w:rsid w:val="00425BFB"/>
    <w:rsid w:val="00425CA5"/>
    <w:rsid w:val="00426717"/>
    <w:rsid w:val="00426D9D"/>
    <w:rsid w:val="0042727F"/>
    <w:rsid w:val="00427321"/>
    <w:rsid w:val="0042736F"/>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E6A"/>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CD"/>
    <w:rsid w:val="00450F1B"/>
    <w:rsid w:val="0045115D"/>
    <w:rsid w:val="0045169A"/>
    <w:rsid w:val="00451893"/>
    <w:rsid w:val="00451D10"/>
    <w:rsid w:val="00451D2F"/>
    <w:rsid w:val="00451F21"/>
    <w:rsid w:val="004528DF"/>
    <w:rsid w:val="00453026"/>
    <w:rsid w:val="0045338C"/>
    <w:rsid w:val="00453479"/>
    <w:rsid w:val="004534CA"/>
    <w:rsid w:val="00453699"/>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4D"/>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9C2"/>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4EE9"/>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C60"/>
    <w:rsid w:val="004D1DCA"/>
    <w:rsid w:val="004D203D"/>
    <w:rsid w:val="004D248C"/>
    <w:rsid w:val="004D280C"/>
    <w:rsid w:val="004D2867"/>
    <w:rsid w:val="004D2A28"/>
    <w:rsid w:val="004D2A5E"/>
    <w:rsid w:val="004D2DCB"/>
    <w:rsid w:val="004D308D"/>
    <w:rsid w:val="004D32CC"/>
    <w:rsid w:val="004D32E5"/>
    <w:rsid w:val="004D359F"/>
    <w:rsid w:val="004D3642"/>
    <w:rsid w:val="004D418E"/>
    <w:rsid w:val="004D468B"/>
    <w:rsid w:val="004D4EF0"/>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7FD"/>
    <w:rsid w:val="00503887"/>
    <w:rsid w:val="005038D7"/>
    <w:rsid w:val="00503BBC"/>
    <w:rsid w:val="005041E1"/>
    <w:rsid w:val="0050468F"/>
    <w:rsid w:val="00504BC4"/>
    <w:rsid w:val="00504F3F"/>
    <w:rsid w:val="005053C0"/>
    <w:rsid w:val="0050551E"/>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669"/>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1F6"/>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982"/>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75"/>
    <w:rsid w:val="005555C6"/>
    <w:rsid w:val="0055566C"/>
    <w:rsid w:val="005556E6"/>
    <w:rsid w:val="00555A88"/>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71E0"/>
    <w:rsid w:val="00567291"/>
    <w:rsid w:val="0056732F"/>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2FF8"/>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7F0"/>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24E"/>
    <w:rsid w:val="00595272"/>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72"/>
    <w:rsid w:val="00597DB5"/>
    <w:rsid w:val="005A01E2"/>
    <w:rsid w:val="005A01FF"/>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F4C"/>
    <w:rsid w:val="005B5FDE"/>
    <w:rsid w:val="005B600B"/>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21C7"/>
    <w:rsid w:val="005E2479"/>
    <w:rsid w:val="005E252A"/>
    <w:rsid w:val="005E260A"/>
    <w:rsid w:val="005E2B06"/>
    <w:rsid w:val="005E35FC"/>
    <w:rsid w:val="005E39AD"/>
    <w:rsid w:val="005E3BE8"/>
    <w:rsid w:val="005E3DF3"/>
    <w:rsid w:val="005E42DA"/>
    <w:rsid w:val="005E44E5"/>
    <w:rsid w:val="005E4595"/>
    <w:rsid w:val="005E4C86"/>
    <w:rsid w:val="005E4E3B"/>
    <w:rsid w:val="005E4FCD"/>
    <w:rsid w:val="005E514F"/>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74B"/>
    <w:rsid w:val="005F4AEB"/>
    <w:rsid w:val="005F4CA3"/>
    <w:rsid w:val="005F4F8D"/>
    <w:rsid w:val="005F51BB"/>
    <w:rsid w:val="005F558F"/>
    <w:rsid w:val="005F5660"/>
    <w:rsid w:val="005F57B7"/>
    <w:rsid w:val="005F5ACD"/>
    <w:rsid w:val="005F5C0A"/>
    <w:rsid w:val="005F60C4"/>
    <w:rsid w:val="005F620B"/>
    <w:rsid w:val="005F6346"/>
    <w:rsid w:val="005F637E"/>
    <w:rsid w:val="005F6C0C"/>
    <w:rsid w:val="005F6CC3"/>
    <w:rsid w:val="005F739F"/>
    <w:rsid w:val="005F7402"/>
    <w:rsid w:val="005F7848"/>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3D3C"/>
    <w:rsid w:val="00604159"/>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A"/>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0DE"/>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6CC"/>
    <w:rsid w:val="006327CB"/>
    <w:rsid w:val="00632885"/>
    <w:rsid w:val="006330CD"/>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884"/>
    <w:rsid w:val="00647BCB"/>
    <w:rsid w:val="00647CCB"/>
    <w:rsid w:val="006502C1"/>
    <w:rsid w:val="0065065E"/>
    <w:rsid w:val="00650C35"/>
    <w:rsid w:val="00650DC8"/>
    <w:rsid w:val="006519ED"/>
    <w:rsid w:val="0065221F"/>
    <w:rsid w:val="00652826"/>
    <w:rsid w:val="00652A32"/>
    <w:rsid w:val="00652E3C"/>
    <w:rsid w:val="006535CC"/>
    <w:rsid w:val="0065367E"/>
    <w:rsid w:val="00653D81"/>
    <w:rsid w:val="00654D98"/>
    <w:rsid w:val="006550C2"/>
    <w:rsid w:val="00655538"/>
    <w:rsid w:val="00655668"/>
    <w:rsid w:val="00655B86"/>
    <w:rsid w:val="00655D74"/>
    <w:rsid w:val="00655ECB"/>
    <w:rsid w:val="00656082"/>
    <w:rsid w:val="00656351"/>
    <w:rsid w:val="0065645B"/>
    <w:rsid w:val="006565F4"/>
    <w:rsid w:val="006567C5"/>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2C5"/>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3FBA"/>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40"/>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165"/>
    <w:rsid w:val="00676351"/>
    <w:rsid w:val="0067675C"/>
    <w:rsid w:val="00676F12"/>
    <w:rsid w:val="006770AA"/>
    <w:rsid w:val="00677388"/>
    <w:rsid w:val="00677853"/>
    <w:rsid w:val="006779F2"/>
    <w:rsid w:val="00677A2E"/>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38"/>
    <w:rsid w:val="006859A2"/>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13"/>
    <w:rsid w:val="006921B9"/>
    <w:rsid w:val="006923FD"/>
    <w:rsid w:val="0069265B"/>
    <w:rsid w:val="00692808"/>
    <w:rsid w:val="0069285F"/>
    <w:rsid w:val="006930AE"/>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A2F"/>
    <w:rsid w:val="00696D1E"/>
    <w:rsid w:val="00696D8C"/>
    <w:rsid w:val="00697274"/>
    <w:rsid w:val="00697380"/>
    <w:rsid w:val="006975F5"/>
    <w:rsid w:val="0069770B"/>
    <w:rsid w:val="00697833"/>
    <w:rsid w:val="00697B28"/>
    <w:rsid w:val="00697D56"/>
    <w:rsid w:val="006A0361"/>
    <w:rsid w:val="006A0417"/>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48FF"/>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1F9"/>
    <w:rsid w:val="006B3339"/>
    <w:rsid w:val="006B395C"/>
    <w:rsid w:val="006B4B8A"/>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4B"/>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9CF"/>
    <w:rsid w:val="006D0AEB"/>
    <w:rsid w:val="006D0CA0"/>
    <w:rsid w:val="006D0D29"/>
    <w:rsid w:val="006D117D"/>
    <w:rsid w:val="006D1568"/>
    <w:rsid w:val="006D16CE"/>
    <w:rsid w:val="006D1C20"/>
    <w:rsid w:val="006D1D64"/>
    <w:rsid w:val="006D1DCF"/>
    <w:rsid w:val="006D201A"/>
    <w:rsid w:val="006D22AA"/>
    <w:rsid w:val="006D2512"/>
    <w:rsid w:val="006D2BD7"/>
    <w:rsid w:val="006D2FBF"/>
    <w:rsid w:val="006D31D1"/>
    <w:rsid w:val="006D3253"/>
    <w:rsid w:val="006D37A8"/>
    <w:rsid w:val="006D45B0"/>
    <w:rsid w:val="006D4605"/>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B29"/>
    <w:rsid w:val="006E4B6B"/>
    <w:rsid w:val="006E4B89"/>
    <w:rsid w:val="006E4C61"/>
    <w:rsid w:val="006E4D68"/>
    <w:rsid w:val="006E4D69"/>
    <w:rsid w:val="006E4EE6"/>
    <w:rsid w:val="006E5066"/>
    <w:rsid w:val="006E5A25"/>
    <w:rsid w:val="006E5B43"/>
    <w:rsid w:val="006E6163"/>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51DB"/>
    <w:rsid w:val="006F548E"/>
    <w:rsid w:val="006F54B9"/>
    <w:rsid w:val="006F56D3"/>
    <w:rsid w:val="006F5D93"/>
    <w:rsid w:val="006F60B2"/>
    <w:rsid w:val="006F6619"/>
    <w:rsid w:val="006F6BA9"/>
    <w:rsid w:val="006F6E76"/>
    <w:rsid w:val="006F745A"/>
    <w:rsid w:val="006F764B"/>
    <w:rsid w:val="006F7962"/>
    <w:rsid w:val="006F7C82"/>
    <w:rsid w:val="007001DD"/>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1E1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321"/>
    <w:rsid w:val="00744BA0"/>
    <w:rsid w:val="00744F06"/>
    <w:rsid w:val="00744F95"/>
    <w:rsid w:val="00744FAE"/>
    <w:rsid w:val="007453DF"/>
    <w:rsid w:val="00745C71"/>
    <w:rsid w:val="00745C88"/>
    <w:rsid w:val="00745DBB"/>
    <w:rsid w:val="007466E2"/>
    <w:rsid w:val="0074690B"/>
    <w:rsid w:val="00746AF3"/>
    <w:rsid w:val="00746B5B"/>
    <w:rsid w:val="00746C1C"/>
    <w:rsid w:val="00747152"/>
    <w:rsid w:val="0074723D"/>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184"/>
    <w:rsid w:val="007535F6"/>
    <w:rsid w:val="0075391F"/>
    <w:rsid w:val="00753A07"/>
    <w:rsid w:val="00753AB8"/>
    <w:rsid w:val="00753D67"/>
    <w:rsid w:val="00753DA1"/>
    <w:rsid w:val="007541E4"/>
    <w:rsid w:val="0075423A"/>
    <w:rsid w:val="00754682"/>
    <w:rsid w:val="007548A6"/>
    <w:rsid w:val="007549E7"/>
    <w:rsid w:val="00754BE2"/>
    <w:rsid w:val="00754D35"/>
    <w:rsid w:val="0075512D"/>
    <w:rsid w:val="007552C5"/>
    <w:rsid w:val="00755625"/>
    <w:rsid w:val="00755729"/>
    <w:rsid w:val="00755A9F"/>
    <w:rsid w:val="00755CB0"/>
    <w:rsid w:val="0075604F"/>
    <w:rsid w:val="0075619A"/>
    <w:rsid w:val="00756202"/>
    <w:rsid w:val="00756AAF"/>
    <w:rsid w:val="00757320"/>
    <w:rsid w:val="007573E1"/>
    <w:rsid w:val="00757856"/>
    <w:rsid w:val="007578B9"/>
    <w:rsid w:val="007578FE"/>
    <w:rsid w:val="00757910"/>
    <w:rsid w:val="00760193"/>
    <w:rsid w:val="00760C8C"/>
    <w:rsid w:val="00760E83"/>
    <w:rsid w:val="007611B8"/>
    <w:rsid w:val="007612B0"/>
    <w:rsid w:val="007612DB"/>
    <w:rsid w:val="00761568"/>
    <w:rsid w:val="007620BC"/>
    <w:rsid w:val="0076231D"/>
    <w:rsid w:val="0076254C"/>
    <w:rsid w:val="007626FD"/>
    <w:rsid w:val="00762820"/>
    <w:rsid w:val="007629F9"/>
    <w:rsid w:val="00762B8D"/>
    <w:rsid w:val="00762BE4"/>
    <w:rsid w:val="00762F64"/>
    <w:rsid w:val="0076353B"/>
    <w:rsid w:val="00763780"/>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311"/>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7E9"/>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65BC"/>
    <w:rsid w:val="007866A7"/>
    <w:rsid w:val="007867AF"/>
    <w:rsid w:val="0078690B"/>
    <w:rsid w:val="00786CCB"/>
    <w:rsid w:val="007871A5"/>
    <w:rsid w:val="00787449"/>
    <w:rsid w:val="0078771B"/>
    <w:rsid w:val="007877D6"/>
    <w:rsid w:val="007877DB"/>
    <w:rsid w:val="007878DB"/>
    <w:rsid w:val="00787BB1"/>
    <w:rsid w:val="00787C96"/>
    <w:rsid w:val="00787CAA"/>
    <w:rsid w:val="00787D60"/>
    <w:rsid w:val="0079006B"/>
    <w:rsid w:val="007902D6"/>
    <w:rsid w:val="00790438"/>
    <w:rsid w:val="007906CC"/>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A5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214"/>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107C"/>
    <w:rsid w:val="007B118D"/>
    <w:rsid w:val="007B12A7"/>
    <w:rsid w:val="007B1325"/>
    <w:rsid w:val="007B1487"/>
    <w:rsid w:val="007B1840"/>
    <w:rsid w:val="007B1A9B"/>
    <w:rsid w:val="007B1AED"/>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5BBF"/>
    <w:rsid w:val="007B606E"/>
    <w:rsid w:val="007B60CC"/>
    <w:rsid w:val="007B6401"/>
    <w:rsid w:val="007B67B6"/>
    <w:rsid w:val="007B6845"/>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CB8"/>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0EC"/>
    <w:rsid w:val="007D0158"/>
    <w:rsid w:val="007D0811"/>
    <w:rsid w:val="007D084B"/>
    <w:rsid w:val="007D0C3D"/>
    <w:rsid w:val="007D0F30"/>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427"/>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A9F"/>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8F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520"/>
    <w:rsid w:val="00806736"/>
    <w:rsid w:val="00806777"/>
    <w:rsid w:val="00806CED"/>
    <w:rsid w:val="008070B1"/>
    <w:rsid w:val="00807D34"/>
    <w:rsid w:val="00810260"/>
    <w:rsid w:val="0081045C"/>
    <w:rsid w:val="0081053F"/>
    <w:rsid w:val="00810656"/>
    <w:rsid w:val="008109F0"/>
    <w:rsid w:val="00810E05"/>
    <w:rsid w:val="00810F68"/>
    <w:rsid w:val="00811449"/>
    <w:rsid w:val="00811661"/>
    <w:rsid w:val="008116C8"/>
    <w:rsid w:val="0081201B"/>
    <w:rsid w:val="008121D4"/>
    <w:rsid w:val="008122B5"/>
    <w:rsid w:val="00812372"/>
    <w:rsid w:val="00812964"/>
    <w:rsid w:val="008129A8"/>
    <w:rsid w:val="00812FE7"/>
    <w:rsid w:val="00813138"/>
    <w:rsid w:val="008134E5"/>
    <w:rsid w:val="0081375B"/>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2185"/>
    <w:rsid w:val="00822200"/>
    <w:rsid w:val="0082228A"/>
    <w:rsid w:val="00822A45"/>
    <w:rsid w:val="008232FC"/>
    <w:rsid w:val="00823849"/>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21"/>
    <w:rsid w:val="008318AA"/>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47D73"/>
    <w:rsid w:val="0085067A"/>
    <w:rsid w:val="008506E9"/>
    <w:rsid w:val="00850730"/>
    <w:rsid w:val="008508A5"/>
    <w:rsid w:val="008508FD"/>
    <w:rsid w:val="00850A33"/>
    <w:rsid w:val="00850DC9"/>
    <w:rsid w:val="00850EF3"/>
    <w:rsid w:val="00850F16"/>
    <w:rsid w:val="00850F9B"/>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5B7"/>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43ED"/>
    <w:rsid w:val="00864C4C"/>
    <w:rsid w:val="0086506D"/>
    <w:rsid w:val="00865584"/>
    <w:rsid w:val="0086580C"/>
    <w:rsid w:val="0086597F"/>
    <w:rsid w:val="008665FB"/>
    <w:rsid w:val="00866CAC"/>
    <w:rsid w:val="0086701C"/>
    <w:rsid w:val="008670F0"/>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1B"/>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3FD"/>
    <w:rsid w:val="00885551"/>
    <w:rsid w:val="008856CB"/>
    <w:rsid w:val="00885B30"/>
    <w:rsid w:val="00886012"/>
    <w:rsid w:val="00886638"/>
    <w:rsid w:val="008868FE"/>
    <w:rsid w:val="0088692B"/>
    <w:rsid w:val="00886A8D"/>
    <w:rsid w:val="00886B96"/>
    <w:rsid w:val="00886C97"/>
    <w:rsid w:val="00886F45"/>
    <w:rsid w:val="00887248"/>
    <w:rsid w:val="0088779B"/>
    <w:rsid w:val="00887C6A"/>
    <w:rsid w:val="00887D0B"/>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0EB5"/>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60B"/>
    <w:rsid w:val="008C2752"/>
    <w:rsid w:val="008C2777"/>
    <w:rsid w:val="008C3100"/>
    <w:rsid w:val="008C3145"/>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A56"/>
    <w:rsid w:val="008C7C15"/>
    <w:rsid w:val="008C7CE1"/>
    <w:rsid w:val="008C7E95"/>
    <w:rsid w:val="008D0259"/>
    <w:rsid w:val="008D077D"/>
    <w:rsid w:val="008D080C"/>
    <w:rsid w:val="008D0965"/>
    <w:rsid w:val="008D0AEB"/>
    <w:rsid w:val="008D0C1E"/>
    <w:rsid w:val="008D120D"/>
    <w:rsid w:val="008D12BD"/>
    <w:rsid w:val="008D16BC"/>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6C9"/>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31"/>
    <w:rsid w:val="008F61FB"/>
    <w:rsid w:val="008F63C0"/>
    <w:rsid w:val="008F668C"/>
    <w:rsid w:val="008F6728"/>
    <w:rsid w:val="008F69E0"/>
    <w:rsid w:val="008F6C42"/>
    <w:rsid w:val="008F6D75"/>
    <w:rsid w:val="008F6E7F"/>
    <w:rsid w:val="008F6E9E"/>
    <w:rsid w:val="008F7123"/>
    <w:rsid w:val="008F7319"/>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48D"/>
    <w:rsid w:val="009039E1"/>
    <w:rsid w:val="00903A43"/>
    <w:rsid w:val="00903A4A"/>
    <w:rsid w:val="00903F15"/>
    <w:rsid w:val="00903FDE"/>
    <w:rsid w:val="009040A5"/>
    <w:rsid w:val="00904248"/>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B78"/>
    <w:rsid w:val="00915D87"/>
    <w:rsid w:val="00915FCB"/>
    <w:rsid w:val="00916168"/>
    <w:rsid w:val="009162C7"/>
    <w:rsid w:val="009164F1"/>
    <w:rsid w:val="00916BA3"/>
    <w:rsid w:val="00916D73"/>
    <w:rsid w:val="00917017"/>
    <w:rsid w:val="00917131"/>
    <w:rsid w:val="00917205"/>
    <w:rsid w:val="0091729E"/>
    <w:rsid w:val="009176C6"/>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0BE0"/>
    <w:rsid w:val="00931064"/>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D23"/>
    <w:rsid w:val="00933EE2"/>
    <w:rsid w:val="00934448"/>
    <w:rsid w:val="00934B0E"/>
    <w:rsid w:val="00934B45"/>
    <w:rsid w:val="00934B46"/>
    <w:rsid w:val="00935167"/>
    <w:rsid w:val="00935203"/>
    <w:rsid w:val="0093541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017"/>
    <w:rsid w:val="0094427D"/>
    <w:rsid w:val="0094442B"/>
    <w:rsid w:val="00944503"/>
    <w:rsid w:val="009446E6"/>
    <w:rsid w:val="00944951"/>
    <w:rsid w:val="00944DBC"/>
    <w:rsid w:val="00945248"/>
    <w:rsid w:val="00945484"/>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4D3"/>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327"/>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281"/>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B2C"/>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9D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199"/>
    <w:rsid w:val="009A72A3"/>
    <w:rsid w:val="009A761A"/>
    <w:rsid w:val="009A7803"/>
    <w:rsid w:val="009A795A"/>
    <w:rsid w:val="009A7981"/>
    <w:rsid w:val="009B0256"/>
    <w:rsid w:val="009B044B"/>
    <w:rsid w:val="009B067B"/>
    <w:rsid w:val="009B0AF3"/>
    <w:rsid w:val="009B0D0F"/>
    <w:rsid w:val="009B10F3"/>
    <w:rsid w:val="009B1698"/>
    <w:rsid w:val="009B16AF"/>
    <w:rsid w:val="009B19F1"/>
    <w:rsid w:val="009B247C"/>
    <w:rsid w:val="009B2788"/>
    <w:rsid w:val="009B2AC9"/>
    <w:rsid w:val="009B2C95"/>
    <w:rsid w:val="009B30F8"/>
    <w:rsid w:val="009B3447"/>
    <w:rsid w:val="009B349E"/>
    <w:rsid w:val="009B36BD"/>
    <w:rsid w:val="009B3D56"/>
    <w:rsid w:val="009B3F60"/>
    <w:rsid w:val="009B4837"/>
    <w:rsid w:val="009B487B"/>
    <w:rsid w:val="009B4900"/>
    <w:rsid w:val="009B4CCB"/>
    <w:rsid w:val="009B4E46"/>
    <w:rsid w:val="009B4E96"/>
    <w:rsid w:val="009B4FF7"/>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9AC"/>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A7E"/>
    <w:rsid w:val="009E6D80"/>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94E"/>
    <w:rsid w:val="009F5087"/>
    <w:rsid w:val="009F50EF"/>
    <w:rsid w:val="009F54DE"/>
    <w:rsid w:val="009F5926"/>
    <w:rsid w:val="009F59EB"/>
    <w:rsid w:val="009F5DFD"/>
    <w:rsid w:val="009F5FB3"/>
    <w:rsid w:val="009F62F0"/>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B8"/>
    <w:rsid w:val="00A04DD6"/>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87C"/>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7E5"/>
    <w:rsid w:val="00A22810"/>
    <w:rsid w:val="00A229B6"/>
    <w:rsid w:val="00A2307E"/>
    <w:rsid w:val="00A232EC"/>
    <w:rsid w:val="00A239F2"/>
    <w:rsid w:val="00A23B4E"/>
    <w:rsid w:val="00A23BA6"/>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635"/>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655"/>
    <w:rsid w:val="00A3192C"/>
    <w:rsid w:val="00A31B2F"/>
    <w:rsid w:val="00A31BB1"/>
    <w:rsid w:val="00A32256"/>
    <w:rsid w:val="00A32874"/>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1F7F"/>
    <w:rsid w:val="00A4210B"/>
    <w:rsid w:val="00A4279F"/>
    <w:rsid w:val="00A427DA"/>
    <w:rsid w:val="00A42839"/>
    <w:rsid w:val="00A42DF6"/>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989"/>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23F"/>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337"/>
    <w:rsid w:val="00A656C2"/>
    <w:rsid w:val="00A658F6"/>
    <w:rsid w:val="00A65F45"/>
    <w:rsid w:val="00A66433"/>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03B"/>
    <w:rsid w:val="00A7425B"/>
    <w:rsid w:val="00A7442B"/>
    <w:rsid w:val="00A749CD"/>
    <w:rsid w:val="00A74A31"/>
    <w:rsid w:val="00A7501B"/>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CF3"/>
    <w:rsid w:val="00A81D47"/>
    <w:rsid w:val="00A82033"/>
    <w:rsid w:val="00A82125"/>
    <w:rsid w:val="00A82666"/>
    <w:rsid w:val="00A826B4"/>
    <w:rsid w:val="00A82728"/>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10D3"/>
    <w:rsid w:val="00AA1107"/>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4F07"/>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1F34"/>
    <w:rsid w:val="00AC21CD"/>
    <w:rsid w:val="00AC2230"/>
    <w:rsid w:val="00AC28CF"/>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3F"/>
    <w:rsid w:val="00AE6F8E"/>
    <w:rsid w:val="00AE7374"/>
    <w:rsid w:val="00AE75D2"/>
    <w:rsid w:val="00AE7750"/>
    <w:rsid w:val="00AE77B7"/>
    <w:rsid w:val="00AE7D84"/>
    <w:rsid w:val="00AE7FC2"/>
    <w:rsid w:val="00AF00F6"/>
    <w:rsid w:val="00AF038D"/>
    <w:rsid w:val="00AF0407"/>
    <w:rsid w:val="00AF0433"/>
    <w:rsid w:val="00AF077F"/>
    <w:rsid w:val="00AF0960"/>
    <w:rsid w:val="00AF0A02"/>
    <w:rsid w:val="00AF10C8"/>
    <w:rsid w:val="00AF178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7A"/>
    <w:rsid w:val="00B01689"/>
    <w:rsid w:val="00B01761"/>
    <w:rsid w:val="00B01D3E"/>
    <w:rsid w:val="00B020FE"/>
    <w:rsid w:val="00B021CC"/>
    <w:rsid w:val="00B0291F"/>
    <w:rsid w:val="00B03594"/>
    <w:rsid w:val="00B0393F"/>
    <w:rsid w:val="00B03B07"/>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258"/>
    <w:rsid w:val="00B0731C"/>
    <w:rsid w:val="00B074C7"/>
    <w:rsid w:val="00B076C2"/>
    <w:rsid w:val="00B07F10"/>
    <w:rsid w:val="00B07F39"/>
    <w:rsid w:val="00B1009D"/>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30BA"/>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4F55"/>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6CD"/>
    <w:rsid w:val="00B50D0E"/>
    <w:rsid w:val="00B50D14"/>
    <w:rsid w:val="00B510A2"/>
    <w:rsid w:val="00B510E2"/>
    <w:rsid w:val="00B510F1"/>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513D"/>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51A"/>
    <w:rsid w:val="00B677C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6D"/>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5E7D"/>
    <w:rsid w:val="00B760F1"/>
    <w:rsid w:val="00B7637B"/>
    <w:rsid w:val="00B76677"/>
    <w:rsid w:val="00B76A46"/>
    <w:rsid w:val="00B76BBA"/>
    <w:rsid w:val="00B77051"/>
    <w:rsid w:val="00B7722A"/>
    <w:rsid w:val="00B774A5"/>
    <w:rsid w:val="00B77ACC"/>
    <w:rsid w:val="00B80016"/>
    <w:rsid w:val="00B800FD"/>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83"/>
    <w:rsid w:val="00B849CC"/>
    <w:rsid w:val="00B84CB0"/>
    <w:rsid w:val="00B84D09"/>
    <w:rsid w:val="00B85564"/>
    <w:rsid w:val="00B856E0"/>
    <w:rsid w:val="00B85B52"/>
    <w:rsid w:val="00B85BEE"/>
    <w:rsid w:val="00B85D43"/>
    <w:rsid w:val="00B8608C"/>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3B60"/>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B83"/>
    <w:rsid w:val="00BA0C35"/>
    <w:rsid w:val="00BA0C75"/>
    <w:rsid w:val="00BA0D9C"/>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106"/>
    <w:rsid w:val="00BA5516"/>
    <w:rsid w:val="00BA55CD"/>
    <w:rsid w:val="00BA55F9"/>
    <w:rsid w:val="00BA582C"/>
    <w:rsid w:val="00BA5847"/>
    <w:rsid w:val="00BA5859"/>
    <w:rsid w:val="00BA587C"/>
    <w:rsid w:val="00BA5C16"/>
    <w:rsid w:val="00BA5E15"/>
    <w:rsid w:val="00BA5F8A"/>
    <w:rsid w:val="00BA624F"/>
    <w:rsid w:val="00BA675A"/>
    <w:rsid w:val="00BA67C8"/>
    <w:rsid w:val="00BA7348"/>
    <w:rsid w:val="00BA74BE"/>
    <w:rsid w:val="00BA7551"/>
    <w:rsid w:val="00BA755F"/>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C0465"/>
    <w:rsid w:val="00BC0FB6"/>
    <w:rsid w:val="00BC14F2"/>
    <w:rsid w:val="00BC16C8"/>
    <w:rsid w:val="00BC16E2"/>
    <w:rsid w:val="00BC1C9F"/>
    <w:rsid w:val="00BC1D12"/>
    <w:rsid w:val="00BC1EA3"/>
    <w:rsid w:val="00BC2211"/>
    <w:rsid w:val="00BC24CD"/>
    <w:rsid w:val="00BC2504"/>
    <w:rsid w:val="00BC2D8F"/>
    <w:rsid w:val="00BC2E31"/>
    <w:rsid w:val="00BC2E61"/>
    <w:rsid w:val="00BC318C"/>
    <w:rsid w:val="00BC32DE"/>
    <w:rsid w:val="00BC383D"/>
    <w:rsid w:val="00BC396A"/>
    <w:rsid w:val="00BC3D45"/>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64"/>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E7B67"/>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77A"/>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364"/>
    <w:rsid w:val="00C014D0"/>
    <w:rsid w:val="00C01571"/>
    <w:rsid w:val="00C01971"/>
    <w:rsid w:val="00C020D8"/>
    <w:rsid w:val="00C029BD"/>
    <w:rsid w:val="00C02AF2"/>
    <w:rsid w:val="00C02C2A"/>
    <w:rsid w:val="00C02D33"/>
    <w:rsid w:val="00C030EC"/>
    <w:rsid w:val="00C0314F"/>
    <w:rsid w:val="00C03251"/>
    <w:rsid w:val="00C036EC"/>
    <w:rsid w:val="00C03B1A"/>
    <w:rsid w:val="00C03C41"/>
    <w:rsid w:val="00C03CAE"/>
    <w:rsid w:val="00C03DF8"/>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18"/>
    <w:rsid w:val="00C11979"/>
    <w:rsid w:val="00C11B93"/>
    <w:rsid w:val="00C11C62"/>
    <w:rsid w:val="00C11FFE"/>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71D2"/>
    <w:rsid w:val="00C37358"/>
    <w:rsid w:val="00C374F9"/>
    <w:rsid w:val="00C3787B"/>
    <w:rsid w:val="00C37F13"/>
    <w:rsid w:val="00C402F7"/>
    <w:rsid w:val="00C40483"/>
    <w:rsid w:val="00C404D3"/>
    <w:rsid w:val="00C405F7"/>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B3"/>
    <w:rsid w:val="00C44BF8"/>
    <w:rsid w:val="00C45296"/>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629"/>
    <w:rsid w:val="00C54D25"/>
    <w:rsid w:val="00C54E66"/>
    <w:rsid w:val="00C54EC6"/>
    <w:rsid w:val="00C54FDD"/>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0E6F"/>
    <w:rsid w:val="00C612A6"/>
    <w:rsid w:val="00C6186E"/>
    <w:rsid w:val="00C61B89"/>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81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3EC2"/>
    <w:rsid w:val="00CA42F6"/>
    <w:rsid w:val="00CA4333"/>
    <w:rsid w:val="00CA4AB0"/>
    <w:rsid w:val="00CA5051"/>
    <w:rsid w:val="00CA51CC"/>
    <w:rsid w:val="00CA5585"/>
    <w:rsid w:val="00CA5706"/>
    <w:rsid w:val="00CA57BF"/>
    <w:rsid w:val="00CA5AA2"/>
    <w:rsid w:val="00CA5C85"/>
    <w:rsid w:val="00CA5EE6"/>
    <w:rsid w:val="00CA5FC3"/>
    <w:rsid w:val="00CA6840"/>
    <w:rsid w:val="00CA6A6B"/>
    <w:rsid w:val="00CA734B"/>
    <w:rsid w:val="00CA743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112"/>
    <w:rsid w:val="00CC01B5"/>
    <w:rsid w:val="00CC0250"/>
    <w:rsid w:val="00CC03C7"/>
    <w:rsid w:val="00CC0574"/>
    <w:rsid w:val="00CC0E97"/>
    <w:rsid w:val="00CC0F80"/>
    <w:rsid w:val="00CC106E"/>
    <w:rsid w:val="00CC14F4"/>
    <w:rsid w:val="00CC1B1D"/>
    <w:rsid w:val="00CC1F8E"/>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8A"/>
    <w:rsid w:val="00CC5B73"/>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5D7"/>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A74"/>
    <w:rsid w:val="00CF1BF1"/>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C9"/>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20F7"/>
    <w:rsid w:val="00D0269E"/>
    <w:rsid w:val="00D02C3F"/>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8DA"/>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ED5"/>
    <w:rsid w:val="00D12FA7"/>
    <w:rsid w:val="00D135D1"/>
    <w:rsid w:val="00D136DD"/>
    <w:rsid w:val="00D1393A"/>
    <w:rsid w:val="00D13B88"/>
    <w:rsid w:val="00D13CBA"/>
    <w:rsid w:val="00D1408D"/>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39F"/>
    <w:rsid w:val="00D308CE"/>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7DE"/>
    <w:rsid w:val="00D50A65"/>
    <w:rsid w:val="00D5158B"/>
    <w:rsid w:val="00D5177F"/>
    <w:rsid w:val="00D51C3A"/>
    <w:rsid w:val="00D51C64"/>
    <w:rsid w:val="00D52437"/>
    <w:rsid w:val="00D52654"/>
    <w:rsid w:val="00D529F7"/>
    <w:rsid w:val="00D52C0E"/>
    <w:rsid w:val="00D52E6F"/>
    <w:rsid w:val="00D52F2F"/>
    <w:rsid w:val="00D53008"/>
    <w:rsid w:val="00D5305A"/>
    <w:rsid w:val="00D53152"/>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C"/>
    <w:rsid w:val="00D56F4B"/>
    <w:rsid w:val="00D5702C"/>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597"/>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A85"/>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8BD"/>
    <w:rsid w:val="00DA7950"/>
    <w:rsid w:val="00DA7FC5"/>
    <w:rsid w:val="00DB068B"/>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009"/>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67B7"/>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695"/>
    <w:rsid w:val="00DC4BAE"/>
    <w:rsid w:val="00DC4C37"/>
    <w:rsid w:val="00DC5044"/>
    <w:rsid w:val="00DC58AD"/>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4FB"/>
    <w:rsid w:val="00DD48CD"/>
    <w:rsid w:val="00DD490D"/>
    <w:rsid w:val="00DD4AD8"/>
    <w:rsid w:val="00DD4B3A"/>
    <w:rsid w:val="00DD4C9F"/>
    <w:rsid w:val="00DD4FC0"/>
    <w:rsid w:val="00DD51D5"/>
    <w:rsid w:val="00DD54D6"/>
    <w:rsid w:val="00DD5D69"/>
    <w:rsid w:val="00DD5D91"/>
    <w:rsid w:val="00DD5E26"/>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3E4"/>
    <w:rsid w:val="00DF7E60"/>
    <w:rsid w:val="00E00175"/>
    <w:rsid w:val="00E00301"/>
    <w:rsid w:val="00E00786"/>
    <w:rsid w:val="00E0097F"/>
    <w:rsid w:val="00E0122E"/>
    <w:rsid w:val="00E01273"/>
    <w:rsid w:val="00E01386"/>
    <w:rsid w:val="00E01C81"/>
    <w:rsid w:val="00E01DEE"/>
    <w:rsid w:val="00E02343"/>
    <w:rsid w:val="00E02377"/>
    <w:rsid w:val="00E024D1"/>
    <w:rsid w:val="00E02501"/>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6D29"/>
    <w:rsid w:val="00E172E4"/>
    <w:rsid w:val="00E17482"/>
    <w:rsid w:val="00E17863"/>
    <w:rsid w:val="00E17ACE"/>
    <w:rsid w:val="00E200D9"/>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91C"/>
    <w:rsid w:val="00E25CB5"/>
    <w:rsid w:val="00E25CE5"/>
    <w:rsid w:val="00E25EE9"/>
    <w:rsid w:val="00E260AF"/>
    <w:rsid w:val="00E26122"/>
    <w:rsid w:val="00E2645D"/>
    <w:rsid w:val="00E2648C"/>
    <w:rsid w:val="00E2753B"/>
    <w:rsid w:val="00E278C3"/>
    <w:rsid w:val="00E27C97"/>
    <w:rsid w:val="00E27F06"/>
    <w:rsid w:val="00E27F5C"/>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AB5"/>
    <w:rsid w:val="00E634BA"/>
    <w:rsid w:val="00E6359E"/>
    <w:rsid w:val="00E63990"/>
    <w:rsid w:val="00E63A07"/>
    <w:rsid w:val="00E63F50"/>
    <w:rsid w:val="00E6414A"/>
    <w:rsid w:val="00E641BF"/>
    <w:rsid w:val="00E64226"/>
    <w:rsid w:val="00E6454B"/>
    <w:rsid w:val="00E647B4"/>
    <w:rsid w:val="00E64B77"/>
    <w:rsid w:val="00E64BC1"/>
    <w:rsid w:val="00E64BC6"/>
    <w:rsid w:val="00E64DD4"/>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F3F"/>
    <w:rsid w:val="00E800CF"/>
    <w:rsid w:val="00E802E1"/>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700"/>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97E3B"/>
    <w:rsid w:val="00EA06AD"/>
    <w:rsid w:val="00EA0773"/>
    <w:rsid w:val="00EA0864"/>
    <w:rsid w:val="00EA10C5"/>
    <w:rsid w:val="00EA10CA"/>
    <w:rsid w:val="00EA1254"/>
    <w:rsid w:val="00EA12DA"/>
    <w:rsid w:val="00EA1878"/>
    <w:rsid w:val="00EA1AA8"/>
    <w:rsid w:val="00EA1C68"/>
    <w:rsid w:val="00EA1CAC"/>
    <w:rsid w:val="00EA1D7F"/>
    <w:rsid w:val="00EA1DA7"/>
    <w:rsid w:val="00EA29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37"/>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780"/>
    <w:rsid w:val="00EB684E"/>
    <w:rsid w:val="00EB6B09"/>
    <w:rsid w:val="00EB6C9D"/>
    <w:rsid w:val="00EB6DE9"/>
    <w:rsid w:val="00EB73AC"/>
    <w:rsid w:val="00EB7482"/>
    <w:rsid w:val="00EB76FD"/>
    <w:rsid w:val="00EB781F"/>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2CFA"/>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C"/>
    <w:rsid w:val="00EE26E9"/>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47A"/>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9DC"/>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5F4E"/>
    <w:rsid w:val="00F1686F"/>
    <w:rsid w:val="00F1697A"/>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7BE"/>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4C9A"/>
    <w:rsid w:val="00F45249"/>
    <w:rsid w:val="00F453BB"/>
    <w:rsid w:val="00F454F5"/>
    <w:rsid w:val="00F45BD3"/>
    <w:rsid w:val="00F46696"/>
    <w:rsid w:val="00F4689F"/>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912"/>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128"/>
    <w:rsid w:val="00F569CC"/>
    <w:rsid w:val="00F569F6"/>
    <w:rsid w:val="00F56CF0"/>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78E"/>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238"/>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1C"/>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506"/>
    <w:rsid w:val="00F936DE"/>
    <w:rsid w:val="00F9373D"/>
    <w:rsid w:val="00F939A5"/>
    <w:rsid w:val="00F93B11"/>
    <w:rsid w:val="00F93D67"/>
    <w:rsid w:val="00F93E59"/>
    <w:rsid w:val="00F93F21"/>
    <w:rsid w:val="00F947D0"/>
    <w:rsid w:val="00F94CA5"/>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9B3"/>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C5C"/>
    <w:rsid w:val="00FA6F0B"/>
    <w:rsid w:val="00FA7065"/>
    <w:rsid w:val="00FA70E3"/>
    <w:rsid w:val="00FA71B9"/>
    <w:rsid w:val="00FA740A"/>
    <w:rsid w:val="00FA747B"/>
    <w:rsid w:val="00FA7559"/>
    <w:rsid w:val="00FA7AD9"/>
    <w:rsid w:val="00FA7BE7"/>
    <w:rsid w:val="00FB0223"/>
    <w:rsid w:val="00FB022B"/>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CF9"/>
    <w:rsid w:val="00FB7EDE"/>
    <w:rsid w:val="00FC0169"/>
    <w:rsid w:val="00FC06B7"/>
    <w:rsid w:val="00FC073C"/>
    <w:rsid w:val="00FC0B69"/>
    <w:rsid w:val="00FC1717"/>
    <w:rsid w:val="00FC1A77"/>
    <w:rsid w:val="00FC1C5D"/>
    <w:rsid w:val="00FC1DB8"/>
    <w:rsid w:val="00FC239D"/>
    <w:rsid w:val="00FC23A1"/>
    <w:rsid w:val="00FC23BD"/>
    <w:rsid w:val="00FC2C04"/>
    <w:rsid w:val="00FC32F6"/>
    <w:rsid w:val="00FC3453"/>
    <w:rsid w:val="00FC361C"/>
    <w:rsid w:val="00FC3739"/>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001"/>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0CE"/>
    <w:rsid w:val="00FF23E9"/>
    <w:rsid w:val="00FF3D6D"/>
    <w:rsid w:val="00FF3EAC"/>
    <w:rsid w:val="00FF40AF"/>
    <w:rsid w:val="00FF473A"/>
    <w:rsid w:val="00FF4E80"/>
    <w:rsid w:val="00FF5297"/>
    <w:rsid w:val="00FF52F8"/>
    <w:rsid w:val="00FF55AE"/>
    <w:rsid w:val="00FF5CD3"/>
    <w:rsid w:val="00FF6176"/>
    <w:rsid w:val="00FF64FA"/>
    <w:rsid w:val="00FF6528"/>
    <w:rsid w:val="00FF65A0"/>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2</Pages>
  <Words>4585</Words>
  <Characters>2613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31</cp:revision>
  <cp:lastPrinted>2016-03-01T15:48:00Z</cp:lastPrinted>
  <dcterms:created xsi:type="dcterms:W3CDTF">2022-08-15T23:55:00Z</dcterms:created>
  <dcterms:modified xsi:type="dcterms:W3CDTF">2022-08-16T20:03:00Z</dcterms:modified>
</cp:coreProperties>
</file>